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08960" w14:textId="0948A3FB" w:rsidR="006F7A7D" w:rsidRDefault="006D2AA5" w:rsidP="005D0DF2">
      <w:pPr>
        <w:pStyle w:val="Title"/>
        <w:rPr>
          <w:rFonts w:ascii="Calibri" w:hAnsi="Calibri"/>
          <w:sz w:val="24"/>
          <w:szCs w:val="24"/>
        </w:rPr>
      </w:pPr>
      <w:r>
        <w:rPr>
          <w:rFonts w:ascii="Calibri" w:hAnsi="Calibri"/>
          <w:sz w:val="24"/>
          <w:szCs w:val="24"/>
        </w:rPr>
        <w:t xml:space="preserve"> </w:t>
      </w:r>
    </w:p>
    <w:p w14:paraId="559BA0C2" w14:textId="0BBF1473" w:rsidR="005D0DF2" w:rsidRPr="006F7A7D" w:rsidRDefault="000C7288" w:rsidP="005D0DF2">
      <w:pPr>
        <w:pStyle w:val="Title"/>
        <w:rPr>
          <w:rFonts w:ascii="Calibri" w:hAnsi="Calibri"/>
          <w:sz w:val="24"/>
          <w:szCs w:val="24"/>
        </w:rPr>
      </w:pPr>
      <w:r w:rsidRPr="006F7A7D">
        <w:rPr>
          <w:rFonts w:ascii="Calibri" w:hAnsi="Calibri"/>
          <w:sz w:val="24"/>
          <w:szCs w:val="24"/>
        </w:rPr>
        <w:t>C</w:t>
      </w:r>
      <w:r w:rsidR="005D0DF2" w:rsidRPr="006F7A7D">
        <w:rPr>
          <w:rFonts w:ascii="Calibri" w:hAnsi="Calibri"/>
          <w:sz w:val="24"/>
          <w:szCs w:val="24"/>
        </w:rPr>
        <w:t xml:space="preserve">ITY COUNCIL MEETING </w:t>
      </w:r>
      <w:r w:rsidR="00957B9D">
        <w:rPr>
          <w:rFonts w:ascii="Calibri" w:hAnsi="Calibri"/>
          <w:sz w:val="24"/>
          <w:szCs w:val="24"/>
        </w:rPr>
        <w:t>MINUTES</w:t>
      </w:r>
    </w:p>
    <w:p w14:paraId="4E731A7A" w14:textId="77777777" w:rsidR="005D0DF2" w:rsidRPr="006F7A7D" w:rsidRDefault="005D0DF2" w:rsidP="005D0DF2">
      <w:pPr>
        <w:pStyle w:val="Title"/>
        <w:rPr>
          <w:rFonts w:ascii="Calibri" w:hAnsi="Calibri"/>
          <w:sz w:val="24"/>
          <w:szCs w:val="24"/>
        </w:rPr>
      </w:pPr>
    </w:p>
    <w:p w14:paraId="30CB98A8" w14:textId="5F106ACA" w:rsidR="005D0DF2" w:rsidRPr="006F7A7D" w:rsidRDefault="0075031C" w:rsidP="005D0DF2">
      <w:pPr>
        <w:jc w:val="center"/>
        <w:rPr>
          <w:rFonts w:ascii="Calibri" w:eastAsia="Batang" w:hAnsi="Calibri"/>
          <w:sz w:val="24"/>
          <w:szCs w:val="24"/>
        </w:rPr>
      </w:pPr>
      <w:bookmarkStart w:id="0" w:name="_Hlk52779099"/>
      <w:r>
        <w:rPr>
          <w:rFonts w:ascii="Calibri" w:eastAsia="Batang" w:hAnsi="Calibri"/>
          <w:sz w:val="24"/>
          <w:szCs w:val="24"/>
        </w:rPr>
        <w:t>November</w:t>
      </w:r>
      <w:r w:rsidR="000C1D5E" w:rsidRPr="006F7A7D">
        <w:rPr>
          <w:rFonts w:ascii="Calibri" w:eastAsia="Batang" w:hAnsi="Calibri"/>
          <w:sz w:val="24"/>
          <w:szCs w:val="24"/>
        </w:rPr>
        <w:t xml:space="preserve"> </w:t>
      </w:r>
      <w:r w:rsidR="006F7A7D" w:rsidRPr="006F7A7D">
        <w:rPr>
          <w:rFonts w:ascii="Calibri" w:eastAsia="Batang" w:hAnsi="Calibri"/>
          <w:sz w:val="24"/>
          <w:szCs w:val="24"/>
        </w:rPr>
        <w:t>1</w:t>
      </w:r>
      <w:r>
        <w:rPr>
          <w:rFonts w:ascii="Calibri" w:eastAsia="Batang" w:hAnsi="Calibri"/>
          <w:sz w:val="24"/>
          <w:szCs w:val="24"/>
        </w:rPr>
        <w:t>0</w:t>
      </w:r>
      <w:r w:rsidR="005D0DF2" w:rsidRPr="006F7A7D">
        <w:rPr>
          <w:rFonts w:ascii="Calibri" w:eastAsia="Batang" w:hAnsi="Calibri"/>
          <w:sz w:val="24"/>
          <w:szCs w:val="24"/>
        </w:rPr>
        <w:t>, 20</w:t>
      </w:r>
      <w:r w:rsidR="00282EA7" w:rsidRPr="006F7A7D">
        <w:rPr>
          <w:rFonts w:ascii="Calibri" w:eastAsia="Batang" w:hAnsi="Calibri"/>
          <w:sz w:val="24"/>
          <w:szCs w:val="24"/>
        </w:rPr>
        <w:t>20</w:t>
      </w:r>
      <w:r w:rsidR="005D0DF2" w:rsidRPr="006F7A7D">
        <w:rPr>
          <w:rFonts w:ascii="Calibri" w:eastAsia="Batang" w:hAnsi="Calibri"/>
          <w:sz w:val="24"/>
          <w:szCs w:val="24"/>
        </w:rPr>
        <w:t xml:space="preserve"> – 6:00 p.m.</w:t>
      </w:r>
    </w:p>
    <w:p w14:paraId="48FE4B36" w14:textId="77777777" w:rsidR="007F5B89" w:rsidRPr="006F7A7D" w:rsidRDefault="007F5B89" w:rsidP="007F5B89">
      <w:pPr>
        <w:jc w:val="center"/>
        <w:rPr>
          <w:rFonts w:ascii="Calibri" w:eastAsia="Batang" w:hAnsi="Calibri"/>
          <w:sz w:val="24"/>
          <w:szCs w:val="24"/>
        </w:rPr>
      </w:pPr>
      <w:r w:rsidRPr="006F7A7D">
        <w:rPr>
          <w:rFonts w:ascii="Calibri" w:eastAsia="Batang" w:hAnsi="Calibri"/>
          <w:sz w:val="24"/>
          <w:szCs w:val="24"/>
        </w:rPr>
        <w:t>Whitehouse City Council Chambers</w:t>
      </w:r>
    </w:p>
    <w:p w14:paraId="5E9833AD" w14:textId="77777777" w:rsidR="007F5B89" w:rsidRPr="006F7A7D" w:rsidRDefault="007F5B89" w:rsidP="007F5B89">
      <w:pPr>
        <w:jc w:val="center"/>
        <w:rPr>
          <w:rFonts w:ascii="Calibri" w:eastAsia="Batang" w:hAnsi="Calibri"/>
          <w:sz w:val="24"/>
          <w:szCs w:val="24"/>
        </w:rPr>
      </w:pPr>
      <w:r w:rsidRPr="006F7A7D">
        <w:rPr>
          <w:rFonts w:ascii="Calibri" w:eastAsia="Batang" w:hAnsi="Calibri"/>
          <w:sz w:val="24"/>
          <w:szCs w:val="24"/>
        </w:rPr>
        <w:t>311 East Main Street</w:t>
      </w:r>
    </w:p>
    <w:p w14:paraId="1003649E" w14:textId="77777777" w:rsidR="007F5B89" w:rsidRPr="006F7A7D" w:rsidRDefault="007F5B89" w:rsidP="007F5B89">
      <w:pPr>
        <w:jc w:val="center"/>
        <w:rPr>
          <w:rFonts w:ascii="Calibri" w:eastAsia="Batang" w:hAnsi="Calibri"/>
          <w:sz w:val="24"/>
          <w:szCs w:val="24"/>
        </w:rPr>
      </w:pPr>
      <w:r w:rsidRPr="006F7A7D">
        <w:rPr>
          <w:rFonts w:ascii="Calibri" w:eastAsia="Batang" w:hAnsi="Calibri"/>
          <w:sz w:val="24"/>
          <w:szCs w:val="24"/>
        </w:rPr>
        <w:t>Whitehouse, Texas 75791</w:t>
      </w:r>
    </w:p>
    <w:bookmarkEnd w:id="0"/>
    <w:p w14:paraId="3AA6C08D" w14:textId="77777777" w:rsidR="0075031C" w:rsidRDefault="0075031C" w:rsidP="00C073CF">
      <w:pPr>
        <w:jc w:val="both"/>
        <w:rPr>
          <w:rFonts w:ascii="Calibri" w:eastAsia="Batang" w:hAnsi="Calibri"/>
          <w:i/>
          <w:sz w:val="23"/>
          <w:szCs w:val="23"/>
        </w:rPr>
      </w:pPr>
    </w:p>
    <w:p w14:paraId="563FD984" w14:textId="13DDAF9C" w:rsidR="00387FEE" w:rsidRPr="0075031C" w:rsidRDefault="00623E71" w:rsidP="00C073CF">
      <w:pPr>
        <w:jc w:val="both"/>
        <w:rPr>
          <w:rFonts w:ascii="Calibri" w:eastAsia="Batang" w:hAnsi="Calibri"/>
          <w:i/>
          <w:sz w:val="16"/>
          <w:szCs w:val="16"/>
        </w:rPr>
      </w:pPr>
      <w:r w:rsidRPr="0075031C">
        <w:rPr>
          <w:rFonts w:ascii="Calibri" w:eastAsia="Batang" w:hAnsi="Calibri"/>
          <w:i/>
          <w:sz w:val="16"/>
          <w:szCs w:val="16"/>
        </w:rPr>
        <w:t>Members of the public may</w:t>
      </w:r>
      <w:r w:rsidR="00CD2364" w:rsidRPr="0075031C">
        <w:rPr>
          <w:rFonts w:ascii="Calibri" w:eastAsia="Batang" w:hAnsi="Calibri"/>
          <w:i/>
          <w:sz w:val="16"/>
          <w:szCs w:val="16"/>
        </w:rPr>
        <w:t xml:space="preserve"> address the Council rega</w:t>
      </w:r>
      <w:r w:rsidR="000B20C8" w:rsidRPr="0075031C">
        <w:rPr>
          <w:rFonts w:ascii="Calibri" w:eastAsia="Batang" w:hAnsi="Calibri"/>
          <w:i/>
          <w:sz w:val="16"/>
          <w:szCs w:val="16"/>
        </w:rPr>
        <w:t>r</w:t>
      </w:r>
      <w:r w:rsidR="00CD2364" w:rsidRPr="0075031C">
        <w:rPr>
          <w:rFonts w:ascii="Calibri" w:eastAsia="Batang" w:hAnsi="Calibri"/>
          <w:i/>
          <w:sz w:val="16"/>
          <w:szCs w:val="16"/>
        </w:rPr>
        <w:t xml:space="preserve">ding any posted </w:t>
      </w:r>
      <w:r w:rsidR="003F0AFE" w:rsidRPr="0075031C">
        <w:rPr>
          <w:rFonts w:ascii="Calibri" w:eastAsia="Batang" w:hAnsi="Calibri"/>
          <w:i/>
          <w:sz w:val="16"/>
          <w:szCs w:val="16"/>
        </w:rPr>
        <w:t>agenda</w:t>
      </w:r>
      <w:r w:rsidR="00CD2364" w:rsidRPr="0075031C">
        <w:rPr>
          <w:rFonts w:ascii="Calibri" w:eastAsia="Batang" w:hAnsi="Calibri"/>
          <w:i/>
          <w:sz w:val="16"/>
          <w:szCs w:val="16"/>
        </w:rPr>
        <w:t xml:space="preserve"> item by filling out a speakers’ card prior to the item being called.  </w:t>
      </w:r>
      <w:r w:rsidR="003F0AFE" w:rsidRPr="0075031C">
        <w:rPr>
          <w:rFonts w:ascii="Calibri" w:eastAsia="Batang" w:hAnsi="Calibri"/>
          <w:i/>
          <w:sz w:val="16"/>
          <w:szCs w:val="16"/>
        </w:rPr>
        <w:t>These presentations</w:t>
      </w:r>
      <w:r w:rsidR="00CD2364" w:rsidRPr="0075031C">
        <w:rPr>
          <w:rFonts w:ascii="Calibri" w:eastAsia="Batang" w:hAnsi="Calibri"/>
          <w:i/>
          <w:sz w:val="16"/>
          <w:szCs w:val="16"/>
        </w:rPr>
        <w:t xml:space="preserve"> shall be limited to three minutes.  The Mayor, at his discretion, may reasonably extend the time limit.</w:t>
      </w:r>
    </w:p>
    <w:p w14:paraId="6A888327" w14:textId="77777777" w:rsidR="00D6508D" w:rsidRPr="005B5F2F" w:rsidRDefault="00387FEE" w:rsidP="00E2101F">
      <w:pPr>
        <w:ind w:left="360" w:hanging="360"/>
        <w:rPr>
          <w:rFonts w:asciiTheme="minorHAnsi" w:eastAsia="Batang" w:hAnsiTheme="minorHAnsi"/>
          <w:sz w:val="23"/>
          <w:szCs w:val="23"/>
        </w:rPr>
      </w:pPr>
      <w:r w:rsidRPr="005B5F2F">
        <w:rPr>
          <w:rFonts w:asciiTheme="minorHAnsi" w:eastAsia="Batang" w:hAnsiTheme="minorHAnsi"/>
          <w:sz w:val="23"/>
          <w:szCs w:val="23"/>
        </w:rPr>
        <w:t xml:space="preserve"> </w:t>
      </w:r>
      <w:r w:rsidR="00CD2364" w:rsidRPr="005B5F2F">
        <w:rPr>
          <w:rFonts w:asciiTheme="minorHAnsi" w:eastAsia="Batang" w:hAnsiTheme="minorHAnsi"/>
          <w:sz w:val="23"/>
          <w:szCs w:val="23"/>
        </w:rPr>
        <w:tab/>
      </w:r>
    </w:p>
    <w:p w14:paraId="121C6615" w14:textId="77777777" w:rsidR="00623E71" w:rsidRPr="005B5F2F" w:rsidRDefault="00623E71" w:rsidP="00E2101F">
      <w:pPr>
        <w:ind w:left="360" w:hanging="360"/>
        <w:rPr>
          <w:rFonts w:asciiTheme="minorHAnsi" w:eastAsia="Batang" w:hAnsiTheme="minorHAnsi"/>
          <w:sz w:val="23"/>
          <w:szCs w:val="23"/>
        </w:rPr>
      </w:pPr>
    </w:p>
    <w:p w14:paraId="6684F138" w14:textId="3B86CBB7" w:rsidR="00387FEE" w:rsidRPr="00F504DD" w:rsidRDefault="00CD2364" w:rsidP="00D6508D">
      <w:pPr>
        <w:ind w:left="360"/>
        <w:rPr>
          <w:rFonts w:asciiTheme="minorHAnsi" w:eastAsia="Batang" w:hAnsiTheme="minorHAnsi" w:cstheme="minorHAnsi"/>
          <w:b/>
          <w:sz w:val="24"/>
          <w:szCs w:val="24"/>
        </w:rPr>
      </w:pPr>
      <w:r w:rsidRPr="00F504DD">
        <w:rPr>
          <w:rFonts w:asciiTheme="minorHAnsi" w:eastAsia="Batang" w:hAnsiTheme="minorHAnsi" w:cstheme="minorHAnsi"/>
          <w:b/>
          <w:sz w:val="24"/>
          <w:szCs w:val="24"/>
        </w:rPr>
        <w:t>A.</w:t>
      </w:r>
      <w:r w:rsidR="00387FEE" w:rsidRPr="00F504DD">
        <w:rPr>
          <w:rFonts w:asciiTheme="minorHAnsi" w:eastAsia="Batang" w:hAnsiTheme="minorHAnsi" w:cstheme="minorHAnsi"/>
          <w:b/>
          <w:sz w:val="24"/>
          <w:szCs w:val="24"/>
        </w:rPr>
        <w:tab/>
        <w:t>CALL TO ORDER</w:t>
      </w:r>
      <w:r w:rsidR="007E7EA3" w:rsidRPr="00F504DD">
        <w:rPr>
          <w:rFonts w:asciiTheme="minorHAnsi" w:eastAsia="Batang" w:hAnsiTheme="minorHAnsi" w:cstheme="minorHAnsi"/>
          <w:b/>
          <w:sz w:val="24"/>
          <w:szCs w:val="24"/>
        </w:rPr>
        <w:t xml:space="preserve"> AND ROLL CALL</w:t>
      </w:r>
    </w:p>
    <w:p w14:paraId="3D420864" w14:textId="46FEFAAD" w:rsidR="009B6FE7" w:rsidRPr="00F504DD" w:rsidRDefault="009B6FE7" w:rsidP="00D6508D">
      <w:pPr>
        <w:ind w:left="360"/>
        <w:rPr>
          <w:rStyle w:val="Hyperlink"/>
          <w:rFonts w:asciiTheme="minorHAnsi" w:eastAsia="Batang" w:hAnsiTheme="minorHAnsi" w:cstheme="minorHAnsi"/>
          <w:b/>
          <w:sz w:val="24"/>
          <w:szCs w:val="24"/>
        </w:rPr>
      </w:pPr>
      <w:r w:rsidRPr="00F504DD">
        <w:rPr>
          <w:rFonts w:asciiTheme="minorHAnsi" w:eastAsia="Batang" w:hAnsiTheme="minorHAnsi" w:cstheme="minorHAnsi"/>
          <w:b/>
          <w:sz w:val="24"/>
          <w:szCs w:val="24"/>
        </w:rPr>
        <w:tab/>
      </w:r>
      <w:r w:rsidRPr="00F504DD">
        <w:rPr>
          <w:rFonts w:asciiTheme="minorHAnsi" w:hAnsiTheme="minorHAnsi" w:cstheme="minorHAnsi"/>
          <w:sz w:val="24"/>
          <w:szCs w:val="24"/>
        </w:rPr>
        <w:fldChar w:fldCharType="begin"/>
      </w:r>
      <w:r w:rsidRPr="00F504DD">
        <w:rPr>
          <w:rFonts w:asciiTheme="minorHAnsi" w:hAnsiTheme="minorHAnsi" w:cstheme="minorHAnsi"/>
          <w:sz w:val="24"/>
          <w:szCs w:val="24"/>
        </w:rPr>
        <w:instrText xml:space="preserve"> HYPERLINK "avca:9cbce2ad-7287-4ae1-9627-4b0c5f476ec4@00:01:01" \o "Seek to 00:01:01" </w:instrText>
      </w:r>
      <w:r w:rsidRPr="00F504DD">
        <w:rPr>
          <w:rFonts w:asciiTheme="minorHAnsi" w:hAnsiTheme="minorHAnsi" w:cstheme="minorHAnsi"/>
          <w:sz w:val="24"/>
          <w:szCs w:val="24"/>
        </w:rPr>
        <w:fldChar w:fldCharType="separate"/>
      </w:r>
    </w:p>
    <w:p w14:paraId="138D967D" w14:textId="3B4B45E3" w:rsidR="009B6FE7" w:rsidRPr="00F504DD" w:rsidRDefault="009B6FE7" w:rsidP="002B3F23">
      <w:pPr>
        <w:rPr>
          <w:rFonts w:asciiTheme="minorHAnsi" w:hAnsiTheme="minorHAnsi" w:cstheme="minorHAnsi"/>
          <w:sz w:val="24"/>
          <w:szCs w:val="24"/>
        </w:rPr>
      </w:pPr>
      <w:r w:rsidRPr="00F504DD">
        <w:rPr>
          <w:rStyle w:val="Hyperlink"/>
          <w:rFonts w:asciiTheme="minorHAnsi" w:hAnsiTheme="minorHAnsi" w:cstheme="minorHAnsi"/>
          <w:sz w:val="24"/>
          <w:szCs w:val="24"/>
        </w:rPr>
        <w:t>06:00:22 PM (00:01:01)</w:t>
      </w:r>
      <w:r w:rsidRPr="00F504DD">
        <w:rPr>
          <w:rFonts w:asciiTheme="minorHAnsi" w:hAnsiTheme="minorHAnsi" w:cstheme="minorHAnsi"/>
          <w:sz w:val="24"/>
          <w:szCs w:val="24"/>
        </w:rPr>
        <w:fldChar w:fldCharType="end"/>
      </w:r>
    </w:p>
    <w:p w14:paraId="6B73A832" w14:textId="6DF3C521" w:rsidR="009B6FE7" w:rsidRPr="00F504DD" w:rsidRDefault="001F2A66" w:rsidP="009B6FE7">
      <w:pPr>
        <w:ind w:left="360"/>
        <w:rPr>
          <w:rFonts w:asciiTheme="minorHAnsi" w:eastAsia="Batang" w:hAnsiTheme="minorHAnsi" w:cstheme="minorHAnsi"/>
          <w:b/>
          <w:sz w:val="24"/>
          <w:szCs w:val="24"/>
        </w:rPr>
      </w:pPr>
      <w:hyperlink r:id="rId8" w:tooltip="Seek to 00:01:15" w:history="1">
        <w:r w:rsidR="009B6FE7" w:rsidRPr="00F504DD">
          <w:rPr>
            <w:rStyle w:val="Hyperlink"/>
            <w:rFonts w:asciiTheme="minorHAnsi" w:hAnsiTheme="minorHAnsi" w:cstheme="minorHAnsi"/>
            <w:sz w:val="24"/>
            <w:szCs w:val="24"/>
          </w:rPr>
          <w:t>Mayor - Charles Parker: Present</w:t>
        </w:r>
        <w:r w:rsidR="009B6FE7" w:rsidRPr="00F504DD">
          <w:rPr>
            <w:rStyle w:val="Hyperlink"/>
            <w:rFonts w:asciiTheme="minorHAnsi" w:hAnsiTheme="minorHAnsi" w:cstheme="minorHAnsi"/>
            <w:sz w:val="24"/>
            <w:szCs w:val="24"/>
          </w:rPr>
          <w:br/>
          <w:t>Council Place 1 - James Wansley: Present</w:t>
        </w:r>
        <w:r w:rsidR="009B6FE7" w:rsidRPr="00F504DD">
          <w:rPr>
            <w:rStyle w:val="Hyperlink"/>
            <w:rFonts w:asciiTheme="minorHAnsi" w:hAnsiTheme="minorHAnsi" w:cstheme="minorHAnsi"/>
            <w:sz w:val="24"/>
            <w:szCs w:val="24"/>
          </w:rPr>
          <w:br/>
          <w:t>Council Place 2 - Ginger Cardwell: Present</w:t>
        </w:r>
        <w:r w:rsidR="009B6FE7" w:rsidRPr="00F504DD">
          <w:rPr>
            <w:rStyle w:val="Hyperlink"/>
            <w:rFonts w:asciiTheme="minorHAnsi" w:hAnsiTheme="minorHAnsi" w:cstheme="minorHAnsi"/>
            <w:sz w:val="24"/>
            <w:szCs w:val="24"/>
          </w:rPr>
          <w:br/>
          <w:t>Council Place 3 - Paul Hickey: Present</w:t>
        </w:r>
        <w:r w:rsidR="009B6FE7" w:rsidRPr="00F504DD">
          <w:rPr>
            <w:rStyle w:val="Hyperlink"/>
            <w:rFonts w:asciiTheme="minorHAnsi" w:hAnsiTheme="minorHAnsi" w:cstheme="minorHAnsi"/>
            <w:sz w:val="24"/>
            <w:szCs w:val="24"/>
          </w:rPr>
          <w:br/>
          <w:t>Council Place 4 - Millette Stroud: Present</w:t>
        </w:r>
        <w:r w:rsidR="009B6FE7" w:rsidRPr="00F504DD">
          <w:rPr>
            <w:rStyle w:val="Hyperlink"/>
            <w:rFonts w:asciiTheme="minorHAnsi" w:hAnsiTheme="minorHAnsi" w:cstheme="minorHAnsi"/>
            <w:sz w:val="24"/>
            <w:szCs w:val="24"/>
          </w:rPr>
          <w:br/>
          <w:t>Council Place 5 - Dick Jackson: Present</w:t>
        </w:r>
        <w:r w:rsidR="009B6FE7" w:rsidRPr="00F504DD">
          <w:rPr>
            <w:rStyle w:val="Hyperlink"/>
            <w:rFonts w:asciiTheme="minorHAnsi" w:hAnsiTheme="minorHAnsi" w:cstheme="minorHAnsi"/>
            <w:sz w:val="24"/>
            <w:szCs w:val="24"/>
          </w:rPr>
          <w:br/>
        </w:r>
      </w:hyperlink>
      <w:r w:rsidR="00085F17" w:rsidRPr="00F504DD">
        <w:rPr>
          <w:rStyle w:val="Hyperlink"/>
          <w:rFonts w:asciiTheme="minorHAnsi" w:hAnsiTheme="minorHAnsi" w:cstheme="minorHAnsi"/>
          <w:sz w:val="24"/>
          <w:szCs w:val="24"/>
        </w:rPr>
        <w:t>A quorum was present</w:t>
      </w:r>
    </w:p>
    <w:p w14:paraId="1526D706" w14:textId="77777777" w:rsidR="00387FEE" w:rsidRPr="00F504DD" w:rsidRDefault="002937C7" w:rsidP="00E2101F">
      <w:pPr>
        <w:ind w:left="360" w:hanging="360"/>
        <w:rPr>
          <w:rFonts w:asciiTheme="minorHAnsi" w:eastAsia="Batang" w:hAnsiTheme="minorHAnsi" w:cstheme="minorHAnsi"/>
          <w:sz w:val="24"/>
          <w:szCs w:val="24"/>
        </w:rPr>
      </w:pPr>
      <w:r w:rsidRPr="00F504DD">
        <w:rPr>
          <w:rFonts w:asciiTheme="minorHAnsi" w:eastAsia="Batang" w:hAnsiTheme="minorHAnsi" w:cstheme="minorHAnsi"/>
          <w:sz w:val="24"/>
          <w:szCs w:val="24"/>
        </w:rPr>
        <w:tab/>
      </w:r>
      <w:r w:rsidR="00387FEE" w:rsidRPr="00F504DD">
        <w:rPr>
          <w:rFonts w:asciiTheme="minorHAnsi" w:eastAsia="Batang" w:hAnsiTheme="minorHAnsi" w:cstheme="minorHAnsi"/>
          <w:sz w:val="24"/>
          <w:szCs w:val="24"/>
        </w:rPr>
        <w:tab/>
      </w:r>
    </w:p>
    <w:p w14:paraId="16049B22" w14:textId="3BDE649F" w:rsidR="009B6FE7" w:rsidRPr="00F504DD" w:rsidRDefault="00CD2364" w:rsidP="00CD2364">
      <w:pPr>
        <w:ind w:left="360"/>
        <w:rPr>
          <w:rStyle w:val="Hyperlink"/>
          <w:rFonts w:asciiTheme="minorHAnsi" w:eastAsia="Batang" w:hAnsiTheme="minorHAnsi" w:cstheme="minorHAnsi"/>
          <w:b/>
          <w:sz w:val="24"/>
          <w:szCs w:val="24"/>
        </w:rPr>
      </w:pPr>
      <w:r w:rsidRPr="00F504DD">
        <w:rPr>
          <w:rFonts w:asciiTheme="minorHAnsi" w:eastAsia="Batang" w:hAnsiTheme="minorHAnsi" w:cstheme="minorHAnsi"/>
          <w:b/>
          <w:sz w:val="24"/>
          <w:szCs w:val="24"/>
        </w:rPr>
        <w:t>B</w:t>
      </w:r>
      <w:r w:rsidR="00780C09" w:rsidRPr="00F504DD">
        <w:rPr>
          <w:rFonts w:asciiTheme="minorHAnsi" w:eastAsia="Batang" w:hAnsiTheme="minorHAnsi" w:cstheme="minorHAnsi"/>
          <w:b/>
          <w:sz w:val="24"/>
          <w:szCs w:val="24"/>
        </w:rPr>
        <w:t>.</w:t>
      </w:r>
      <w:r w:rsidR="00F84B75" w:rsidRPr="00F504DD">
        <w:rPr>
          <w:rFonts w:asciiTheme="minorHAnsi" w:eastAsia="Batang" w:hAnsiTheme="minorHAnsi" w:cstheme="minorHAnsi"/>
          <w:b/>
          <w:sz w:val="24"/>
          <w:szCs w:val="24"/>
        </w:rPr>
        <w:tab/>
      </w:r>
      <w:r w:rsidRPr="00F504DD">
        <w:rPr>
          <w:rFonts w:asciiTheme="minorHAnsi" w:eastAsia="Batang" w:hAnsiTheme="minorHAnsi" w:cstheme="minorHAnsi"/>
          <w:b/>
          <w:sz w:val="24"/>
          <w:szCs w:val="24"/>
        </w:rPr>
        <w:t>PRAYER</w:t>
      </w:r>
      <w:r w:rsidR="001514E2" w:rsidRPr="00F504DD">
        <w:rPr>
          <w:rFonts w:asciiTheme="minorHAnsi" w:eastAsia="Batang" w:hAnsiTheme="minorHAnsi" w:cstheme="minorHAnsi"/>
          <w:b/>
          <w:sz w:val="24"/>
          <w:szCs w:val="24"/>
        </w:rPr>
        <w:t xml:space="preserve"> – Mayor </w:t>
      </w:r>
      <w:r w:rsidR="007E4EE0" w:rsidRPr="00F504DD">
        <w:rPr>
          <w:rFonts w:asciiTheme="minorHAnsi" w:eastAsia="Batang" w:hAnsiTheme="minorHAnsi" w:cstheme="minorHAnsi"/>
          <w:b/>
          <w:sz w:val="24"/>
          <w:szCs w:val="24"/>
        </w:rPr>
        <w:t>P</w:t>
      </w:r>
      <w:r w:rsidR="00AA4B52" w:rsidRPr="00F504DD">
        <w:rPr>
          <w:rFonts w:asciiTheme="minorHAnsi" w:eastAsia="Batang" w:hAnsiTheme="minorHAnsi" w:cstheme="minorHAnsi"/>
          <w:b/>
          <w:sz w:val="24"/>
          <w:szCs w:val="24"/>
        </w:rPr>
        <w:t>ro Tem Wansley</w:t>
      </w:r>
      <w:r w:rsidR="009B6FE7" w:rsidRPr="00F504DD">
        <w:rPr>
          <w:rFonts w:asciiTheme="minorHAnsi" w:hAnsiTheme="minorHAnsi" w:cstheme="minorHAnsi"/>
          <w:sz w:val="24"/>
          <w:szCs w:val="24"/>
        </w:rPr>
        <w:fldChar w:fldCharType="begin"/>
      </w:r>
      <w:r w:rsidR="009B6FE7" w:rsidRPr="00F504DD">
        <w:rPr>
          <w:rFonts w:asciiTheme="minorHAnsi" w:hAnsiTheme="minorHAnsi" w:cstheme="minorHAnsi"/>
          <w:sz w:val="24"/>
          <w:szCs w:val="24"/>
        </w:rPr>
        <w:instrText xml:space="preserve"> HYPERLINK "avca:9cbce2ad-7287-4ae1-9627-4b0c5f476ec4@00:01:20" \o "Seek to 00:01:20" </w:instrText>
      </w:r>
      <w:r w:rsidR="009B6FE7" w:rsidRPr="00F504DD">
        <w:rPr>
          <w:rFonts w:asciiTheme="minorHAnsi" w:hAnsiTheme="minorHAnsi" w:cstheme="minorHAnsi"/>
          <w:sz w:val="24"/>
          <w:szCs w:val="24"/>
        </w:rPr>
        <w:fldChar w:fldCharType="separate"/>
      </w:r>
    </w:p>
    <w:p w14:paraId="6649C37D" w14:textId="50196BAB" w:rsidR="009B6FE7" w:rsidRPr="00F504DD" w:rsidRDefault="009B6FE7" w:rsidP="002B3F23">
      <w:pPr>
        <w:rPr>
          <w:rFonts w:asciiTheme="minorHAnsi" w:eastAsia="Batang" w:hAnsiTheme="minorHAnsi" w:cstheme="minorHAnsi"/>
          <w:b/>
          <w:sz w:val="24"/>
          <w:szCs w:val="24"/>
        </w:rPr>
      </w:pPr>
      <w:r w:rsidRPr="00F504DD">
        <w:rPr>
          <w:rStyle w:val="Hyperlink"/>
          <w:rFonts w:asciiTheme="minorHAnsi" w:hAnsiTheme="minorHAnsi" w:cstheme="minorHAnsi"/>
          <w:sz w:val="24"/>
          <w:szCs w:val="24"/>
        </w:rPr>
        <w:t>06:00:42 PM (00:01:20)</w:t>
      </w:r>
      <w:r w:rsidRPr="00F504DD">
        <w:rPr>
          <w:rFonts w:asciiTheme="minorHAnsi" w:hAnsiTheme="minorHAnsi" w:cstheme="minorHAnsi"/>
          <w:sz w:val="24"/>
          <w:szCs w:val="24"/>
        </w:rPr>
        <w:fldChar w:fldCharType="end"/>
      </w:r>
    </w:p>
    <w:p w14:paraId="22D8BC34" w14:textId="783E3136" w:rsidR="009B6FE7" w:rsidRPr="00F504DD" w:rsidRDefault="00085F17" w:rsidP="009B6FE7">
      <w:pPr>
        <w:ind w:left="360"/>
        <w:rPr>
          <w:rFonts w:asciiTheme="minorHAnsi" w:eastAsia="Batang" w:hAnsiTheme="minorHAnsi" w:cstheme="minorHAnsi"/>
          <w:bCs/>
          <w:sz w:val="24"/>
          <w:szCs w:val="24"/>
        </w:rPr>
      </w:pPr>
      <w:r w:rsidRPr="00F504DD">
        <w:rPr>
          <w:rFonts w:asciiTheme="minorHAnsi" w:eastAsia="Batang" w:hAnsiTheme="minorHAnsi" w:cstheme="minorHAnsi"/>
          <w:b/>
          <w:sz w:val="24"/>
          <w:szCs w:val="24"/>
        </w:rPr>
        <w:tab/>
      </w:r>
      <w:r w:rsidRPr="00F504DD">
        <w:rPr>
          <w:rFonts w:asciiTheme="minorHAnsi" w:eastAsia="Batang" w:hAnsiTheme="minorHAnsi" w:cstheme="minorHAnsi"/>
          <w:bCs/>
          <w:sz w:val="24"/>
          <w:szCs w:val="24"/>
        </w:rPr>
        <w:t>Mayor Pro Tem Wansley gave the invocation.</w:t>
      </w:r>
    </w:p>
    <w:p w14:paraId="27D22281" w14:textId="77777777" w:rsidR="00387FEE" w:rsidRPr="00F504DD" w:rsidRDefault="009151FB" w:rsidP="00E2101F">
      <w:pPr>
        <w:ind w:left="360" w:hanging="360"/>
        <w:rPr>
          <w:rFonts w:asciiTheme="minorHAnsi" w:eastAsia="Batang" w:hAnsiTheme="minorHAnsi" w:cstheme="minorHAnsi"/>
          <w:sz w:val="24"/>
          <w:szCs w:val="24"/>
        </w:rPr>
      </w:pPr>
      <w:r w:rsidRPr="00F504DD">
        <w:rPr>
          <w:rFonts w:asciiTheme="minorHAnsi" w:eastAsia="Batang" w:hAnsiTheme="minorHAnsi" w:cstheme="minorHAnsi"/>
          <w:sz w:val="24"/>
          <w:szCs w:val="24"/>
        </w:rPr>
        <w:tab/>
      </w:r>
      <w:r w:rsidR="00387FEE" w:rsidRPr="00F504DD">
        <w:rPr>
          <w:rFonts w:asciiTheme="minorHAnsi" w:eastAsia="Batang" w:hAnsiTheme="minorHAnsi" w:cstheme="minorHAnsi"/>
          <w:sz w:val="24"/>
          <w:szCs w:val="24"/>
        </w:rPr>
        <w:tab/>
      </w:r>
      <w:r w:rsidR="00387FEE" w:rsidRPr="00F504DD">
        <w:rPr>
          <w:rFonts w:asciiTheme="minorHAnsi" w:eastAsia="Batang" w:hAnsiTheme="minorHAnsi" w:cstheme="minorHAnsi"/>
          <w:sz w:val="24"/>
          <w:szCs w:val="24"/>
        </w:rPr>
        <w:tab/>
      </w:r>
    </w:p>
    <w:p w14:paraId="2A6A3C24" w14:textId="04F2E187" w:rsidR="009B6FE7" w:rsidRPr="00F504DD" w:rsidRDefault="00CD2364" w:rsidP="00085F17">
      <w:pPr>
        <w:ind w:left="720" w:hanging="360"/>
        <w:rPr>
          <w:rStyle w:val="Hyperlink"/>
          <w:rFonts w:asciiTheme="minorHAnsi" w:hAnsiTheme="minorHAnsi" w:cstheme="minorHAnsi"/>
          <w:b/>
          <w:sz w:val="24"/>
          <w:szCs w:val="24"/>
        </w:rPr>
      </w:pPr>
      <w:r w:rsidRPr="00F504DD">
        <w:rPr>
          <w:rFonts w:asciiTheme="minorHAnsi" w:eastAsia="Batang" w:hAnsiTheme="minorHAnsi" w:cstheme="minorHAnsi"/>
          <w:b/>
          <w:sz w:val="24"/>
          <w:szCs w:val="24"/>
        </w:rPr>
        <w:t xml:space="preserve">C.  </w:t>
      </w:r>
      <w:r w:rsidR="00D73B01" w:rsidRPr="00F504DD">
        <w:rPr>
          <w:rFonts w:asciiTheme="minorHAnsi" w:eastAsia="Batang" w:hAnsiTheme="minorHAnsi" w:cstheme="minorHAnsi"/>
          <w:b/>
          <w:sz w:val="24"/>
          <w:szCs w:val="24"/>
        </w:rPr>
        <w:tab/>
      </w:r>
      <w:r w:rsidR="00910373" w:rsidRPr="00F504DD">
        <w:rPr>
          <w:rFonts w:asciiTheme="minorHAnsi" w:eastAsia="Batang" w:hAnsiTheme="minorHAnsi" w:cstheme="minorHAnsi"/>
          <w:b/>
          <w:sz w:val="24"/>
          <w:szCs w:val="24"/>
        </w:rPr>
        <w:t xml:space="preserve">PLEDGE OF ALLEGIANCE TO THE FLAG OF THE UNITED STATES AND TO THE TEXAS FLAG. </w:t>
      </w:r>
      <w:r w:rsidR="00910373" w:rsidRPr="00F504DD">
        <w:rPr>
          <w:rFonts w:asciiTheme="minorHAnsi" w:eastAsia="Batang" w:hAnsiTheme="minorHAnsi" w:cstheme="minorHAnsi"/>
          <w:i/>
          <w:sz w:val="24"/>
          <w:szCs w:val="24"/>
        </w:rPr>
        <w:t>“Honor the Texas Flag; I pledge allegiance to thee, Texas, one state under God, one and indivisible”</w:t>
      </w:r>
      <w:r w:rsidR="009B6FE7" w:rsidRPr="00F504DD">
        <w:rPr>
          <w:rFonts w:asciiTheme="minorHAnsi" w:hAnsiTheme="minorHAnsi" w:cstheme="minorHAnsi"/>
          <w:sz w:val="24"/>
          <w:szCs w:val="24"/>
        </w:rPr>
        <w:fldChar w:fldCharType="begin"/>
      </w:r>
      <w:r w:rsidR="009B6FE7" w:rsidRPr="00F504DD">
        <w:rPr>
          <w:rFonts w:asciiTheme="minorHAnsi" w:hAnsiTheme="minorHAnsi" w:cstheme="minorHAnsi"/>
          <w:sz w:val="24"/>
          <w:szCs w:val="24"/>
        </w:rPr>
        <w:instrText xml:space="preserve"> HYPERLINK "avca:9cbce2ad-7287-4ae1-9627-4b0c5f476ec4@00:01:49" \o "Seek to 00:01:49" </w:instrText>
      </w:r>
      <w:r w:rsidR="009B6FE7" w:rsidRPr="00F504DD">
        <w:rPr>
          <w:rFonts w:asciiTheme="minorHAnsi" w:hAnsiTheme="minorHAnsi" w:cstheme="minorHAnsi"/>
          <w:sz w:val="24"/>
          <w:szCs w:val="24"/>
        </w:rPr>
        <w:fldChar w:fldCharType="separate"/>
      </w:r>
    </w:p>
    <w:p w14:paraId="434D8F1B" w14:textId="362429A6" w:rsidR="009B6FE7" w:rsidRPr="00F504DD" w:rsidRDefault="009B6FE7" w:rsidP="002B3F23">
      <w:pPr>
        <w:rPr>
          <w:rFonts w:asciiTheme="minorHAnsi" w:hAnsiTheme="minorHAnsi" w:cstheme="minorHAnsi"/>
          <w:b/>
          <w:sz w:val="24"/>
          <w:szCs w:val="24"/>
        </w:rPr>
      </w:pPr>
      <w:r w:rsidRPr="00F504DD">
        <w:rPr>
          <w:rStyle w:val="Hyperlink"/>
          <w:rFonts w:asciiTheme="minorHAnsi" w:hAnsiTheme="minorHAnsi" w:cstheme="minorHAnsi"/>
          <w:sz w:val="24"/>
          <w:szCs w:val="24"/>
        </w:rPr>
        <w:t>06:01:10 PM (00:01:49)</w:t>
      </w:r>
      <w:r w:rsidRPr="00F504DD">
        <w:rPr>
          <w:rFonts w:asciiTheme="minorHAnsi" w:hAnsiTheme="minorHAnsi" w:cstheme="minorHAnsi"/>
          <w:sz w:val="24"/>
          <w:szCs w:val="24"/>
        </w:rPr>
        <w:fldChar w:fldCharType="end"/>
      </w:r>
    </w:p>
    <w:p w14:paraId="0D33DD84" w14:textId="6A0959CE" w:rsidR="009B6FE7" w:rsidRPr="00F504DD" w:rsidRDefault="00085F17" w:rsidP="009B6FE7">
      <w:pPr>
        <w:ind w:firstLine="360"/>
        <w:rPr>
          <w:rFonts w:asciiTheme="minorHAnsi" w:hAnsiTheme="minorHAnsi" w:cstheme="minorHAnsi"/>
          <w:bCs/>
          <w:sz w:val="24"/>
          <w:szCs w:val="24"/>
        </w:rPr>
      </w:pPr>
      <w:r w:rsidRPr="00F504DD">
        <w:rPr>
          <w:rFonts w:asciiTheme="minorHAnsi" w:hAnsiTheme="minorHAnsi" w:cstheme="minorHAnsi"/>
          <w:b/>
          <w:sz w:val="24"/>
          <w:szCs w:val="24"/>
        </w:rPr>
        <w:tab/>
      </w:r>
      <w:r w:rsidR="00F504DD" w:rsidRPr="00F504DD">
        <w:rPr>
          <w:rFonts w:asciiTheme="minorHAnsi" w:eastAsia="Batang" w:hAnsiTheme="minorHAnsi" w:cstheme="minorHAnsi"/>
          <w:bCs/>
          <w:sz w:val="24"/>
          <w:szCs w:val="24"/>
        </w:rPr>
        <w:t xml:space="preserve">Mayor Pro Tem Wansley </w:t>
      </w:r>
      <w:r w:rsidRPr="00F504DD">
        <w:rPr>
          <w:rFonts w:asciiTheme="minorHAnsi" w:hAnsiTheme="minorHAnsi" w:cstheme="minorHAnsi"/>
          <w:bCs/>
          <w:sz w:val="24"/>
          <w:szCs w:val="24"/>
        </w:rPr>
        <w:t>led the Pledges.</w:t>
      </w:r>
    </w:p>
    <w:p w14:paraId="38E94D56" w14:textId="77777777" w:rsidR="00085F17" w:rsidRPr="00F504DD" w:rsidRDefault="00085F17" w:rsidP="009B6FE7">
      <w:pPr>
        <w:ind w:firstLine="360"/>
        <w:rPr>
          <w:rFonts w:asciiTheme="minorHAnsi" w:hAnsiTheme="minorHAnsi" w:cstheme="minorHAnsi"/>
          <w:b/>
          <w:sz w:val="24"/>
          <w:szCs w:val="24"/>
        </w:rPr>
      </w:pPr>
    </w:p>
    <w:p w14:paraId="07D1DD3A" w14:textId="01F92F9B" w:rsidR="004514A9" w:rsidRPr="00F504DD" w:rsidRDefault="00910373" w:rsidP="004514A9">
      <w:pPr>
        <w:ind w:firstLine="360"/>
        <w:rPr>
          <w:rFonts w:asciiTheme="minorHAnsi" w:hAnsiTheme="minorHAnsi" w:cstheme="minorHAnsi"/>
          <w:b/>
          <w:sz w:val="24"/>
          <w:szCs w:val="24"/>
        </w:rPr>
      </w:pPr>
      <w:r w:rsidRPr="00F504DD">
        <w:rPr>
          <w:rFonts w:asciiTheme="minorHAnsi" w:hAnsiTheme="minorHAnsi" w:cstheme="minorHAnsi"/>
          <w:b/>
          <w:sz w:val="24"/>
          <w:szCs w:val="24"/>
        </w:rPr>
        <w:t>D.</w:t>
      </w:r>
      <w:r w:rsidRPr="00F504DD">
        <w:rPr>
          <w:rFonts w:asciiTheme="minorHAnsi" w:hAnsiTheme="minorHAnsi" w:cstheme="minorHAnsi"/>
          <w:b/>
          <w:sz w:val="24"/>
          <w:szCs w:val="24"/>
        </w:rPr>
        <w:tab/>
      </w:r>
      <w:r w:rsidR="004514A9" w:rsidRPr="00F504DD">
        <w:rPr>
          <w:rFonts w:asciiTheme="minorHAnsi" w:hAnsiTheme="minorHAnsi" w:cstheme="minorHAnsi"/>
          <w:b/>
          <w:sz w:val="24"/>
          <w:szCs w:val="24"/>
        </w:rPr>
        <w:t>PRESENTATIONS</w:t>
      </w:r>
    </w:p>
    <w:p w14:paraId="1DAD8B6D" w14:textId="489486BA" w:rsidR="009B6FE7" w:rsidRPr="00F504DD" w:rsidRDefault="004514A9" w:rsidP="0075031C">
      <w:pPr>
        <w:ind w:left="1080" w:hanging="360"/>
        <w:rPr>
          <w:rStyle w:val="Hyperlink"/>
          <w:rFonts w:asciiTheme="minorHAnsi" w:eastAsia="Batang" w:hAnsiTheme="minorHAnsi" w:cstheme="minorHAnsi"/>
          <w:sz w:val="24"/>
          <w:szCs w:val="24"/>
        </w:rPr>
      </w:pPr>
      <w:r w:rsidRPr="00F504DD">
        <w:rPr>
          <w:rFonts w:asciiTheme="minorHAnsi" w:eastAsia="Batang" w:hAnsiTheme="minorHAnsi" w:cstheme="minorHAnsi"/>
          <w:sz w:val="24"/>
          <w:szCs w:val="24"/>
        </w:rPr>
        <w:t>1.</w:t>
      </w:r>
      <w:r w:rsidRPr="00F504DD">
        <w:rPr>
          <w:rFonts w:asciiTheme="minorHAnsi" w:eastAsia="Batang" w:hAnsiTheme="minorHAnsi" w:cstheme="minorHAnsi"/>
          <w:sz w:val="24"/>
          <w:szCs w:val="24"/>
        </w:rPr>
        <w:tab/>
      </w:r>
      <w:r w:rsidR="00B46215" w:rsidRPr="00F504DD">
        <w:rPr>
          <w:rFonts w:asciiTheme="minorHAnsi" w:eastAsia="Batang" w:hAnsiTheme="minorHAnsi" w:cstheme="minorHAnsi"/>
          <w:sz w:val="24"/>
          <w:szCs w:val="24"/>
        </w:rPr>
        <w:t xml:space="preserve"> </w:t>
      </w:r>
      <w:r w:rsidR="004A3785" w:rsidRPr="00F504DD">
        <w:rPr>
          <w:rFonts w:asciiTheme="minorHAnsi" w:eastAsia="Batang" w:hAnsiTheme="minorHAnsi" w:cstheme="minorHAnsi"/>
          <w:sz w:val="24"/>
          <w:szCs w:val="24"/>
        </w:rPr>
        <w:t>New Officer Introduction of Rene Guinn – Police Department</w:t>
      </w:r>
      <w:r w:rsidR="009B6FE7" w:rsidRPr="00F504DD">
        <w:rPr>
          <w:rFonts w:asciiTheme="minorHAnsi" w:hAnsiTheme="minorHAnsi" w:cstheme="minorHAnsi"/>
          <w:sz w:val="24"/>
          <w:szCs w:val="24"/>
        </w:rPr>
        <w:fldChar w:fldCharType="begin"/>
      </w:r>
      <w:r w:rsidR="009B6FE7" w:rsidRPr="00F504DD">
        <w:rPr>
          <w:rFonts w:asciiTheme="minorHAnsi" w:hAnsiTheme="minorHAnsi" w:cstheme="minorHAnsi"/>
          <w:sz w:val="24"/>
          <w:szCs w:val="24"/>
        </w:rPr>
        <w:instrText xml:space="preserve"> HYPERLINK "avca:9cbce2ad-7287-4ae1-9627-4b0c5f476ec4@00:02:22" \o "Seek to 00:02:22" </w:instrText>
      </w:r>
      <w:r w:rsidR="009B6FE7" w:rsidRPr="00F504DD">
        <w:rPr>
          <w:rFonts w:asciiTheme="minorHAnsi" w:hAnsiTheme="minorHAnsi" w:cstheme="minorHAnsi"/>
          <w:sz w:val="24"/>
          <w:szCs w:val="24"/>
        </w:rPr>
        <w:fldChar w:fldCharType="separate"/>
      </w:r>
    </w:p>
    <w:p w14:paraId="72C401EC" w14:textId="6E9502CC" w:rsidR="009B6FE7" w:rsidRPr="00F504DD" w:rsidRDefault="009B6FE7" w:rsidP="009B6FE7">
      <w:pPr>
        <w:ind w:left="1080" w:hanging="1080"/>
        <w:rPr>
          <w:rFonts w:asciiTheme="minorHAnsi" w:hAnsiTheme="minorHAnsi" w:cstheme="minorHAnsi"/>
          <w:sz w:val="24"/>
          <w:szCs w:val="24"/>
        </w:rPr>
      </w:pPr>
      <w:r w:rsidRPr="00F504DD">
        <w:rPr>
          <w:rStyle w:val="Hyperlink"/>
          <w:rFonts w:asciiTheme="minorHAnsi" w:hAnsiTheme="minorHAnsi" w:cstheme="minorHAnsi"/>
          <w:sz w:val="24"/>
          <w:szCs w:val="24"/>
        </w:rPr>
        <w:t>06:01:43 PM (00:02:22)</w:t>
      </w:r>
      <w:r w:rsidRPr="00F504DD">
        <w:rPr>
          <w:rFonts w:asciiTheme="minorHAnsi" w:hAnsiTheme="minorHAnsi" w:cstheme="minorHAnsi"/>
          <w:sz w:val="24"/>
          <w:szCs w:val="24"/>
        </w:rPr>
        <w:fldChar w:fldCharType="end"/>
      </w:r>
    </w:p>
    <w:p w14:paraId="3AEB11A1" w14:textId="69489DBA" w:rsidR="009B6FE7" w:rsidRPr="00F504DD" w:rsidRDefault="009B6FE7" w:rsidP="00085F17">
      <w:pPr>
        <w:ind w:left="1080"/>
        <w:rPr>
          <w:rFonts w:asciiTheme="minorHAnsi" w:eastAsia="Batang" w:hAnsiTheme="minorHAnsi" w:cstheme="minorHAnsi"/>
          <w:b/>
          <w:sz w:val="24"/>
          <w:szCs w:val="24"/>
        </w:rPr>
      </w:pPr>
      <w:r w:rsidRPr="00F504DD">
        <w:rPr>
          <w:rFonts w:asciiTheme="minorHAnsi" w:hAnsiTheme="minorHAnsi" w:cstheme="minorHAnsi"/>
          <w:sz w:val="24"/>
          <w:szCs w:val="24"/>
        </w:rPr>
        <w:t>Captain Frank Brewer introduced the newest officer of the Police Department – Rene Guinn.</w:t>
      </w:r>
    </w:p>
    <w:p w14:paraId="36465270" w14:textId="77777777" w:rsidR="00E24A3C" w:rsidRPr="00F504DD" w:rsidRDefault="00E24A3C" w:rsidP="004514A9">
      <w:pPr>
        <w:ind w:left="360" w:hanging="360"/>
        <w:rPr>
          <w:rFonts w:asciiTheme="minorHAnsi" w:eastAsia="Batang" w:hAnsiTheme="minorHAnsi" w:cstheme="minorHAnsi"/>
          <w:b/>
          <w:sz w:val="24"/>
          <w:szCs w:val="24"/>
        </w:rPr>
      </w:pPr>
    </w:p>
    <w:p w14:paraId="36081E3C" w14:textId="47918FCC" w:rsidR="004514A9" w:rsidRPr="00F504DD" w:rsidRDefault="000373C8" w:rsidP="00E24A3C">
      <w:pPr>
        <w:ind w:left="360"/>
        <w:rPr>
          <w:rFonts w:asciiTheme="minorHAnsi" w:eastAsia="Batang" w:hAnsiTheme="minorHAnsi" w:cstheme="minorHAnsi"/>
          <w:b/>
          <w:sz w:val="24"/>
          <w:szCs w:val="24"/>
        </w:rPr>
      </w:pPr>
      <w:r w:rsidRPr="00F504DD">
        <w:rPr>
          <w:rFonts w:asciiTheme="minorHAnsi" w:eastAsia="Batang" w:hAnsiTheme="minorHAnsi" w:cstheme="minorHAnsi"/>
          <w:b/>
          <w:sz w:val="24"/>
          <w:szCs w:val="24"/>
        </w:rPr>
        <w:t xml:space="preserve"> </w:t>
      </w:r>
      <w:r w:rsidR="007B404F" w:rsidRPr="00F504DD">
        <w:rPr>
          <w:rFonts w:asciiTheme="minorHAnsi" w:eastAsia="Batang" w:hAnsiTheme="minorHAnsi" w:cstheme="minorHAnsi"/>
          <w:b/>
          <w:sz w:val="24"/>
          <w:szCs w:val="24"/>
        </w:rPr>
        <w:t>E</w:t>
      </w:r>
      <w:r w:rsidRPr="00F504DD">
        <w:rPr>
          <w:rFonts w:asciiTheme="minorHAnsi" w:eastAsia="Batang" w:hAnsiTheme="minorHAnsi" w:cstheme="minorHAnsi"/>
          <w:b/>
          <w:sz w:val="24"/>
          <w:szCs w:val="24"/>
        </w:rPr>
        <w:t xml:space="preserve">.  </w:t>
      </w:r>
      <w:r w:rsidR="004514A9" w:rsidRPr="00F504DD">
        <w:rPr>
          <w:rFonts w:asciiTheme="minorHAnsi" w:eastAsia="Batang" w:hAnsiTheme="minorHAnsi" w:cstheme="minorHAnsi"/>
          <w:b/>
          <w:sz w:val="24"/>
          <w:szCs w:val="24"/>
        </w:rPr>
        <w:t>COMMUNITY INTEREST</w:t>
      </w:r>
    </w:p>
    <w:p w14:paraId="707CB697" w14:textId="0773F4B8" w:rsidR="004514A9" w:rsidRPr="00F504DD" w:rsidRDefault="004514A9" w:rsidP="004514A9">
      <w:pPr>
        <w:ind w:left="720"/>
        <w:rPr>
          <w:rFonts w:asciiTheme="minorHAnsi" w:eastAsia="Batang" w:hAnsiTheme="minorHAnsi" w:cstheme="minorHAnsi"/>
          <w:i/>
          <w:sz w:val="24"/>
          <w:szCs w:val="24"/>
        </w:rPr>
      </w:pPr>
      <w:r w:rsidRPr="00F504DD">
        <w:rPr>
          <w:rFonts w:asciiTheme="minorHAnsi" w:eastAsia="Batang" w:hAnsiTheme="minorHAnsi" w:cstheme="minorHAnsi"/>
          <w:i/>
          <w:sz w:val="24"/>
          <w:szCs w:val="24"/>
        </w:rPr>
        <w:lastRenderedPageBreak/>
        <w:t>This section of the agenda shall allow any member of the City Council, the Mayor, or the City Manager the opportunity to discuss minor, non-action items such as recognitions, scheduling, and upcoming civic events that are not listed on this agenda and which require no action by the Council.</w:t>
      </w:r>
    </w:p>
    <w:p w14:paraId="067FE7ED" w14:textId="0DA8FCD7" w:rsidR="009B6FE7" w:rsidRPr="00F504DD" w:rsidRDefault="009B6FE7" w:rsidP="004514A9">
      <w:pPr>
        <w:ind w:left="720"/>
        <w:rPr>
          <w:rStyle w:val="Hyperlink"/>
          <w:rFonts w:asciiTheme="minorHAnsi" w:eastAsia="Batang" w:hAnsiTheme="minorHAnsi" w:cstheme="minorHAnsi"/>
          <w:sz w:val="24"/>
          <w:szCs w:val="24"/>
        </w:rPr>
      </w:pPr>
      <w:r w:rsidRPr="00F504DD">
        <w:rPr>
          <w:rFonts w:asciiTheme="minorHAnsi" w:hAnsiTheme="minorHAnsi" w:cstheme="minorHAnsi"/>
          <w:sz w:val="24"/>
          <w:szCs w:val="24"/>
        </w:rPr>
        <w:fldChar w:fldCharType="begin"/>
      </w:r>
      <w:r w:rsidRPr="00F504DD">
        <w:rPr>
          <w:rFonts w:asciiTheme="minorHAnsi" w:hAnsiTheme="minorHAnsi" w:cstheme="minorHAnsi"/>
          <w:sz w:val="24"/>
          <w:szCs w:val="24"/>
        </w:rPr>
        <w:instrText xml:space="preserve"> HYPERLINK "avca:9cbce2ad-7287-4ae1-9627-4b0c5f476ec4@00:04:17" \o "Seek to 00:04:17" </w:instrText>
      </w:r>
      <w:r w:rsidRPr="00F504DD">
        <w:rPr>
          <w:rFonts w:asciiTheme="minorHAnsi" w:hAnsiTheme="minorHAnsi" w:cstheme="minorHAnsi"/>
          <w:sz w:val="24"/>
          <w:szCs w:val="24"/>
        </w:rPr>
        <w:fldChar w:fldCharType="separate"/>
      </w:r>
    </w:p>
    <w:p w14:paraId="0FE5D20F" w14:textId="299A8D2D" w:rsidR="009B6FE7" w:rsidRPr="00F504DD" w:rsidRDefault="009B6FE7" w:rsidP="002B3F23">
      <w:pPr>
        <w:rPr>
          <w:rFonts w:asciiTheme="minorHAnsi" w:hAnsiTheme="minorHAnsi" w:cstheme="minorHAnsi"/>
          <w:sz w:val="24"/>
          <w:szCs w:val="24"/>
        </w:rPr>
      </w:pPr>
      <w:r w:rsidRPr="00F504DD">
        <w:rPr>
          <w:rStyle w:val="Hyperlink"/>
          <w:rFonts w:asciiTheme="minorHAnsi" w:hAnsiTheme="minorHAnsi" w:cstheme="minorHAnsi"/>
          <w:sz w:val="24"/>
          <w:szCs w:val="24"/>
        </w:rPr>
        <w:t>06:03:38 PM (00:04:17)</w:t>
      </w:r>
      <w:r w:rsidRPr="00F504DD">
        <w:rPr>
          <w:rFonts w:asciiTheme="minorHAnsi" w:hAnsiTheme="minorHAnsi" w:cstheme="minorHAnsi"/>
          <w:sz w:val="24"/>
          <w:szCs w:val="24"/>
        </w:rPr>
        <w:fldChar w:fldCharType="end"/>
      </w:r>
    </w:p>
    <w:p w14:paraId="2926C6C6" w14:textId="643AC601" w:rsidR="009B6FE7" w:rsidRPr="00F504DD" w:rsidRDefault="009B6FE7" w:rsidP="009B6FE7">
      <w:pPr>
        <w:ind w:left="720"/>
        <w:rPr>
          <w:rFonts w:asciiTheme="minorHAnsi" w:hAnsiTheme="minorHAnsi" w:cstheme="minorHAnsi"/>
          <w:sz w:val="24"/>
          <w:szCs w:val="24"/>
        </w:rPr>
      </w:pPr>
      <w:r w:rsidRPr="00F504DD">
        <w:rPr>
          <w:rFonts w:asciiTheme="minorHAnsi" w:hAnsiTheme="minorHAnsi" w:cstheme="minorHAnsi"/>
          <w:sz w:val="24"/>
          <w:szCs w:val="24"/>
        </w:rPr>
        <w:t>1.</w:t>
      </w:r>
      <w:r w:rsidRPr="00F504DD">
        <w:rPr>
          <w:rFonts w:asciiTheme="minorHAnsi" w:hAnsiTheme="minorHAnsi" w:cstheme="minorHAnsi"/>
          <w:sz w:val="24"/>
          <w:szCs w:val="24"/>
        </w:rPr>
        <w:tab/>
        <w:t>Keep Whitehouse beautiful will be recognized at the football game Friday night.</w:t>
      </w:r>
    </w:p>
    <w:p w14:paraId="5C72BDB7" w14:textId="0CFD6053" w:rsidR="009B6FE7" w:rsidRPr="00F504DD" w:rsidRDefault="009B6FE7" w:rsidP="009B6FE7">
      <w:pPr>
        <w:ind w:left="720"/>
        <w:rPr>
          <w:rFonts w:asciiTheme="minorHAnsi" w:hAnsiTheme="minorHAnsi" w:cstheme="minorHAnsi"/>
          <w:sz w:val="24"/>
          <w:szCs w:val="24"/>
        </w:rPr>
      </w:pPr>
      <w:r w:rsidRPr="00F504DD">
        <w:rPr>
          <w:rFonts w:asciiTheme="minorHAnsi" w:hAnsiTheme="minorHAnsi" w:cstheme="minorHAnsi"/>
          <w:sz w:val="24"/>
          <w:szCs w:val="24"/>
        </w:rPr>
        <w:t>2.</w:t>
      </w:r>
      <w:r w:rsidRPr="00F504DD">
        <w:rPr>
          <w:rFonts w:asciiTheme="minorHAnsi" w:hAnsiTheme="minorHAnsi" w:cstheme="minorHAnsi"/>
          <w:sz w:val="24"/>
          <w:szCs w:val="24"/>
        </w:rPr>
        <w:tab/>
        <w:t>Christmas Festivities – Dec</w:t>
      </w:r>
      <w:r w:rsidR="00085F17" w:rsidRPr="00F504DD">
        <w:rPr>
          <w:rFonts w:asciiTheme="minorHAnsi" w:hAnsiTheme="minorHAnsi" w:cstheme="minorHAnsi"/>
          <w:sz w:val="24"/>
          <w:szCs w:val="24"/>
        </w:rPr>
        <w:t>ember</w:t>
      </w:r>
      <w:r w:rsidRPr="00F504DD">
        <w:rPr>
          <w:rFonts w:asciiTheme="minorHAnsi" w:hAnsiTheme="minorHAnsi" w:cstheme="minorHAnsi"/>
          <w:sz w:val="24"/>
          <w:szCs w:val="24"/>
        </w:rPr>
        <w:t xml:space="preserve"> 5</w:t>
      </w:r>
      <w:r w:rsidR="00085F17" w:rsidRPr="00F504DD">
        <w:rPr>
          <w:rFonts w:asciiTheme="minorHAnsi" w:hAnsiTheme="minorHAnsi" w:cstheme="minorHAnsi"/>
          <w:sz w:val="24"/>
          <w:szCs w:val="24"/>
        </w:rPr>
        <w:t>th</w:t>
      </w:r>
    </w:p>
    <w:p w14:paraId="29E4854D" w14:textId="7AF5DA87" w:rsidR="009B6FE7" w:rsidRPr="00F504DD" w:rsidRDefault="009B6FE7" w:rsidP="009B6FE7">
      <w:pPr>
        <w:ind w:left="720"/>
        <w:rPr>
          <w:rFonts w:asciiTheme="minorHAnsi" w:eastAsia="Batang" w:hAnsiTheme="minorHAnsi" w:cstheme="minorHAnsi"/>
          <w:sz w:val="24"/>
          <w:szCs w:val="24"/>
        </w:rPr>
      </w:pPr>
      <w:r w:rsidRPr="00F504DD">
        <w:rPr>
          <w:rFonts w:asciiTheme="minorHAnsi" w:eastAsia="Batang" w:hAnsiTheme="minorHAnsi" w:cstheme="minorHAnsi"/>
          <w:sz w:val="24"/>
          <w:szCs w:val="24"/>
        </w:rPr>
        <w:t>3.</w:t>
      </w:r>
      <w:r w:rsidRPr="00F504DD">
        <w:rPr>
          <w:rFonts w:asciiTheme="minorHAnsi" w:eastAsia="Batang" w:hAnsiTheme="minorHAnsi" w:cstheme="minorHAnsi"/>
          <w:sz w:val="24"/>
          <w:szCs w:val="24"/>
        </w:rPr>
        <w:tab/>
        <w:t>Veteran’s Day – city offices closed</w:t>
      </w:r>
    </w:p>
    <w:p w14:paraId="2A47C450" w14:textId="2E82DE3E" w:rsidR="009B6FE7" w:rsidRPr="00F504DD" w:rsidRDefault="009B6FE7" w:rsidP="009B6FE7">
      <w:pPr>
        <w:ind w:left="720"/>
        <w:rPr>
          <w:rFonts w:asciiTheme="minorHAnsi" w:eastAsia="Batang" w:hAnsiTheme="minorHAnsi" w:cstheme="minorHAnsi"/>
          <w:sz w:val="24"/>
          <w:szCs w:val="24"/>
        </w:rPr>
      </w:pPr>
      <w:r w:rsidRPr="00F504DD">
        <w:rPr>
          <w:rFonts w:asciiTheme="minorHAnsi" w:eastAsia="Batang" w:hAnsiTheme="minorHAnsi" w:cstheme="minorHAnsi"/>
          <w:sz w:val="24"/>
          <w:szCs w:val="24"/>
        </w:rPr>
        <w:t>5.</w:t>
      </w:r>
      <w:r w:rsidRPr="00F504DD">
        <w:rPr>
          <w:rFonts w:asciiTheme="minorHAnsi" w:eastAsia="Batang" w:hAnsiTheme="minorHAnsi" w:cstheme="minorHAnsi"/>
          <w:sz w:val="24"/>
          <w:szCs w:val="24"/>
        </w:rPr>
        <w:tab/>
        <w:t>Project Joy – Spread the Love</w:t>
      </w:r>
      <w:r w:rsidR="00085F17" w:rsidRPr="00F504DD">
        <w:rPr>
          <w:rFonts w:asciiTheme="minorHAnsi" w:eastAsia="Batang" w:hAnsiTheme="minorHAnsi" w:cstheme="minorHAnsi"/>
          <w:sz w:val="24"/>
          <w:szCs w:val="24"/>
        </w:rPr>
        <w:t xml:space="preserve"> – </w:t>
      </w:r>
      <w:r w:rsidRPr="00F504DD">
        <w:rPr>
          <w:rFonts w:asciiTheme="minorHAnsi" w:eastAsia="Batang" w:hAnsiTheme="minorHAnsi" w:cstheme="minorHAnsi"/>
          <w:sz w:val="24"/>
          <w:szCs w:val="24"/>
        </w:rPr>
        <w:t>Dec</w:t>
      </w:r>
      <w:r w:rsidR="00085F17" w:rsidRPr="00F504DD">
        <w:rPr>
          <w:rFonts w:asciiTheme="minorHAnsi" w:eastAsia="Batang" w:hAnsiTheme="minorHAnsi" w:cstheme="minorHAnsi"/>
          <w:sz w:val="24"/>
          <w:szCs w:val="24"/>
        </w:rPr>
        <w:t>ember</w:t>
      </w:r>
      <w:r w:rsidRPr="00F504DD">
        <w:rPr>
          <w:rFonts w:asciiTheme="minorHAnsi" w:eastAsia="Batang" w:hAnsiTheme="minorHAnsi" w:cstheme="minorHAnsi"/>
          <w:sz w:val="24"/>
          <w:szCs w:val="24"/>
        </w:rPr>
        <w:t xml:space="preserve"> 10</w:t>
      </w:r>
      <w:r w:rsidR="00085F17" w:rsidRPr="00F504DD">
        <w:rPr>
          <w:rFonts w:asciiTheme="minorHAnsi" w:eastAsia="Batang" w:hAnsiTheme="minorHAnsi" w:cstheme="minorHAnsi"/>
          <w:sz w:val="24"/>
          <w:szCs w:val="24"/>
          <w:vertAlign w:val="superscript"/>
        </w:rPr>
        <w:t>th</w:t>
      </w:r>
      <w:r w:rsidR="00085F17" w:rsidRPr="00F504DD">
        <w:rPr>
          <w:rFonts w:asciiTheme="minorHAnsi" w:eastAsia="Batang" w:hAnsiTheme="minorHAnsi" w:cstheme="minorHAnsi"/>
          <w:sz w:val="24"/>
          <w:szCs w:val="24"/>
        </w:rPr>
        <w:t xml:space="preserve"> </w:t>
      </w:r>
    </w:p>
    <w:p w14:paraId="12260693" w14:textId="77777777" w:rsidR="00D233E7" w:rsidRPr="00F504DD" w:rsidRDefault="00D233E7" w:rsidP="00282EA7">
      <w:pPr>
        <w:ind w:left="1080" w:hanging="360"/>
        <w:rPr>
          <w:rFonts w:asciiTheme="minorHAnsi" w:eastAsia="Batang" w:hAnsiTheme="minorHAnsi" w:cstheme="minorHAnsi"/>
          <w:sz w:val="24"/>
          <w:szCs w:val="24"/>
        </w:rPr>
      </w:pPr>
    </w:p>
    <w:p w14:paraId="68BBA34D" w14:textId="370FBAEF" w:rsidR="004514A9" w:rsidRPr="00F504DD" w:rsidRDefault="007B404F" w:rsidP="004514A9">
      <w:pPr>
        <w:ind w:left="360"/>
        <w:rPr>
          <w:rFonts w:asciiTheme="minorHAnsi" w:eastAsia="Batang" w:hAnsiTheme="minorHAnsi" w:cstheme="minorHAnsi"/>
          <w:b/>
          <w:sz w:val="24"/>
          <w:szCs w:val="24"/>
        </w:rPr>
      </w:pPr>
      <w:r w:rsidRPr="00F504DD">
        <w:rPr>
          <w:rFonts w:asciiTheme="minorHAnsi" w:eastAsia="Batang" w:hAnsiTheme="minorHAnsi" w:cstheme="minorHAnsi"/>
          <w:b/>
          <w:sz w:val="24"/>
          <w:szCs w:val="24"/>
        </w:rPr>
        <w:t>F</w:t>
      </w:r>
      <w:r w:rsidR="00CD2364" w:rsidRPr="00F504DD">
        <w:rPr>
          <w:rFonts w:asciiTheme="minorHAnsi" w:eastAsia="Batang" w:hAnsiTheme="minorHAnsi" w:cstheme="minorHAnsi"/>
          <w:b/>
          <w:sz w:val="24"/>
          <w:szCs w:val="24"/>
        </w:rPr>
        <w:t>.</w:t>
      </w:r>
      <w:r w:rsidR="00AF38CF" w:rsidRPr="00F504DD">
        <w:rPr>
          <w:rFonts w:asciiTheme="minorHAnsi" w:eastAsia="Batang" w:hAnsiTheme="minorHAnsi" w:cstheme="minorHAnsi"/>
          <w:b/>
          <w:sz w:val="24"/>
          <w:szCs w:val="24"/>
        </w:rPr>
        <w:tab/>
      </w:r>
      <w:r w:rsidR="004514A9" w:rsidRPr="00F504DD">
        <w:rPr>
          <w:rFonts w:asciiTheme="minorHAnsi" w:eastAsia="Batang" w:hAnsiTheme="minorHAnsi" w:cstheme="minorHAnsi"/>
          <w:b/>
          <w:sz w:val="24"/>
          <w:szCs w:val="24"/>
        </w:rPr>
        <w:t xml:space="preserve">PUBLIC FORUM </w:t>
      </w:r>
    </w:p>
    <w:p w14:paraId="0BD988E8" w14:textId="6D94ADAA" w:rsidR="00282EA7" w:rsidRPr="00F504DD" w:rsidRDefault="004514A9" w:rsidP="00085F17">
      <w:pPr>
        <w:ind w:left="720"/>
        <w:rPr>
          <w:rStyle w:val="Hyperlink"/>
          <w:rFonts w:asciiTheme="minorHAnsi" w:eastAsia="Batang" w:hAnsiTheme="minorHAnsi" w:cstheme="minorHAnsi"/>
          <w:b/>
          <w:sz w:val="24"/>
          <w:szCs w:val="24"/>
        </w:rPr>
      </w:pPr>
      <w:r w:rsidRPr="00F504DD">
        <w:rPr>
          <w:rFonts w:asciiTheme="minorHAnsi" w:eastAsia="Batang" w:hAnsiTheme="minorHAnsi" w:cstheme="minorHAnsi"/>
          <w:i/>
          <w:sz w:val="24"/>
          <w:szCs w:val="24"/>
        </w:rPr>
        <w:t>Pursuant to Texas Government Code section 551.007, members of the public may speak on an agenda item during the Public Forum section of the meeting or at the time the agenda item is called for discussion by the Mayor.  Speakers shall be given three (3) minutes to speak.  A speaker needing a translator and/or interpreter may be given six (6) minutes to speak.  Criticism of city employees or staff is prohibited.  Those wishing to address the Council regarding an item not on the agenda must be a citizen, property owner or business owner of Whitehouse.  Comments on such non-agenda items shall be limited to three minutes.  The Council will not comment on items not on the agenda; however, the Council may refer the item to city staff for research, resolution or referral of the matter to the Council as a future agenda item.</w:t>
      </w:r>
      <w:r w:rsidR="009B6FE7" w:rsidRPr="00F504DD">
        <w:rPr>
          <w:rFonts w:asciiTheme="minorHAnsi" w:hAnsiTheme="minorHAnsi" w:cstheme="minorHAnsi"/>
          <w:sz w:val="24"/>
          <w:szCs w:val="24"/>
        </w:rPr>
        <w:fldChar w:fldCharType="begin"/>
      </w:r>
      <w:r w:rsidR="009B6FE7" w:rsidRPr="00F504DD">
        <w:rPr>
          <w:rFonts w:asciiTheme="minorHAnsi" w:hAnsiTheme="minorHAnsi" w:cstheme="minorHAnsi"/>
          <w:sz w:val="24"/>
          <w:szCs w:val="24"/>
        </w:rPr>
        <w:instrText xml:space="preserve"> HYPERLINK "avca:9cbce2ad-7287-4ae1-9627-4b0c5f476ec4@00:08:09" \o "Seek to 00:08:09" </w:instrText>
      </w:r>
      <w:r w:rsidR="009B6FE7" w:rsidRPr="00F504DD">
        <w:rPr>
          <w:rFonts w:asciiTheme="minorHAnsi" w:hAnsiTheme="minorHAnsi" w:cstheme="minorHAnsi"/>
          <w:sz w:val="24"/>
          <w:szCs w:val="24"/>
        </w:rPr>
        <w:fldChar w:fldCharType="separate"/>
      </w:r>
    </w:p>
    <w:p w14:paraId="211357AD" w14:textId="545D97F3" w:rsidR="009B6FE7" w:rsidRPr="00F504DD" w:rsidRDefault="009B6FE7" w:rsidP="009B6FE7">
      <w:pPr>
        <w:rPr>
          <w:rFonts w:asciiTheme="minorHAnsi" w:eastAsia="Batang" w:hAnsiTheme="minorHAnsi" w:cstheme="minorHAnsi"/>
          <w:b/>
          <w:sz w:val="24"/>
          <w:szCs w:val="24"/>
        </w:rPr>
      </w:pPr>
      <w:r w:rsidRPr="00F504DD">
        <w:rPr>
          <w:rStyle w:val="Hyperlink"/>
          <w:rFonts w:asciiTheme="minorHAnsi" w:hAnsiTheme="minorHAnsi" w:cstheme="minorHAnsi"/>
          <w:sz w:val="24"/>
          <w:szCs w:val="24"/>
        </w:rPr>
        <w:t>06:07:30 PM (00:08:09)</w:t>
      </w:r>
      <w:r w:rsidRPr="00F504DD">
        <w:rPr>
          <w:rFonts w:asciiTheme="minorHAnsi" w:hAnsiTheme="minorHAnsi" w:cstheme="minorHAnsi"/>
          <w:sz w:val="24"/>
          <w:szCs w:val="24"/>
        </w:rPr>
        <w:fldChar w:fldCharType="end"/>
      </w:r>
    </w:p>
    <w:p w14:paraId="69FBC5DE" w14:textId="67D42C9D" w:rsidR="000B2F2B" w:rsidRPr="00F504DD" w:rsidRDefault="00085F17" w:rsidP="00085F17">
      <w:pPr>
        <w:rPr>
          <w:rFonts w:asciiTheme="minorHAnsi" w:eastAsia="Batang" w:hAnsiTheme="minorHAnsi" w:cstheme="minorHAnsi"/>
          <w:bCs/>
          <w:sz w:val="24"/>
          <w:szCs w:val="24"/>
        </w:rPr>
      </w:pPr>
      <w:r w:rsidRPr="00F504DD">
        <w:rPr>
          <w:rFonts w:asciiTheme="minorHAnsi" w:eastAsia="Batang" w:hAnsiTheme="minorHAnsi" w:cstheme="minorHAnsi"/>
          <w:b/>
          <w:sz w:val="24"/>
          <w:szCs w:val="24"/>
        </w:rPr>
        <w:tab/>
      </w:r>
      <w:r w:rsidRPr="00F504DD">
        <w:rPr>
          <w:rFonts w:asciiTheme="minorHAnsi" w:eastAsia="Batang" w:hAnsiTheme="minorHAnsi" w:cstheme="minorHAnsi"/>
          <w:bCs/>
          <w:sz w:val="24"/>
          <w:szCs w:val="24"/>
        </w:rPr>
        <w:t>No one spoke at this time.</w:t>
      </w:r>
    </w:p>
    <w:p w14:paraId="51C0627E" w14:textId="77777777" w:rsidR="00085F17" w:rsidRPr="00F504DD" w:rsidRDefault="00085F17" w:rsidP="00085F17">
      <w:pPr>
        <w:rPr>
          <w:rFonts w:asciiTheme="minorHAnsi" w:eastAsia="Batang" w:hAnsiTheme="minorHAnsi" w:cstheme="minorHAnsi"/>
          <w:bCs/>
          <w:sz w:val="24"/>
          <w:szCs w:val="24"/>
        </w:rPr>
      </w:pPr>
    </w:p>
    <w:p w14:paraId="791B6B03" w14:textId="7C26724C" w:rsidR="004514A9" w:rsidRPr="00F504DD" w:rsidRDefault="007B404F" w:rsidP="004514A9">
      <w:pPr>
        <w:ind w:left="360"/>
        <w:rPr>
          <w:rFonts w:asciiTheme="minorHAnsi" w:eastAsia="Batang" w:hAnsiTheme="minorHAnsi" w:cstheme="minorHAnsi"/>
          <w:b/>
          <w:sz w:val="24"/>
          <w:szCs w:val="24"/>
        </w:rPr>
      </w:pPr>
      <w:r w:rsidRPr="00F504DD">
        <w:rPr>
          <w:rFonts w:asciiTheme="minorHAnsi" w:eastAsia="Batang" w:hAnsiTheme="minorHAnsi" w:cstheme="minorHAnsi"/>
          <w:b/>
          <w:sz w:val="24"/>
          <w:szCs w:val="24"/>
        </w:rPr>
        <w:t>G</w:t>
      </w:r>
      <w:r w:rsidR="007D7AF4" w:rsidRPr="00F504DD">
        <w:rPr>
          <w:rFonts w:asciiTheme="minorHAnsi" w:eastAsia="Batang" w:hAnsiTheme="minorHAnsi" w:cstheme="minorHAnsi"/>
          <w:b/>
          <w:sz w:val="24"/>
          <w:szCs w:val="24"/>
        </w:rPr>
        <w:t>.</w:t>
      </w:r>
      <w:r w:rsidR="007D7AF4" w:rsidRPr="00F504DD">
        <w:rPr>
          <w:rFonts w:asciiTheme="minorHAnsi" w:eastAsia="Batang" w:hAnsiTheme="minorHAnsi" w:cstheme="minorHAnsi"/>
          <w:b/>
          <w:sz w:val="24"/>
          <w:szCs w:val="24"/>
        </w:rPr>
        <w:tab/>
      </w:r>
      <w:r w:rsidR="004514A9" w:rsidRPr="00F504DD">
        <w:rPr>
          <w:rFonts w:asciiTheme="minorHAnsi" w:eastAsia="Batang" w:hAnsiTheme="minorHAnsi" w:cstheme="minorHAnsi"/>
          <w:b/>
          <w:sz w:val="24"/>
          <w:szCs w:val="24"/>
        </w:rPr>
        <w:t>CONSENT AGENDA</w:t>
      </w:r>
    </w:p>
    <w:p w14:paraId="2BE54734" w14:textId="77777777" w:rsidR="004514A9" w:rsidRPr="00F504DD" w:rsidRDefault="004514A9" w:rsidP="004514A9">
      <w:pPr>
        <w:ind w:left="720"/>
        <w:rPr>
          <w:rFonts w:asciiTheme="minorHAnsi" w:eastAsia="Batang" w:hAnsiTheme="minorHAnsi" w:cstheme="minorHAnsi"/>
          <w:i/>
          <w:sz w:val="24"/>
          <w:szCs w:val="24"/>
        </w:rPr>
      </w:pPr>
      <w:r w:rsidRPr="00F504DD">
        <w:rPr>
          <w:rFonts w:asciiTheme="minorHAnsi" w:eastAsia="Batang" w:hAnsiTheme="minorHAnsi" w:cstheme="minorHAnsi"/>
          <w:i/>
          <w:sz w:val="24"/>
          <w:szCs w:val="24"/>
        </w:rPr>
        <w:t>This section shall provide for items that require action by the Council, but where no discussion is anticipated.  By a single motion, second and affirmative majority vote, items under this section are approved without further discussion or action.</w:t>
      </w:r>
    </w:p>
    <w:p w14:paraId="15E96C23" w14:textId="77777777" w:rsidR="004514A9" w:rsidRPr="00F504DD" w:rsidRDefault="004514A9" w:rsidP="004514A9">
      <w:pPr>
        <w:ind w:left="1080" w:hanging="360"/>
        <w:rPr>
          <w:rFonts w:asciiTheme="minorHAnsi" w:hAnsiTheme="minorHAnsi" w:cstheme="minorHAnsi"/>
          <w:sz w:val="24"/>
          <w:szCs w:val="24"/>
        </w:rPr>
      </w:pPr>
      <w:r w:rsidRPr="00F504DD">
        <w:rPr>
          <w:rFonts w:asciiTheme="minorHAnsi" w:hAnsiTheme="minorHAnsi" w:cstheme="minorHAnsi"/>
          <w:sz w:val="24"/>
          <w:szCs w:val="24"/>
        </w:rPr>
        <w:t>1.</w:t>
      </w:r>
      <w:r w:rsidRPr="00F504DD">
        <w:rPr>
          <w:rFonts w:asciiTheme="minorHAnsi" w:hAnsiTheme="minorHAnsi" w:cstheme="minorHAnsi"/>
          <w:sz w:val="24"/>
          <w:szCs w:val="24"/>
        </w:rPr>
        <w:tab/>
        <w:t>Withdraw items from the Consent Agenda</w:t>
      </w:r>
    </w:p>
    <w:p w14:paraId="36E630D0" w14:textId="77777777" w:rsidR="004514A9" w:rsidRPr="00F504DD" w:rsidRDefault="004514A9" w:rsidP="004514A9">
      <w:pPr>
        <w:ind w:left="1080" w:hanging="360"/>
        <w:rPr>
          <w:rFonts w:asciiTheme="minorHAnsi" w:hAnsiTheme="minorHAnsi" w:cstheme="minorHAnsi"/>
          <w:i/>
          <w:sz w:val="24"/>
          <w:szCs w:val="24"/>
        </w:rPr>
      </w:pPr>
      <w:r w:rsidRPr="00F504DD">
        <w:rPr>
          <w:rFonts w:asciiTheme="minorHAnsi" w:hAnsiTheme="minorHAnsi" w:cstheme="minorHAnsi"/>
          <w:sz w:val="24"/>
          <w:szCs w:val="24"/>
        </w:rPr>
        <w:tab/>
      </w:r>
      <w:r w:rsidRPr="00F504DD">
        <w:rPr>
          <w:rFonts w:asciiTheme="minorHAnsi" w:hAnsiTheme="minorHAnsi" w:cstheme="minorHAnsi"/>
          <w:i/>
          <w:sz w:val="24"/>
          <w:szCs w:val="24"/>
        </w:rPr>
        <w:t xml:space="preserve">Any Council member may request the removal of any item from the Consent Agenda, in which case the item shall be discussed and voted upon separately.   </w:t>
      </w:r>
    </w:p>
    <w:p w14:paraId="15949A3D" w14:textId="0DD411D0" w:rsidR="00E931EB" w:rsidRPr="00F504DD" w:rsidRDefault="004514A9" w:rsidP="007B404F">
      <w:pPr>
        <w:ind w:left="1080" w:hanging="360"/>
        <w:rPr>
          <w:rFonts w:asciiTheme="minorHAnsi" w:eastAsia="Batang" w:hAnsiTheme="minorHAnsi" w:cstheme="minorHAnsi"/>
          <w:sz w:val="24"/>
          <w:szCs w:val="24"/>
        </w:rPr>
      </w:pPr>
      <w:r w:rsidRPr="00F504DD">
        <w:rPr>
          <w:rFonts w:asciiTheme="minorHAnsi" w:eastAsia="Batang" w:hAnsiTheme="minorHAnsi" w:cstheme="minorHAnsi"/>
          <w:sz w:val="24"/>
          <w:szCs w:val="24"/>
        </w:rPr>
        <w:t>2.</w:t>
      </w:r>
      <w:r w:rsidRPr="00F504DD">
        <w:rPr>
          <w:rFonts w:asciiTheme="minorHAnsi" w:eastAsia="Batang" w:hAnsiTheme="minorHAnsi" w:cstheme="minorHAnsi"/>
          <w:sz w:val="24"/>
          <w:szCs w:val="24"/>
        </w:rPr>
        <w:tab/>
        <w:t>Approval of minutes of the City Council meeting on</w:t>
      </w:r>
      <w:r w:rsidR="00E24A3C" w:rsidRPr="00F504DD">
        <w:rPr>
          <w:rFonts w:asciiTheme="minorHAnsi" w:eastAsia="Batang" w:hAnsiTheme="minorHAnsi" w:cstheme="minorHAnsi"/>
          <w:sz w:val="24"/>
          <w:szCs w:val="24"/>
        </w:rPr>
        <w:t xml:space="preserve"> </w:t>
      </w:r>
      <w:r w:rsidR="0075031C" w:rsidRPr="00F504DD">
        <w:rPr>
          <w:rFonts w:asciiTheme="minorHAnsi" w:eastAsia="Batang" w:hAnsiTheme="minorHAnsi" w:cstheme="minorHAnsi"/>
          <w:sz w:val="24"/>
          <w:szCs w:val="24"/>
        </w:rPr>
        <w:t>October</w:t>
      </w:r>
      <w:r w:rsidR="00E24A3C" w:rsidRPr="00F504DD">
        <w:rPr>
          <w:rFonts w:asciiTheme="minorHAnsi" w:eastAsia="Batang" w:hAnsiTheme="minorHAnsi" w:cstheme="minorHAnsi"/>
          <w:sz w:val="24"/>
          <w:szCs w:val="24"/>
        </w:rPr>
        <w:t xml:space="preserve"> 2</w:t>
      </w:r>
      <w:r w:rsidR="0075031C" w:rsidRPr="00F504DD">
        <w:rPr>
          <w:rFonts w:asciiTheme="minorHAnsi" w:eastAsia="Batang" w:hAnsiTheme="minorHAnsi" w:cstheme="minorHAnsi"/>
          <w:sz w:val="24"/>
          <w:szCs w:val="24"/>
        </w:rPr>
        <w:t>7</w:t>
      </w:r>
      <w:r w:rsidR="00E24A3C" w:rsidRPr="00F504DD">
        <w:rPr>
          <w:rFonts w:asciiTheme="minorHAnsi" w:eastAsia="Batang" w:hAnsiTheme="minorHAnsi" w:cstheme="minorHAnsi"/>
          <w:sz w:val="24"/>
          <w:szCs w:val="24"/>
        </w:rPr>
        <w:t>, 2020</w:t>
      </w:r>
      <w:r w:rsidRPr="00F504DD">
        <w:rPr>
          <w:rFonts w:asciiTheme="minorHAnsi" w:eastAsia="Batang" w:hAnsiTheme="minorHAnsi" w:cstheme="minorHAnsi"/>
          <w:sz w:val="24"/>
          <w:szCs w:val="24"/>
        </w:rPr>
        <w:t xml:space="preserve"> </w:t>
      </w:r>
      <w:hyperlink r:id="rId9" w:tooltip="Open document" w:history="1">
        <w:r w:rsidR="0005118F" w:rsidRPr="00F504DD">
          <w:rPr>
            <w:rStyle w:val="Hyperlink"/>
            <w:rFonts w:asciiTheme="minorHAnsi" w:eastAsia="Batang" w:hAnsiTheme="minorHAnsi" w:cstheme="minorHAnsi"/>
            <w:noProof/>
            <w:sz w:val="24"/>
            <w:szCs w:val="24"/>
          </w:rPr>
          <w:drawing>
            <wp:inline distT="0" distB="0" distL="0" distR="0" wp14:anchorId="32E73396" wp14:editId="6B3BD60C">
              <wp:extent cx="152421" cy="152421"/>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0">
                        <a:extLst>
                          <a:ext uri="{28A0092B-C50C-407E-A947-70E740481C1C}">
                            <a14:useLocalDpi xmlns:a14="http://schemas.microsoft.com/office/drawing/2010/main" val="0"/>
                          </a:ext>
                        </a:extLst>
                      </a:blip>
                      <a:stretch>
                        <a:fillRect/>
                      </a:stretch>
                    </pic:blipFill>
                    <pic:spPr>
                      <a:xfrm>
                        <a:off x="0" y="0"/>
                        <a:ext cx="152421" cy="152421"/>
                      </a:xfrm>
                      <a:prstGeom prst="rect">
                        <a:avLst/>
                      </a:prstGeom>
                    </pic:spPr>
                  </pic:pic>
                </a:graphicData>
              </a:graphic>
            </wp:inline>
          </w:drawing>
        </w:r>
        <w:r w:rsidR="0005118F" w:rsidRPr="00F504DD">
          <w:rPr>
            <w:rStyle w:val="Hyperlink"/>
            <w:rFonts w:asciiTheme="minorHAnsi" w:eastAsia="Batang" w:hAnsiTheme="minorHAnsi" w:cstheme="minorHAnsi"/>
            <w:sz w:val="24"/>
            <w:szCs w:val="24"/>
          </w:rPr>
          <w:sym w:font="Wingdings 3" w:char="F05A"/>
        </w:r>
      </w:hyperlink>
      <w:r w:rsidR="0005118F" w:rsidRPr="00F504DD">
        <w:rPr>
          <w:rFonts w:asciiTheme="minorHAnsi" w:eastAsia="Batang" w:hAnsiTheme="minorHAnsi" w:cstheme="minorHAnsi"/>
          <w:sz w:val="24"/>
          <w:szCs w:val="24"/>
        </w:rPr>
        <w:t xml:space="preserve">  </w:t>
      </w:r>
    </w:p>
    <w:p w14:paraId="4B6747EE" w14:textId="5C8F6559" w:rsidR="00D326A2" w:rsidRPr="00F504DD" w:rsidRDefault="00C61B36" w:rsidP="00085F17">
      <w:pPr>
        <w:ind w:left="1080" w:hanging="360"/>
        <w:rPr>
          <w:rStyle w:val="Hyperlink"/>
          <w:rFonts w:asciiTheme="minorHAnsi" w:eastAsia="Batang" w:hAnsiTheme="minorHAnsi" w:cstheme="minorHAnsi"/>
          <w:b/>
          <w:sz w:val="24"/>
          <w:szCs w:val="24"/>
        </w:rPr>
      </w:pPr>
      <w:r w:rsidRPr="00F504DD">
        <w:rPr>
          <w:rFonts w:asciiTheme="minorHAnsi" w:eastAsia="Batang" w:hAnsiTheme="minorHAnsi" w:cstheme="minorHAnsi"/>
          <w:sz w:val="24"/>
          <w:szCs w:val="24"/>
        </w:rPr>
        <w:t>3.</w:t>
      </w:r>
      <w:r w:rsidRPr="00F504DD">
        <w:rPr>
          <w:rFonts w:asciiTheme="minorHAnsi" w:eastAsia="Batang" w:hAnsiTheme="minorHAnsi" w:cstheme="minorHAnsi"/>
          <w:sz w:val="24"/>
          <w:szCs w:val="24"/>
        </w:rPr>
        <w:tab/>
        <w:t>Approve 2020 Tax Roll – credited and adjusted 2020 values</w:t>
      </w:r>
      <w:r w:rsidR="0005118F" w:rsidRPr="00F504DD">
        <w:rPr>
          <w:rFonts w:asciiTheme="minorHAnsi" w:eastAsia="Batang" w:hAnsiTheme="minorHAnsi" w:cstheme="minorHAnsi"/>
          <w:sz w:val="24"/>
          <w:szCs w:val="24"/>
        </w:rPr>
        <w:t xml:space="preserve">  </w:t>
      </w:r>
      <w:hyperlink r:id="rId11" w:tooltip="Open document" w:history="1">
        <w:r w:rsidR="0005118F" w:rsidRPr="00F504DD">
          <w:rPr>
            <w:rStyle w:val="Hyperlink"/>
            <w:rFonts w:asciiTheme="minorHAnsi" w:eastAsia="Batang" w:hAnsiTheme="minorHAnsi" w:cstheme="minorHAnsi"/>
            <w:noProof/>
            <w:sz w:val="24"/>
            <w:szCs w:val="24"/>
          </w:rPr>
          <w:drawing>
            <wp:inline distT="0" distB="0" distL="0" distR="0" wp14:anchorId="31E8B48D" wp14:editId="4923476B">
              <wp:extent cx="152421" cy="152421"/>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0">
                        <a:extLst>
                          <a:ext uri="{28A0092B-C50C-407E-A947-70E740481C1C}">
                            <a14:useLocalDpi xmlns:a14="http://schemas.microsoft.com/office/drawing/2010/main" val="0"/>
                          </a:ext>
                        </a:extLst>
                      </a:blip>
                      <a:stretch>
                        <a:fillRect/>
                      </a:stretch>
                    </pic:blipFill>
                    <pic:spPr>
                      <a:xfrm>
                        <a:off x="0" y="0"/>
                        <a:ext cx="152421" cy="152421"/>
                      </a:xfrm>
                      <a:prstGeom prst="rect">
                        <a:avLst/>
                      </a:prstGeom>
                    </pic:spPr>
                  </pic:pic>
                </a:graphicData>
              </a:graphic>
            </wp:inline>
          </w:drawing>
        </w:r>
        <w:r w:rsidR="0005118F" w:rsidRPr="00F504DD">
          <w:rPr>
            <w:rStyle w:val="Hyperlink"/>
            <w:rFonts w:asciiTheme="minorHAnsi" w:eastAsia="Batang" w:hAnsiTheme="minorHAnsi" w:cstheme="minorHAnsi"/>
            <w:sz w:val="24"/>
            <w:szCs w:val="24"/>
          </w:rPr>
          <w:sym w:font="Wingdings 3" w:char="F05A"/>
        </w:r>
      </w:hyperlink>
      <w:r w:rsidR="0005118F" w:rsidRPr="00F504DD">
        <w:rPr>
          <w:rFonts w:asciiTheme="minorHAnsi" w:eastAsia="Batang" w:hAnsiTheme="minorHAnsi" w:cstheme="minorHAnsi"/>
          <w:sz w:val="24"/>
          <w:szCs w:val="24"/>
        </w:rPr>
        <w:t xml:space="preserve">  </w:t>
      </w:r>
      <w:r w:rsidR="009B6FE7" w:rsidRPr="00F504DD">
        <w:rPr>
          <w:rFonts w:asciiTheme="minorHAnsi" w:hAnsiTheme="minorHAnsi" w:cstheme="minorHAnsi"/>
          <w:sz w:val="24"/>
          <w:szCs w:val="24"/>
        </w:rPr>
        <w:fldChar w:fldCharType="begin"/>
      </w:r>
      <w:r w:rsidR="009B6FE7" w:rsidRPr="00F504DD">
        <w:rPr>
          <w:rFonts w:asciiTheme="minorHAnsi" w:hAnsiTheme="minorHAnsi" w:cstheme="minorHAnsi"/>
          <w:sz w:val="24"/>
          <w:szCs w:val="24"/>
        </w:rPr>
        <w:instrText xml:space="preserve"> HYPERLINK "avca:9cbce2ad-7287-4ae1-9627-4b0c5f476ec4@00:08:17" \o "Seek to 00:08:17" </w:instrText>
      </w:r>
      <w:r w:rsidR="009B6FE7" w:rsidRPr="00F504DD">
        <w:rPr>
          <w:rFonts w:asciiTheme="minorHAnsi" w:hAnsiTheme="minorHAnsi" w:cstheme="minorHAnsi"/>
          <w:sz w:val="24"/>
          <w:szCs w:val="24"/>
        </w:rPr>
        <w:fldChar w:fldCharType="separate"/>
      </w:r>
    </w:p>
    <w:p w14:paraId="11A2BE2C" w14:textId="280FE796" w:rsidR="009B6FE7" w:rsidRPr="00F504DD" w:rsidRDefault="009B6FE7" w:rsidP="002B3F23">
      <w:pPr>
        <w:ind w:left="720" w:hanging="720"/>
        <w:rPr>
          <w:rFonts w:asciiTheme="minorHAnsi" w:hAnsiTheme="minorHAnsi" w:cstheme="minorHAnsi"/>
          <w:sz w:val="24"/>
          <w:szCs w:val="24"/>
        </w:rPr>
      </w:pPr>
      <w:r w:rsidRPr="00F504DD">
        <w:rPr>
          <w:rStyle w:val="Hyperlink"/>
          <w:rFonts w:asciiTheme="minorHAnsi" w:hAnsiTheme="minorHAnsi" w:cstheme="minorHAnsi"/>
          <w:sz w:val="24"/>
          <w:szCs w:val="24"/>
        </w:rPr>
        <w:t>06:07:38 PM (00:08:17)</w:t>
      </w:r>
      <w:r w:rsidRPr="00F504DD">
        <w:rPr>
          <w:rFonts w:asciiTheme="minorHAnsi" w:hAnsiTheme="minorHAnsi" w:cstheme="minorHAnsi"/>
          <w:sz w:val="24"/>
          <w:szCs w:val="24"/>
        </w:rPr>
        <w:fldChar w:fldCharType="end"/>
      </w:r>
    </w:p>
    <w:p w14:paraId="05343359" w14:textId="5C1EB72D" w:rsidR="009B6FE7" w:rsidRPr="00F504DD" w:rsidRDefault="009B6FE7" w:rsidP="009B6FE7">
      <w:pPr>
        <w:ind w:left="720" w:hanging="360"/>
        <w:rPr>
          <w:rFonts w:asciiTheme="minorHAnsi" w:hAnsiTheme="minorHAnsi" w:cstheme="minorHAnsi"/>
          <w:sz w:val="24"/>
          <w:szCs w:val="24"/>
        </w:rPr>
      </w:pPr>
    </w:p>
    <w:p w14:paraId="18AD6269" w14:textId="6481B4F8" w:rsidR="009B6FE7" w:rsidRPr="00F504DD" w:rsidRDefault="001F2A66" w:rsidP="00F504DD">
      <w:pPr>
        <w:ind w:left="720"/>
        <w:rPr>
          <w:rFonts w:asciiTheme="minorHAnsi" w:eastAsia="Batang" w:hAnsiTheme="minorHAnsi" w:cstheme="minorHAnsi"/>
          <w:b/>
          <w:sz w:val="24"/>
          <w:szCs w:val="24"/>
        </w:rPr>
      </w:pPr>
      <w:hyperlink r:id="rId12" w:tooltip="Seek to 00:08:37" w:history="1">
        <w:r w:rsidR="009B6FE7" w:rsidRPr="00F504DD">
          <w:rPr>
            <w:rStyle w:val="Hyperlink"/>
            <w:rFonts w:asciiTheme="minorHAnsi" w:hAnsiTheme="minorHAnsi" w:cstheme="minorHAnsi"/>
            <w:sz w:val="24"/>
            <w:szCs w:val="24"/>
          </w:rPr>
          <w:t>Council Place 3 - Paul Hickey: Motion</w:t>
        </w:r>
        <w:r w:rsidR="00F504DD">
          <w:rPr>
            <w:rStyle w:val="Hyperlink"/>
            <w:rFonts w:asciiTheme="minorHAnsi" w:hAnsiTheme="minorHAnsi" w:cstheme="minorHAnsi"/>
            <w:sz w:val="24"/>
            <w:szCs w:val="24"/>
          </w:rPr>
          <w:t xml:space="preserve"> to approve the consent agenda as it stands</w:t>
        </w:r>
        <w:r w:rsidR="009B6FE7" w:rsidRPr="00F504DD">
          <w:rPr>
            <w:rStyle w:val="Hyperlink"/>
            <w:rFonts w:asciiTheme="minorHAnsi" w:hAnsiTheme="minorHAnsi" w:cstheme="minorHAnsi"/>
            <w:sz w:val="24"/>
            <w:szCs w:val="24"/>
          </w:rPr>
          <w:br/>
          <w:t>Council Place 2 - Ginger Cardwell: 2</w:t>
        </w:r>
        <w:r w:rsidR="009B6FE7" w:rsidRPr="00F504DD">
          <w:rPr>
            <w:rStyle w:val="Hyperlink"/>
            <w:rFonts w:asciiTheme="minorHAnsi" w:hAnsiTheme="minorHAnsi" w:cstheme="minorHAnsi"/>
            <w:sz w:val="24"/>
            <w:szCs w:val="24"/>
            <w:vertAlign w:val="superscript"/>
          </w:rPr>
          <w:t>nd</w:t>
        </w:r>
        <w:r w:rsidR="00F504DD">
          <w:rPr>
            <w:rStyle w:val="Hyperlink"/>
            <w:rFonts w:asciiTheme="minorHAnsi" w:hAnsiTheme="minorHAnsi" w:cstheme="minorHAnsi"/>
            <w:sz w:val="24"/>
            <w:szCs w:val="24"/>
          </w:rPr>
          <w:t xml:space="preserve"> the motion</w:t>
        </w:r>
        <w:r w:rsidR="009B6FE7" w:rsidRPr="00F504DD">
          <w:rPr>
            <w:rStyle w:val="Hyperlink"/>
            <w:rFonts w:asciiTheme="minorHAnsi" w:hAnsiTheme="minorHAnsi" w:cstheme="minorHAnsi"/>
            <w:sz w:val="24"/>
            <w:szCs w:val="24"/>
          </w:rPr>
          <w:br/>
          <w:t>Mayor - Charles Parker: N\A</w:t>
        </w:r>
        <w:r w:rsidR="009B6FE7" w:rsidRPr="00F504DD">
          <w:rPr>
            <w:rStyle w:val="Hyperlink"/>
            <w:rFonts w:asciiTheme="minorHAnsi" w:hAnsiTheme="minorHAnsi" w:cstheme="minorHAnsi"/>
            <w:sz w:val="24"/>
            <w:szCs w:val="24"/>
          </w:rPr>
          <w:br/>
          <w:t>Council Place 1 - James Wansley: Approve</w:t>
        </w:r>
        <w:r w:rsidR="009B6FE7" w:rsidRPr="00F504DD">
          <w:rPr>
            <w:rStyle w:val="Hyperlink"/>
            <w:rFonts w:asciiTheme="minorHAnsi" w:hAnsiTheme="minorHAnsi" w:cstheme="minorHAnsi"/>
            <w:sz w:val="24"/>
            <w:szCs w:val="24"/>
          </w:rPr>
          <w:br/>
          <w:t>Council Place 2 - Ginger Cardwell: Approve</w:t>
        </w:r>
        <w:r w:rsidR="009B6FE7" w:rsidRPr="00F504DD">
          <w:rPr>
            <w:rStyle w:val="Hyperlink"/>
            <w:rFonts w:asciiTheme="minorHAnsi" w:hAnsiTheme="minorHAnsi" w:cstheme="minorHAnsi"/>
            <w:sz w:val="24"/>
            <w:szCs w:val="24"/>
          </w:rPr>
          <w:br/>
          <w:t>Council Place 3 - Paul Hickey: Approve</w:t>
        </w:r>
        <w:r w:rsidR="009B6FE7" w:rsidRPr="00F504DD">
          <w:rPr>
            <w:rStyle w:val="Hyperlink"/>
            <w:rFonts w:asciiTheme="minorHAnsi" w:hAnsiTheme="minorHAnsi" w:cstheme="minorHAnsi"/>
            <w:sz w:val="24"/>
            <w:szCs w:val="24"/>
          </w:rPr>
          <w:br/>
          <w:t>Council Place 4 - Millette Stroud: Approve</w:t>
        </w:r>
        <w:r w:rsidR="009B6FE7" w:rsidRPr="00F504DD">
          <w:rPr>
            <w:rStyle w:val="Hyperlink"/>
            <w:rFonts w:asciiTheme="minorHAnsi" w:hAnsiTheme="minorHAnsi" w:cstheme="minorHAnsi"/>
            <w:sz w:val="24"/>
            <w:szCs w:val="24"/>
          </w:rPr>
          <w:br/>
        </w:r>
        <w:r w:rsidR="009B6FE7" w:rsidRPr="00F504DD">
          <w:rPr>
            <w:rStyle w:val="Hyperlink"/>
            <w:rFonts w:asciiTheme="minorHAnsi" w:hAnsiTheme="minorHAnsi" w:cstheme="minorHAnsi"/>
            <w:sz w:val="24"/>
            <w:szCs w:val="24"/>
          </w:rPr>
          <w:lastRenderedPageBreak/>
          <w:t>Council Place 5 - Dick Jackson: Approve</w:t>
        </w:r>
        <w:r w:rsidR="009B6FE7" w:rsidRPr="00F504DD">
          <w:rPr>
            <w:rStyle w:val="Hyperlink"/>
            <w:rFonts w:asciiTheme="minorHAnsi" w:hAnsiTheme="minorHAnsi" w:cstheme="minorHAnsi"/>
            <w:sz w:val="24"/>
            <w:szCs w:val="24"/>
          </w:rPr>
          <w:br/>
        </w:r>
      </w:hyperlink>
      <w:r w:rsidR="00085F17" w:rsidRPr="00F504DD">
        <w:rPr>
          <w:rStyle w:val="Hyperlink"/>
          <w:rFonts w:asciiTheme="minorHAnsi" w:hAnsiTheme="minorHAnsi" w:cstheme="minorHAnsi"/>
          <w:sz w:val="24"/>
          <w:szCs w:val="24"/>
        </w:rPr>
        <w:t>Motion approved</w:t>
      </w:r>
    </w:p>
    <w:p w14:paraId="0496EE97" w14:textId="77777777" w:rsidR="009B6FE7" w:rsidRPr="00F504DD" w:rsidRDefault="009B6FE7" w:rsidP="009B6FE7">
      <w:pPr>
        <w:ind w:left="720" w:hanging="360"/>
        <w:rPr>
          <w:rFonts w:asciiTheme="minorHAnsi" w:eastAsia="Batang" w:hAnsiTheme="minorHAnsi" w:cstheme="minorHAnsi"/>
          <w:b/>
          <w:sz w:val="24"/>
          <w:szCs w:val="24"/>
        </w:rPr>
      </w:pPr>
    </w:p>
    <w:p w14:paraId="56249C7A" w14:textId="75940A97" w:rsidR="004514A9" w:rsidRPr="00F504DD" w:rsidRDefault="00C96BDB" w:rsidP="004514A9">
      <w:pPr>
        <w:ind w:left="720" w:hanging="360"/>
        <w:rPr>
          <w:rFonts w:asciiTheme="minorHAnsi" w:hAnsiTheme="minorHAnsi" w:cstheme="minorHAnsi"/>
          <w:b/>
          <w:sz w:val="24"/>
          <w:szCs w:val="24"/>
        </w:rPr>
      </w:pPr>
      <w:r w:rsidRPr="00F504DD">
        <w:rPr>
          <w:rFonts w:asciiTheme="minorHAnsi" w:eastAsia="Batang" w:hAnsiTheme="minorHAnsi" w:cstheme="minorHAnsi"/>
          <w:b/>
          <w:sz w:val="24"/>
          <w:szCs w:val="24"/>
        </w:rPr>
        <w:t>H.</w:t>
      </w:r>
      <w:r w:rsidR="00064B43" w:rsidRPr="00F504DD">
        <w:rPr>
          <w:rFonts w:asciiTheme="minorHAnsi" w:eastAsia="Batang" w:hAnsiTheme="minorHAnsi" w:cstheme="minorHAnsi"/>
          <w:b/>
          <w:sz w:val="24"/>
          <w:szCs w:val="24"/>
        </w:rPr>
        <w:t xml:space="preserve">  </w:t>
      </w:r>
      <w:r w:rsidR="004514A9" w:rsidRPr="00F504DD">
        <w:rPr>
          <w:rFonts w:asciiTheme="minorHAnsi" w:hAnsiTheme="minorHAnsi" w:cstheme="minorHAnsi"/>
          <w:b/>
          <w:sz w:val="24"/>
          <w:szCs w:val="24"/>
        </w:rPr>
        <w:t>OTHER ACTION ITEMS / ORDINANCES / RESOLUTIONS / PUBLIC HEARINGS</w:t>
      </w:r>
    </w:p>
    <w:p w14:paraId="2E5EEA83" w14:textId="481E31FD" w:rsidR="009B6FE7" w:rsidRPr="00F504DD" w:rsidRDefault="004514A9" w:rsidP="00085F17">
      <w:pPr>
        <w:ind w:left="1080" w:hanging="360"/>
        <w:rPr>
          <w:rStyle w:val="Hyperlink"/>
          <w:rFonts w:asciiTheme="minorHAnsi" w:eastAsia="Batang" w:hAnsiTheme="minorHAnsi" w:cstheme="minorHAnsi"/>
          <w:sz w:val="24"/>
          <w:szCs w:val="24"/>
        </w:rPr>
      </w:pPr>
      <w:r w:rsidRPr="00F504DD">
        <w:rPr>
          <w:rFonts w:asciiTheme="minorHAnsi" w:eastAsia="Batang" w:hAnsiTheme="minorHAnsi" w:cstheme="minorHAnsi"/>
          <w:sz w:val="24"/>
          <w:szCs w:val="24"/>
        </w:rPr>
        <w:t>1.</w:t>
      </w:r>
      <w:r w:rsidRPr="00F504DD">
        <w:rPr>
          <w:rFonts w:asciiTheme="minorHAnsi" w:eastAsia="Batang" w:hAnsiTheme="minorHAnsi" w:cstheme="minorHAnsi"/>
          <w:sz w:val="24"/>
          <w:szCs w:val="24"/>
        </w:rPr>
        <w:tab/>
      </w:r>
      <w:r w:rsidR="000B2F2B" w:rsidRPr="00F504DD">
        <w:rPr>
          <w:rFonts w:asciiTheme="minorHAnsi" w:eastAsia="Batang" w:hAnsiTheme="minorHAnsi" w:cstheme="minorHAnsi"/>
          <w:sz w:val="24"/>
          <w:szCs w:val="24"/>
        </w:rPr>
        <w:t>Discuss, consider and act on Ordinance 20-1110-01 Juvenile Curfew – Public Hearing and Approval/Denial</w:t>
      </w:r>
      <w:r w:rsidR="0005118F" w:rsidRPr="00F504DD">
        <w:rPr>
          <w:rFonts w:asciiTheme="minorHAnsi" w:eastAsia="Batang" w:hAnsiTheme="minorHAnsi" w:cstheme="minorHAnsi"/>
          <w:sz w:val="24"/>
          <w:szCs w:val="24"/>
        </w:rPr>
        <w:t xml:space="preserve">  </w:t>
      </w:r>
      <w:hyperlink r:id="rId13" w:tooltip="Open document" w:history="1">
        <w:r w:rsidR="0005118F" w:rsidRPr="00F504DD">
          <w:rPr>
            <w:rStyle w:val="Hyperlink"/>
            <w:rFonts w:asciiTheme="minorHAnsi" w:eastAsia="Batang" w:hAnsiTheme="minorHAnsi" w:cstheme="minorHAnsi"/>
            <w:noProof/>
            <w:sz w:val="24"/>
            <w:szCs w:val="24"/>
          </w:rPr>
          <w:drawing>
            <wp:inline distT="0" distB="0" distL="0" distR="0" wp14:anchorId="6A003C1B" wp14:editId="1E1DCF55">
              <wp:extent cx="152421" cy="152421"/>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0">
                        <a:extLst>
                          <a:ext uri="{28A0092B-C50C-407E-A947-70E740481C1C}">
                            <a14:useLocalDpi xmlns:a14="http://schemas.microsoft.com/office/drawing/2010/main" val="0"/>
                          </a:ext>
                        </a:extLst>
                      </a:blip>
                      <a:stretch>
                        <a:fillRect/>
                      </a:stretch>
                    </pic:blipFill>
                    <pic:spPr>
                      <a:xfrm>
                        <a:off x="0" y="0"/>
                        <a:ext cx="152421" cy="152421"/>
                      </a:xfrm>
                      <a:prstGeom prst="rect">
                        <a:avLst/>
                      </a:prstGeom>
                    </pic:spPr>
                  </pic:pic>
                </a:graphicData>
              </a:graphic>
            </wp:inline>
          </w:drawing>
        </w:r>
        <w:r w:rsidR="0005118F" w:rsidRPr="00F504DD">
          <w:rPr>
            <w:rStyle w:val="Hyperlink"/>
            <w:rFonts w:asciiTheme="minorHAnsi" w:eastAsia="Batang" w:hAnsiTheme="minorHAnsi" w:cstheme="minorHAnsi"/>
            <w:sz w:val="24"/>
            <w:szCs w:val="24"/>
          </w:rPr>
          <w:sym w:font="Wingdings 3" w:char="F05A"/>
        </w:r>
      </w:hyperlink>
      <w:r w:rsidR="0005118F" w:rsidRPr="00F504DD">
        <w:rPr>
          <w:rFonts w:asciiTheme="minorHAnsi" w:eastAsia="Batang" w:hAnsiTheme="minorHAnsi" w:cstheme="minorHAnsi"/>
          <w:sz w:val="24"/>
          <w:szCs w:val="24"/>
        </w:rPr>
        <w:t xml:space="preserve">  </w:t>
      </w:r>
      <w:r w:rsidR="009B6FE7" w:rsidRPr="00F504DD">
        <w:rPr>
          <w:rFonts w:asciiTheme="minorHAnsi" w:hAnsiTheme="minorHAnsi" w:cstheme="minorHAnsi"/>
          <w:sz w:val="24"/>
          <w:szCs w:val="24"/>
        </w:rPr>
        <w:fldChar w:fldCharType="begin"/>
      </w:r>
      <w:r w:rsidR="009B6FE7" w:rsidRPr="00F504DD">
        <w:rPr>
          <w:rFonts w:asciiTheme="minorHAnsi" w:hAnsiTheme="minorHAnsi" w:cstheme="minorHAnsi"/>
          <w:sz w:val="24"/>
          <w:szCs w:val="24"/>
        </w:rPr>
        <w:instrText xml:space="preserve"> HYPERLINK "avca:9cbce2ad-7287-4ae1-9627-4b0c5f476ec4@00:08:42" \o "Seek to 00:08:42" </w:instrText>
      </w:r>
      <w:r w:rsidR="009B6FE7" w:rsidRPr="00F504DD">
        <w:rPr>
          <w:rFonts w:asciiTheme="minorHAnsi" w:hAnsiTheme="minorHAnsi" w:cstheme="minorHAnsi"/>
          <w:sz w:val="24"/>
          <w:szCs w:val="24"/>
        </w:rPr>
        <w:fldChar w:fldCharType="separate"/>
      </w:r>
    </w:p>
    <w:p w14:paraId="48BF691B" w14:textId="6DD27FA2" w:rsidR="009B6FE7" w:rsidRPr="00F504DD" w:rsidRDefault="009B6FE7" w:rsidP="002B3F23">
      <w:pPr>
        <w:ind w:left="1080" w:hanging="1080"/>
        <w:rPr>
          <w:rFonts w:asciiTheme="minorHAnsi" w:hAnsiTheme="minorHAnsi" w:cstheme="minorHAnsi"/>
          <w:sz w:val="24"/>
          <w:szCs w:val="24"/>
        </w:rPr>
      </w:pPr>
      <w:r w:rsidRPr="00F504DD">
        <w:rPr>
          <w:rStyle w:val="Hyperlink"/>
          <w:rFonts w:asciiTheme="minorHAnsi" w:hAnsiTheme="minorHAnsi" w:cstheme="minorHAnsi"/>
          <w:sz w:val="24"/>
          <w:szCs w:val="24"/>
        </w:rPr>
        <w:t>06:08:04 PM (00:08:42)</w:t>
      </w:r>
      <w:r w:rsidRPr="00F504DD">
        <w:rPr>
          <w:rFonts w:asciiTheme="minorHAnsi" w:hAnsiTheme="minorHAnsi" w:cstheme="minorHAnsi"/>
          <w:sz w:val="24"/>
          <w:szCs w:val="24"/>
        </w:rPr>
        <w:fldChar w:fldCharType="end"/>
      </w:r>
    </w:p>
    <w:p w14:paraId="3F776B55" w14:textId="4E26D4A4" w:rsidR="009B6FE7" w:rsidRPr="00F504DD" w:rsidRDefault="009B6FE7" w:rsidP="002B3F23">
      <w:pPr>
        <w:ind w:left="1080" w:hanging="1080"/>
        <w:rPr>
          <w:rStyle w:val="Hyperlink"/>
          <w:rFonts w:asciiTheme="minorHAnsi" w:hAnsiTheme="minorHAnsi" w:cstheme="minorHAnsi"/>
          <w:sz w:val="24"/>
          <w:szCs w:val="24"/>
        </w:rPr>
      </w:pPr>
      <w:r w:rsidRPr="00F504DD">
        <w:rPr>
          <w:rFonts w:asciiTheme="minorHAnsi" w:hAnsiTheme="minorHAnsi" w:cstheme="minorHAnsi"/>
          <w:sz w:val="24"/>
          <w:szCs w:val="24"/>
        </w:rPr>
        <w:fldChar w:fldCharType="begin"/>
      </w:r>
      <w:r w:rsidRPr="00F504DD">
        <w:rPr>
          <w:rFonts w:asciiTheme="minorHAnsi" w:hAnsiTheme="minorHAnsi" w:cstheme="minorHAnsi"/>
          <w:sz w:val="24"/>
          <w:szCs w:val="24"/>
        </w:rPr>
        <w:instrText xml:space="preserve"> HYPERLINK "avca:9cbce2ad-7287-4ae1-9627-4b0c5f476ec4@00:08:57" \o "Seek to 00:08:57" </w:instrText>
      </w:r>
      <w:r w:rsidRPr="00F504DD">
        <w:rPr>
          <w:rFonts w:asciiTheme="minorHAnsi" w:hAnsiTheme="minorHAnsi" w:cstheme="minorHAnsi"/>
          <w:sz w:val="24"/>
          <w:szCs w:val="24"/>
        </w:rPr>
        <w:fldChar w:fldCharType="separate"/>
      </w:r>
    </w:p>
    <w:p w14:paraId="3BDACA9A" w14:textId="73A0194A" w:rsidR="009B6FE7" w:rsidRPr="00F504DD" w:rsidRDefault="009B6FE7" w:rsidP="002B3F23">
      <w:pPr>
        <w:ind w:left="1080" w:hanging="1080"/>
        <w:rPr>
          <w:rFonts w:asciiTheme="minorHAnsi" w:hAnsiTheme="minorHAnsi" w:cstheme="minorHAnsi"/>
          <w:sz w:val="24"/>
          <w:szCs w:val="24"/>
        </w:rPr>
      </w:pPr>
      <w:r w:rsidRPr="00F504DD">
        <w:rPr>
          <w:rStyle w:val="Hyperlink"/>
          <w:rFonts w:asciiTheme="minorHAnsi" w:hAnsiTheme="minorHAnsi" w:cstheme="minorHAnsi"/>
          <w:sz w:val="24"/>
          <w:szCs w:val="24"/>
        </w:rPr>
        <w:t>06:08:18 PM (00:08:57)</w:t>
      </w:r>
      <w:r w:rsidRPr="00F504DD">
        <w:rPr>
          <w:rFonts w:asciiTheme="minorHAnsi" w:hAnsiTheme="minorHAnsi" w:cstheme="minorHAnsi"/>
          <w:sz w:val="24"/>
          <w:szCs w:val="24"/>
        </w:rPr>
        <w:fldChar w:fldCharType="end"/>
      </w:r>
      <w:r w:rsidRPr="00F504DD">
        <w:rPr>
          <w:rFonts w:asciiTheme="minorHAnsi" w:hAnsiTheme="minorHAnsi" w:cstheme="minorHAnsi"/>
          <w:sz w:val="24"/>
          <w:szCs w:val="24"/>
        </w:rPr>
        <w:t xml:space="preserve">  Mayor Parker closed the regular meeting and moved int</w:t>
      </w:r>
      <w:r w:rsidR="00085F17" w:rsidRPr="00F504DD">
        <w:rPr>
          <w:rFonts w:asciiTheme="minorHAnsi" w:hAnsiTheme="minorHAnsi" w:cstheme="minorHAnsi"/>
          <w:sz w:val="24"/>
          <w:szCs w:val="24"/>
        </w:rPr>
        <w:t>o the public hearing.</w:t>
      </w:r>
    </w:p>
    <w:p w14:paraId="5279B824" w14:textId="368E94BE" w:rsidR="009B6FE7" w:rsidRPr="00F504DD" w:rsidRDefault="00371A83" w:rsidP="002B3F23">
      <w:pPr>
        <w:ind w:left="1080" w:hanging="1080"/>
        <w:rPr>
          <w:rStyle w:val="Hyperlink"/>
          <w:rFonts w:asciiTheme="minorHAnsi" w:hAnsiTheme="minorHAnsi" w:cstheme="minorHAnsi"/>
          <w:sz w:val="24"/>
          <w:szCs w:val="24"/>
        </w:rPr>
      </w:pPr>
      <w:r>
        <w:rPr>
          <w:rFonts w:asciiTheme="minorHAnsi" w:hAnsiTheme="minorHAnsi" w:cstheme="minorHAnsi"/>
          <w:sz w:val="24"/>
          <w:szCs w:val="24"/>
        </w:rPr>
        <w:tab/>
        <w:t>No one spoke for or against.</w:t>
      </w:r>
      <w:r w:rsidR="009B6FE7" w:rsidRPr="00F504DD">
        <w:rPr>
          <w:rFonts w:asciiTheme="minorHAnsi" w:hAnsiTheme="minorHAnsi" w:cstheme="minorHAnsi"/>
          <w:sz w:val="24"/>
          <w:szCs w:val="24"/>
        </w:rPr>
        <w:fldChar w:fldCharType="begin"/>
      </w:r>
      <w:r w:rsidR="009B6FE7" w:rsidRPr="00F504DD">
        <w:rPr>
          <w:rFonts w:asciiTheme="minorHAnsi" w:hAnsiTheme="minorHAnsi" w:cstheme="minorHAnsi"/>
          <w:sz w:val="24"/>
          <w:szCs w:val="24"/>
        </w:rPr>
        <w:instrText xml:space="preserve"> HYPERLINK "avca:9cbce2ad-7287-4ae1-9627-4b0c5f476ec4@00:09:15" \o "Seek to 00:09:15" </w:instrText>
      </w:r>
      <w:r w:rsidR="009B6FE7" w:rsidRPr="00F504DD">
        <w:rPr>
          <w:rFonts w:asciiTheme="minorHAnsi" w:hAnsiTheme="minorHAnsi" w:cstheme="minorHAnsi"/>
          <w:sz w:val="24"/>
          <w:szCs w:val="24"/>
        </w:rPr>
        <w:fldChar w:fldCharType="separate"/>
      </w:r>
    </w:p>
    <w:p w14:paraId="0CF63F8F" w14:textId="77777777" w:rsidR="00371A83" w:rsidRDefault="009B6FE7" w:rsidP="002B3F23">
      <w:pPr>
        <w:ind w:left="1080" w:hanging="1080"/>
        <w:rPr>
          <w:rFonts w:asciiTheme="minorHAnsi" w:hAnsiTheme="minorHAnsi" w:cstheme="minorHAnsi"/>
          <w:sz w:val="24"/>
          <w:szCs w:val="24"/>
        </w:rPr>
      </w:pPr>
      <w:r w:rsidRPr="00F504DD">
        <w:rPr>
          <w:rStyle w:val="Hyperlink"/>
          <w:rFonts w:asciiTheme="minorHAnsi" w:hAnsiTheme="minorHAnsi" w:cstheme="minorHAnsi"/>
          <w:sz w:val="24"/>
          <w:szCs w:val="24"/>
        </w:rPr>
        <w:t>06:08:36 PM (00:09:15)</w:t>
      </w:r>
      <w:r w:rsidRPr="00F504DD">
        <w:rPr>
          <w:rFonts w:asciiTheme="minorHAnsi" w:hAnsiTheme="minorHAnsi" w:cstheme="minorHAnsi"/>
          <w:sz w:val="24"/>
          <w:szCs w:val="24"/>
        </w:rPr>
        <w:fldChar w:fldCharType="end"/>
      </w:r>
      <w:r w:rsidR="00085F17" w:rsidRPr="00F504DD">
        <w:rPr>
          <w:rFonts w:asciiTheme="minorHAnsi" w:hAnsiTheme="minorHAnsi" w:cstheme="minorHAnsi"/>
          <w:sz w:val="24"/>
          <w:szCs w:val="24"/>
        </w:rPr>
        <w:t xml:space="preserve">  Mayor Parker closed the public hearing and reconvened the regular meeting.</w:t>
      </w:r>
      <w:r w:rsidR="00085F17" w:rsidRPr="00F504DD">
        <w:rPr>
          <w:rFonts w:asciiTheme="minorHAnsi" w:hAnsiTheme="minorHAnsi" w:cstheme="minorHAnsi"/>
          <w:sz w:val="24"/>
          <w:szCs w:val="24"/>
        </w:rPr>
        <w:tab/>
      </w:r>
    </w:p>
    <w:p w14:paraId="5556F913" w14:textId="1E17AA8A" w:rsidR="009B6FE7" w:rsidRPr="00F504DD" w:rsidRDefault="009B6FE7" w:rsidP="002B3F23">
      <w:pPr>
        <w:ind w:left="1080" w:hanging="1080"/>
        <w:rPr>
          <w:rStyle w:val="Hyperlink"/>
          <w:rFonts w:asciiTheme="minorHAnsi" w:hAnsiTheme="minorHAnsi" w:cstheme="minorHAnsi"/>
          <w:sz w:val="24"/>
          <w:szCs w:val="24"/>
        </w:rPr>
      </w:pPr>
      <w:r w:rsidRPr="00F504DD">
        <w:rPr>
          <w:rFonts w:asciiTheme="minorHAnsi" w:hAnsiTheme="minorHAnsi" w:cstheme="minorHAnsi"/>
          <w:sz w:val="24"/>
          <w:szCs w:val="24"/>
        </w:rPr>
        <w:fldChar w:fldCharType="begin"/>
      </w:r>
      <w:r w:rsidRPr="00F504DD">
        <w:rPr>
          <w:rFonts w:asciiTheme="minorHAnsi" w:hAnsiTheme="minorHAnsi" w:cstheme="minorHAnsi"/>
          <w:sz w:val="24"/>
          <w:szCs w:val="24"/>
        </w:rPr>
        <w:instrText xml:space="preserve"> HYPERLINK "avca:9cbce2ad-7287-4ae1-9627-4b0c5f476ec4@00:09:29" \o "Seek to 00:09:29" </w:instrText>
      </w:r>
      <w:r w:rsidRPr="00F504DD">
        <w:rPr>
          <w:rFonts w:asciiTheme="minorHAnsi" w:hAnsiTheme="minorHAnsi" w:cstheme="minorHAnsi"/>
          <w:sz w:val="24"/>
          <w:szCs w:val="24"/>
        </w:rPr>
        <w:fldChar w:fldCharType="separate"/>
      </w:r>
    </w:p>
    <w:p w14:paraId="68023132" w14:textId="507B1AA2" w:rsidR="009B6FE7" w:rsidRPr="00F504DD" w:rsidRDefault="009B6FE7" w:rsidP="002B3F23">
      <w:pPr>
        <w:ind w:left="1080" w:hanging="1080"/>
        <w:rPr>
          <w:rFonts w:asciiTheme="minorHAnsi" w:hAnsiTheme="minorHAnsi" w:cstheme="minorHAnsi"/>
          <w:sz w:val="24"/>
          <w:szCs w:val="24"/>
        </w:rPr>
      </w:pPr>
      <w:r w:rsidRPr="00F504DD">
        <w:rPr>
          <w:rStyle w:val="Hyperlink"/>
          <w:rFonts w:asciiTheme="minorHAnsi" w:hAnsiTheme="minorHAnsi" w:cstheme="minorHAnsi"/>
          <w:sz w:val="24"/>
          <w:szCs w:val="24"/>
        </w:rPr>
        <w:t>06:08:51 PM (00:09:29)</w:t>
      </w:r>
      <w:r w:rsidRPr="00F504DD">
        <w:rPr>
          <w:rFonts w:asciiTheme="minorHAnsi" w:hAnsiTheme="minorHAnsi" w:cstheme="minorHAnsi"/>
          <w:sz w:val="24"/>
          <w:szCs w:val="24"/>
        </w:rPr>
        <w:fldChar w:fldCharType="end"/>
      </w:r>
    </w:p>
    <w:p w14:paraId="2C8D9CBF" w14:textId="3A2EF088" w:rsidR="009B6FE7" w:rsidRPr="00F504DD" w:rsidRDefault="009B6FE7" w:rsidP="00F504DD">
      <w:pPr>
        <w:ind w:left="1080"/>
        <w:rPr>
          <w:rFonts w:asciiTheme="minorHAnsi" w:hAnsiTheme="minorHAnsi" w:cstheme="minorHAnsi"/>
          <w:sz w:val="24"/>
          <w:szCs w:val="24"/>
        </w:rPr>
      </w:pPr>
      <w:r w:rsidRPr="00F504DD">
        <w:rPr>
          <w:rFonts w:asciiTheme="minorHAnsi" w:hAnsiTheme="minorHAnsi" w:cstheme="minorHAnsi"/>
          <w:sz w:val="24"/>
          <w:szCs w:val="24"/>
        </w:rPr>
        <w:t xml:space="preserve">Captain Brewer addressed the Council </w:t>
      </w:r>
      <w:r w:rsidR="00AE28FE" w:rsidRPr="00F504DD">
        <w:rPr>
          <w:rFonts w:asciiTheme="minorHAnsi" w:hAnsiTheme="minorHAnsi" w:cstheme="minorHAnsi"/>
          <w:sz w:val="24"/>
          <w:szCs w:val="24"/>
        </w:rPr>
        <w:t>explaining</w:t>
      </w:r>
      <w:r w:rsidRPr="00F504DD">
        <w:rPr>
          <w:rFonts w:asciiTheme="minorHAnsi" w:hAnsiTheme="minorHAnsi" w:cstheme="minorHAnsi"/>
          <w:sz w:val="24"/>
          <w:szCs w:val="24"/>
        </w:rPr>
        <w:t xml:space="preserve"> this item</w:t>
      </w:r>
      <w:r w:rsidR="00371A83">
        <w:rPr>
          <w:rFonts w:asciiTheme="minorHAnsi" w:hAnsiTheme="minorHAnsi" w:cstheme="minorHAnsi"/>
          <w:sz w:val="24"/>
          <w:szCs w:val="24"/>
        </w:rPr>
        <w:t>.</w:t>
      </w:r>
      <w:r w:rsidRPr="00F504DD">
        <w:rPr>
          <w:rFonts w:asciiTheme="minorHAnsi" w:hAnsiTheme="minorHAnsi" w:cstheme="minorHAnsi"/>
          <w:sz w:val="24"/>
          <w:szCs w:val="24"/>
        </w:rPr>
        <w:t xml:space="preserve"> </w:t>
      </w:r>
    </w:p>
    <w:p w14:paraId="72D2C6E1" w14:textId="5D7CEA89" w:rsidR="009B6FE7" w:rsidRPr="00F504DD" w:rsidRDefault="001F2A66" w:rsidP="00085F17">
      <w:pPr>
        <w:ind w:left="1080"/>
        <w:rPr>
          <w:rFonts w:asciiTheme="minorHAnsi" w:eastAsia="Batang" w:hAnsiTheme="minorHAnsi" w:cstheme="minorHAnsi"/>
          <w:sz w:val="24"/>
          <w:szCs w:val="24"/>
        </w:rPr>
      </w:pPr>
      <w:hyperlink r:id="rId14" w:tooltip="Seek to 00:10:52" w:history="1">
        <w:r w:rsidR="002B3F23" w:rsidRPr="00F504DD">
          <w:rPr>
            <w:rStyle w:val="Hyperlink"/>
            <w:rFonts w:asciiTheme="minorHAnsi" w:hAnsiTheme="minorHAnsi" w:cstheme="minorHAnsi"/>
            <w:sz w:val="24"/>
            <w:szCs w:val="24"/>
          </w:rPr>
          <w:t>Council Place 1 - James Wansley: Motion</w:t>
        </w:r>
        <w:r w:rsidR="00371A83">
          <w:rPr>
            <w:rStyle w:val="Hyperlink"/>
            <w:rFonts w:asciiTheme="minorHAnsi" w:hAnsiTheme="minorHAnsi" w:cstheme="minorHAnsi"/>
            <w:sz w:val="24"/>
            <w:szCs w:val="24"/>
          </w:rPr>
          <w:t xml:space="preserve"> to approved Ordinance 20-1110-01- Juvenile Curfew</w:t>
        </w:r>
        <w:r w:rsidR="002B3F23" w:rsidRPr="00F504DD">
          <w:rPr>
            <w:rStyle w:val="Hyperlink"/>
            <w:rFonts w:asciiTheme="minorHAnsi" w:hAnsiTheme="minorHAnsi" w:cstheme="minorHAnsi"/>
            <w:sz w:val="24"/>
            <w:szCs w:val="24"/>
          </w:rPr>
          <w:br/>
          <w:t>Council Place 2 - Ginger Cardwell: 2</w:t>
        </w:r>
        <w:r w:rsidR="002B3F23" w:rsidRPr="00371A83">
          <w:rPr>
            <w:rStyle w:val="Hyperlink"/>
            <w:rFonts w:asciiTheme="minorHAnsi" w:hAnsiTheme="minorHAnsi" w:cstheme="minorHAnsi"/>
            <w:sz w:val="24"/>
            <w:szCs w:val="24"/>
            <w:vertAlign w:val="superscript"/>
          </w:rPr>
          <w:t>nd</w:t>
        </w:r>
        <w:r w:rsidR="00371A83">
          <w:rPr>
            <w:rStyle w:val="Hyperlink"/>
            <w:rFonts w:asciiTheme="minorHAnsi" w:hAnsiTheme="minorHAnsi" w:cstheme="minorHAnsi"/>
            <w:sz w:val="24"/>
            <w:szCs w:val="24"/>
          </w:rPr>
          <w:t xml:space="preserve"> the motion</w:t>
        </w:r>
        <w:r w:rsidR="002B3F23" w:rsidRPr="00F504DD">
          <w:rPr>
            <w:rStyle w:val="Hyperlink"/>
            <w:rFonts w:asciiTheme="minorHAnsi" w:hAnsiTheme="minorHAnsi" w:cstheme="minorHAnsi"/>
            <w:sz w:val="24"/>
            <w:szCs w:val="24"/>
          </w:rPr>
          <w:br/>
          <w:t>Mayor - Charles Parker: N\A</w:t>
        </w:r>
        <w:r w:rsidR="002B3F23" w:rsidRPr="00F504DD">
          <w:rPr>
            <w:rStyle w:val="Hyperlink"/>
            <w:rFonts w:asciiTheme="minorHAnsi" w:hAnsiTheme="minorHAnsi" w:cstheme="minorHAnsi"/>
            <w:sz w:val="24"/>
            <w:szCs w:val="24"/>
          </w:rPr>
          <w:br/>
          <w:t>Council Place 1 - James Wansley: Approve</w:t>
        </w:r>
        <w:r w:rsidR="002B3F23" w:rsidRPr="00F504DD">
          <w:rPr>
            <w:rStyle w:val="Hyperlink"/>
            <w:rFonts w:asciiTheme="minorHAnsi" w:hAnsiTheme="minorHAnsi" w:cstheme="minorHAnsi"/>
            <w:sz w:val="24"/>
            <w:szCs w:val="24"/>
          </w:rPr>
          <w:br/>
          <w:t>Council Place 2 - Ginger Cardwell: Approve</w:t>
        </w:r>
        <w:r w:rsidR="002B3F23" w:rsidRPr="00F504DD">
          <w:rPr>
            <w:rStyle w:val="Hyperlink"/>
            <w:rFonts w:asciiTheme="minorHAnsi" w:hAnsiTheme="minorHAnsi" w:cstheme="minorHAnsi"/>
            <w:sz w:val="24"/>
            <w:szCs w:val="24"/>
          </w:rPr>
          <w:br/>
          <w:t>Council Place 3 - Paul Hickey: Approve</w:t>
        </w:r>
        <w:r w:rsidR="002B3F23" w:rsidRPr="00F504DD">
          <w:rPr>
            <w:rStyle w:val="Hyperlink"/>
            <w:rFonts w:asciiTheme="minorHAnsi" w:hAnsiTheme="minorHAnsi" w:cstheme="minorHAnsi"/>
            <w:sz w:val="24"/>
            <w:szCs w:val="24"/>
          </w:rPr>
          <w:br/>
          <w:t>Council Place 4 - Millette Stroud: Approve</w:t>
        </w:r>
        <w:r w:rsidR="002B3F23" w:rsidRPr="00F504DD">
          <w:rPr>
            <w:rStyle w:val="Hyperlink"/>
            <w:rFonts w:asciiTheme="minorHAnsi" w:hAnsiTheme="minorHAnsi" w:cstheme="minorHAnsi"/>
            <w:sz w:val="24"/>
            <w:szCs w:val="24"/>
          </w:rPr>
          <w:br/>
          <w:t>Council Place 5 - Dick Jackson: Approve</w:t>
        </w:r>
        <w:r w:rsidR="002B3F23" w:rsidRPr="00F504DD">
          <w:rPr>
            <w:rStyle w:val="Hyperlink"/>
            <w:rFonts w:asciiTheme="minorHAnsi" w:hAnsiTheme="minorHAnsi" w:cstheme="minorHAnsi"/>
            <w:sz w:val="24"/>
            <w:szCs w:val="24"/>
          </w:rPr>
          <w:br/>
        </w:r>
      </w:hyperlink>
      <w:r w:rsidR="002B3F23" w:rsidRPr="00F504DD">
        <w:rPr>
          <w:rFonts w:asciiTheme="minorHAnsi" w:eastAsia="Batang" w:hAnsiTheme="minorHAnsi" w:cstheme="minorHAnsi"/>
          <w:sz w:val="24"/>
          <w:szCs w:val="24"/>
        </w:rPr>
        <w:t>Motion approved</w:t>
      </w:r>
    </w:p>
    <w:p w14:paraId="73648236" w14:textId="3BD3D907" w:rsidR="002B3F23" w:rsidRPr="00F504DD" w:rsidRDefault="00E24A3C" w:rsidP="00DB56C6">
      <w:pPr>
        <w:ind w:left="1080" w:hanging="360"/>
        <w:rPr>
          <w:rStyle w:val="Hyperlink"/>
          <w:rFonts w:asciiTheme="minorHAnsi" w:eastAsia="Batang" w:hAnsiTheme="minorHAnsi" w:cstheme="minorHAnsi"/>
          <w:sz w:val="24"/>
          <w:szCs w:val="24"/>
        </w:rPr>
      </w:pPr>
      <w:r w:rsidRPr="00F504DD">
        <w:rPr>
          <w:rFonts w:asciiTheme="minorHAnsi" w:eastAsia="Batang" w:hAnsiTheme="minorHAnsi" w:cstheme="minorHAnsi"/>
          <w:sz w:val="24"/>
          <w:szCs w:val="24"/>
        </w:rPr>
        <w:t>2.</w:t>
      </w:r>
      <w:r w:rsidRPr="00F504DD">
        <w:rPr>
          <w:rFonts w:asciiTheme="minorHAnsi" w:eastAsia="Batang" w:hAnsiTheme="minorHAnsi" w:cstheme="minorHAnsi"/>
          <w:sz w:val="24"/>
          <w:szCs w:val="24"/>
        </w:rPr>
        <w:tab/>
      </w:r>
      <w:r w:rsidR="000B2F2B" w:rsidRPr="00F504DD">
        <w:rPr>
          <w:rFonts w:asciiTheme="minorHAnsi" w:eastAsia="Batang" w:hAnsiTheme="minorHAnsi" w:cstheme="minorHAnsi"/>
          <w:sz w:val="24"/>
          <w:szCs w:val="24"/>
        </w:rPr>
        <w:t xml:space="preserve">Discuss, consider and act on </w:t>
      </w:r>
      <w:r w:rsidR="000D0463" w:rsidRPr="00F504DD">
        <w:rPr>
          <w:rFonts w:asciiTheme="minorHAnsi" w:eastAsia="Batang" w:hAnsiTheme="minorHAnsi" w:cstheme="minorHAnsi"/>
          <w:sz w:val="24"/>
          <w:szCs w:val="24"/>
        </w:rPr>
        <w:t>Ordinance 20-1110-02 a</w:t>
      </w:r>
      <w:r w:rsidR="000B2F2B" w:rsidRPr="00F504DD">
        <w:rPr>
          <w:rFonts w:asciiTheme="minorHAnsi" w:eastAsia="Batang" w:hAnsiTheme="minorHAnsi" w:cstheme="minorHAnsi"/>
          <w:sz w:val="24"/>
          <w:szCs w:val="24"/>
        </w:rPr>
        <w:t>mending an ordinance regarding Mobile Food Units Regulations</w:t>
      </w:r>
      <w:r w:rsidR="0005118F" w:rsidRPr="00F504DD">
        <w:rPr>
          <w:rFonts w:asciiTheme="minorHAnsi" w:eastAsia="Batang" w:hAnsiTheme="minorHAnsi" w:cstheme="minorHAnsi"/>
          <w:sz w:val="24"/>
          <w:szCs w:val="24"/>
        </w:rPr>
        <w:t xml:space="preserve">  </w:t>
      </w:r>
      <w:hyperlink r:id="rId15" w:tooltip="Open document" w:history="1">
        <w:r w:rsidR="0005118F" w:rsidRPr="00F504DD">
          <w:rPr>
            <w:rStyle w:val="Hyperlink"/>
            <w:rFonts w:asciiTheme="minorHAnsi" w:eastAsia="Batang" w:hAnsiTheme="minorHAnsi" w:cstheme="minorHAnsi"/>
            <w:noProof/>
            <w:sz w:val="24"/>
            <w:szCs w:val="24"/>
          </w:rPr>
          <w:drawing>
            <wp:inline distT="0" distB="0" distL="0" distR="0" wp14:anchorId="246648FC" wp14:editId="4F09BB39">
              <wp:extent cx="152421" cy="152421"/>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0">
                        <a:extLst>
                          <a:ext uri="{28A0092B-C50C-407E-A947-70E740481C1C}">
                            <a14:useLocalDpi xmlns:a14="http://schemas.microsoft.com/office/drawing/2010/main" val="0"/>
                          </a:ext>
                        </a:extLst>
                      </a:blip>
                      <a:stretch>
                        <a:fillRect/>
                      </a:stretch>
                    </pic:blipFill>
                    <pic:spPr>
                      <a:xfrm>
                        <a:off x="0" y="0"/>
                        <a:ext cx="152421" cy="152421"/>
                      </a:xfrm>
                      <a:prstGeom prst="rect">
                        <a:avLst/>
                      </a:prstGeom>
                    </pic:spPr>
                  </pic:pic>
                </a:graphicData>
              </a:graphic>
            </wp:inline>
          </w:drawing>
        </w:r>
        <w:r w:rsidR="0005118F" w:rsidRPr="00F504DD">
          <w:rPr>
            <w:rStyle w:val="Hyperlink"/>
            <w:rFonts w:asciiTheme="minorHAnsi" w:eastAsia="Batang" w:hAnsiTheme="minorHAnsi" w:cstheme="minorHAnsi"/>
            <w:sz w:val="24"/>
            <w:szCs w:val="24"/>
          </w:rPr>
          <w:sym w:font="Wingdings 3" w:char="F05A"/>
        </w:r>
      </w:hyperlink>
      <w:r w:rsidR="0005118F" w:rsidRPr="00F504DD">
        <w:rPr>
          <w:rFonts w:asciiTheme="minorHAnsi" w:eastAsia="Batang" w:hAnsiTheme="minorHAnsi" w:cstheme="minorHAnsi"/>
          <w:sz w:val="24"/>
          <w:szCs w:val="24"/>
        </w:rPr>
        <w:t xml:space="preserve">  </w:t>
      </w:r>
      <w:r w:rsidR="002B3F23" w:rsidRPr="00F504DD">
        <w:rPr>
          <w:rFonts w:asciiTheme="minorHAnsi" w:hAnsiTheme="minorHAnsi" w:cstheme="minorHAnsi"/>
          <w:sz w:val="24"/>
          <w:szCs w:val="24"/>
        </w:rPr>
        <w:fldChar w:fldCharType="begin"/>
      </w:r>
      <w:r w:rsidR="002B3F23" w:rsidRPr="00F504DD">
        <w:rPr>
          <w:rFonts w:asciiTheme="minorHAnsi" w:hAnsiTheme="minorHAnsi" w:cstheme="minorHAnsi"/>
          <w:sz w:val="24"/>
          <w:szCs w:val="24"/>
        </w:rPr>
        <w:instrText xml:space="preserve"> HYPERLINK "avca:9cbce2ad-7287-4ae1-9627-4b0c5f476ec4@00:11:01" \o "Seek to 00:11:01" </w:instrText>
      </w:r>
      <w:r w:rsidR="002B3F23" w:rsidRPr="00F504DD">
        <w:rPr>
          <w:rFonts w:asciiTheme="minorHAnsi" w:hAnsiTheme="minorHAnsi" w:cstheme="minorHAnsi"/>
          <w:sz w:val="24"/>
          <w:szCs w:val="24"/>
        </w:rPr>
        <w:fldChar w:fldCharType="separate"/>
      </w:r>
    </w:p>
    <w:p w14:paraId="4C26E363" w14:textId="391519C5" w:rsidR="002B3F23" w:rsidRPr="00F504DD" w:rsidRDefault="002B3F23" w:rsidP="002B3F23">
      <w:pPr>
        <w:ind w:left="1080" w:hanging="1080"/>
        <w:rPr>
          <w:rFonts w:asciiTheme="minorHAnsi" w:hAnsiTheme="minorHAnsi" w:cstheme="minorHAnsi"/>
          <w:sz w:val="24"/>
          <w:szCs w:val="24"/>
        </w:rPr>
      </w:pPr>
      <w:r w:rsidRPr="00F504DD">
        <w:rPr>
          <w:rStyle w:val="Hyperlink"/>
          <w:rFonts w:asciiTheme="minorHAnsi" w:hAnsiTheme="minorHAnsi" w:cstheme="minorHAnsi"/>
          <w:sz w:val="24"/>
          <w:szCs w:val="24"/>
        </w:rPr>
        <w:t>06:10:22 PM (00:11:01)</w:t>
      </w:r>
      <w:r w:rsidRPr="00F504DD">
        <w:rPr>
          <w:rFonts w:asciiTheme="minorHAnsi" w:hAnsiTheme="minorHAnsi" w:cstheme="minorHAnsi"/>
          <w:sz w:val="24"/>
          <w:szCs w:val="24"/>
        </w:rPr>
        <w:fldChar w:fldCharType="end"/>
      </w:r>
    </w:p>
    <w:p w14:paraId="798A62B8" w14:textId="6B715A91" w:rsidR="002B3F23" w:rsidRPr="00F504DD" w:rsidRDefault="00085F17" w:rsidP="00085F17">
      <w:pPr>
        <w:ind w:left="1080"/>
        <w:rPr>
          <w:rFonts w:asciiTheme="minorHAnsi" w:hAnsiTheme="minorHAnsi" w:cstheme="minorHAnsi"/>
          <w:sz w:val="24"/>
          <w:szCs w:val="24"/>
        </w:rPr>
      </w:pPr>
      <w:r w:rsidRPr="00F504DD">
        <w:rPr>
          <w:rFonts w:asciiTheme="minorHAnsi" w:hAnsiTheme="minorHAnsi" w:cstheme="minorHAnsi"/>
          <w:sz w:val="24"/>
          <w:szCs w:val="24"/>
        </w:rPr>
        <w:t>City Secretary Susan Hargis</w:t>
      </w:r>
      <w:r w:rsidR="002B3F23" w:rsidRPr="00F504DD">
        <w:rPr>
          <w:rFonts w:asciiTheme="minorHAnsi" w:hAnsiTheme="minorHAnsi" w:cstheme="minorHAnsi"/>
          <w:sz w:val="24"/>
          <w:szCs w:val="24"/>
        </w:rPr>
        <w:t xml:space="preserve"> addressed the Council explaining the item.  </w:t>
      </w:r>
    </w:p>
    <w:p w14:paraId="3C424DFC" w14:textId="594E6C6A" w:rsidR="002B3F23" w:rsidRPr="00F504DD" w:rsidRDefault="001F2A66" w:rsidP="00085F17">
      <w:pPr>
        <w:ind w:left="1080"/>
        <w:rPr>
          <w:rFonts w:asciiTheme="minorHAnsi" w:eastAsia="Batang" w:hAnsiTheme="minorHAnsi" w:cstheme="minorHAnsi"/>
          <w:sz w:val="24"/>
          <w:szCs w:val="24"/>
        </w:rPr>
      </w:pPr>
      <w:hyperlink r:id="rId16" w:tooltip="Seek to 00:14:21" w:history="1">
        <w:r w:rsidR="002B3F23" w:rsidRPr="00F504DD">
          <w:rPr>
            <w:rStyle w:val="Hyperlink"/>
            <w:rFonts w:asciiTheme="minorHAnsi" w:hAnsiTheme="minorHAnsi" w:cstheme="minorHAnsi"/>
            <w:sz w:val="24"/>
            <w:szCs w:val="24"/>
          </w:rPr>
          <w:t>Council Place 3 - Paul Hickey: Motion</w:t>
        </w:r>
        <w:r w:rsidR="00371A83">
          <w:rPr>
            <w:rStyle w:val="Hyperlink"/>
            <w:rFonts w:asciiTheme="minorHAnsi" w:hAnsiTheme="minorHAnsi" w:cstheme="minorHAnsi"/>
            <w:sz w:val="24"/>
            <w:szCs w:val="24"/>
          </w:rPr>
          <w:t xml:space="preserve"> to approve Ordinance 20-1110-02</w:t>
        </w:r>
        <w:r w:rsidR="002B3F23" w:rsidRPr="00F504DD">
          <w:rPr>
            <w:rStyle w:val="Hyperlink"/>
            <w:rFonts w:asciiTheme="minorHAnsi" w:hAnsiTheme="minorHAnsi" w:cstheme="minorHAnsi"/>
            <w:sz w:val="24"/>
            <w:szCs w:val="24"/>
          </w:rPr>
          <w:br/>
          <w:t>Council Place 1 - James Wansley: 2</w:t>
        </w:r>
        <w:r w:rsidR="002B3F23" w:rsidRPr="00371A83">
          <w:rPr>
            <w:rStyle w:val="Hyperlink"/>
            <w:rFonts w:asciiTheme="minorHAnsi" w:hAnsiTheme="minorHAnsi" w:cstheme="minorHAnsi"/>
            <w:sz w:val="24"/>
            <w:szCs w:val="24"/>
            <w:vertAlign w:val="superscript"/>
          </w:rPr>
          <w:t>nd</w:t>
        </w:r>
        <w:r w:rsidR="00371A83">
          <w:rPr>
            <w:rStyle w:val="Hyperlink"/>
            <w:rFonts w:asciiTheme="minorHAnsi" w:hAnsiTheme="minorHAnsi" w:cstheme="minorHAnsi"/>
            <w:sz w:val="24"/>
            <w:szCs w:val="24"/>
          </w:rPr>
          <w:t xml:space="preserve"> the motion</w:t>
        </w:r>
        <w:r w:rsidR="002B3F23" w:rsidRPr="00F504DD">
          <w:rPr>
            <w:rStyle w:val="Hyperlink"/>
            <w:rFonts w:asciiTheme="minorHAnsi" w:hAnsiTheme="minorHAnsi" w:cstheme="minorHAnsi"/>
            <w:sz w:val="24"/>
            <w:szCs w:val="24"/>
          </w:rPr>
          <w:br/>
          <w:t>Mayor - Charles Parker: N\A</w:t>
        </w:r>
        <w:r w:rsidR="002B3F23" w:rsidRPr="00F504DD">
          <w:rPr>
            <w:rStyle w:val="Hyperlink"/>
            <w:rFonts w:asciiTheme="minorHAnsi" w:hAnsiTheme="minorHAnsi" w:cstheme="minorHAnsi"/>
            <w:sz w:val="24"/>
            <w:szCs w:val="24"/>
          </w:rPr>
          <w:br/>
          <w:t>Council Place 1 - James Wansley: Approve</w:t>
        </w:r>
        <w:r w:rsidR="002B3F23" w:rsidRPr="00F504DD">
          <w:rPr>
            <w:rStyle w:val="Hyperlink"/>
            <w:rFonts w:asciiTheme="minorHAnsi" w:hAnsiTheme="minorHAnsi" w:cstheme="minorHAnsi"/>
            <w:sz w:val="24"/>
            <w:szCs w:val="24"/>
          </w:rPr>
          <w:br/>
          <w:t>Council Place 2 - Ginger Cardwell: Approve</w:t>
        </w:r>
        <w:r w:rsidR="002B3F23" w:rsidRPr="00F504DD">
          <w:rPr>
            <w:rStyle w:val="Hyperlink"/>
            <w:rFonts w:asciiTheme="minorHAnsi" w:hAnsiTheme="minorHAnsi" w:cstheme="minorHAnsi"/>
            <w:sz w:val="24"/>
            <w:szCs w:val="24"/>
          </w:rPr>
          <w:br/>
          <w:t>Council Place 3 - Paul Hickey: Approve</w:t>
        </w:r>
        <w:r w:rsidR="002B3F23" w:rsidRPr="00F504DD">
          <w:rPr>
            <w:rStyle w:val="Hyperlink"/>
            <w:rFonts w:asciiTheme="minorHAnsi" w:hAnsiTheme="minorHAnsi" w:cstheme="minorHAnsi"/>
            <w:sz w:val="24"/>
            <w:szCs w:val="24"/>
          </w:rPr>
          <w:br/>
          <w:t>Council Place 4 - Millette Stroud: Approve</w:t>
        </w:r>
        <w:r w:rsidR="002B3F23" w:rsidRPr="00F504DD">
          <w:rPr>
            <w:rStyle w:val="Hyperlink"/>
            <w:rFonts w:asciiTheme="minorHAnsi" w:hAnsiTheme="minorHAnsi" w:cstheme="minorHAnsi"/>
            <w:sz w:val="24"/>
            <w:szCs w:val="24"/>
          </w:rPr>
          <w:br/>
          <w:t>Council Place 5 - Dick Jackson: Approve</w:t>
        </w:r>
        <w:r w:rsidR="002B3F23" w:rsidRPr="00F504DD">
          <w:rPr>
            <w:rStyle w:val="Hyperlink"/>
            <w:rFonts w:asciiTheme="minorHAnsi" w:hAnsiTheme="minorHAnsi" w:cstheme="minorHAnsi"/>
            <w:sz w:val="24"/>
            <w:szCs w:val="24"/>
          </w:rPr>
          <w:br/>
        </w:r>
      </w:hyperlink>
      <w:r w:rsidR="002B3F23" w:rsidRPr="00F504DD">
        <w:rPr>
          <w:rFonts w:asciiTheme="minorHAnsi" w:eastAsia="Batang" w:hAnsiTheme="minorHAnsi" w:cstheme="minorHAnsi"/>
          <w:sz w:val="24"/>
          <w:szCs w:val="24"/>
        </w:rPr>
        <w:t>Motion approved</w:t>
      </w:r>
    </w:p>
    <w:p w14:paraId="5E331734" w14:textId="06905F80" w:rsidR="002B3F23" w:rsidRPr="00F504DD" w:rsidRDefault="00DB56C6" w:rsidP="000B2F2B">
      <w:pPr>
        <w:ind w:left="1080" w:hanging="360"/>
        <w:rPr>
          <w:rStyle w:val="Hyperlink"/>
          <w:rFonts w:asciiTheme="minorHAnsi" w:eastAsia="Batang" w:hAnsiTheme="minorHAnsi" w:cstheme="minorHAnsi"/>
          <w:sz w:val="24"/>
          <w:szCs w:val="24"/>
        </w:rPr>
      </w:pPr>
      <w:r w:rsidRPr="00F504DD">
        <w:rPr>
          <w:rFonts w:asciiTheme="minorHAnsi" w:eastAsia="Batang" w:hAnsiTheme="minorHAnsi" w:cstheme="minorHAnsi"/>
          <w:sz w:val="24"/>
          <w:szCs w:val="24"/>
        </w:rPr>
        <w:t>3</w:t>
      </w:r>
      <w:r w:rsidR="00357A00" w:rsidRPr="00F504DD">
        <w:rPr>
          <w:rFonts w:asciiTheme="minorHAnsi" w:eastAsia="Batang" w:hAnsiTheme="minorHAnsi" w:cstheme="minorHAnsi"/>
          <w:sz w:val="24"/>
          <w:szCs w:val="24"/>
        </w:rPr>
        <w:t>.</w:t>
      </w:r>
      <w:r w:rsidR="004514A9" w:rsidRPr="00F504DD">
        <w:rPr>
          <w:rFonts w:asciiTheme="minorHAnsi" w:eastAsia="Batang" w:hAnsiTheme="minorHAnsi" w:cstheme="minorHAnsi"/>
          <w:sz w:val="24"/>
          <w:szCs w:val="24"/>
        </w:rPr>
        <w:tab/>
      </w:r>
      <w:r w:rsidR="000B2F2B" w:rsidRPr="00F504DD">
        <w:rPr>
          <w:rFonts w:asciiTheme="minorHAnsi" w:eastAsia="Batang" w:hAnsiTheme="minorHAnsi" w:cstheme="minorHAnsi"/>
          <w:sz w:val="24"/>
          <w:szCs w:val="24"/>
        </w:rPr>
        <w:t>Discuss, consider and act on the process and application for fill</w:t>
      </w:r>
      <w:r w:rsidR="00ED160B" w:rsidRPr="00F504DD">
        <w:rPr>
          <w:rFonts w:asciiTheme="minorHAnsi" w:eastAsia="Batang" w:hAnsiTheme="minorHAnsi" w:cstheme="minorHAnsi"/>
          <w:sz w:val="24"/>
          <w:szCs w:val="24"/>
        </w:rPr>
        <w:t>ing</w:t>
      </w:r>
      <w:r w:rsidR="000B2F2B" w:rsidRPr="00F504DD">
        <w:rPr>
          <w:rFonts w:asciiTheme="minorHAnsi" w:eastAsia="Batang" w:hAnsiTheme="minorHAnsi" w:cstheme="minorHAnsi"/>
          <w:sz w:val="24"/>
          <w:szCs w:val="24"/>
        </w:rPr>
        <w:t xml:space="preserve"> a Council seat vacancy</w:t>
      </w:r>
      <w:r w:rsidR="0005118F" w:rsidRPr="00F504DD">
        <w:rPr>
          <w:rFonts w:asciiTheme="minorHAnsi" w:eastAsia="Batang" w:hAnsiTheme="minorHAnsi" w:cstheme="minorHAnsi"/>
          <w:sz w:val="24"/>
          <w:szCs w:val="24"/>
        </w:rPr>
        <w:t xml:space="preserve">  </w:t>
      </w:r>
      <w:hyperlink r:id="rId17" w:tooltip="Open document" w:history="1">
        <w:r w:rsidR="00CA2FEE" w:rsidRPr="00F504DD">
          <w:rPr>
            <w:rStyle w:val="Hyperlink"/>
            <w:rFonts w:asciiTheme="minorHAnsi" w:eastAsia="Batang" w:hAnsiTheme="minorHAnsi" w:cstheme="minorHAnsi"/>
            <w:noProof/>
            <w:sz w:val="24"/>
            <w:szCs w:val="24"/>
          </w:rPr>
          <w:drawing>
            <wp:inline distT="0" distB="0" distL="0" distR="0" wp14:anchorId="1899FB31" wp14:editId="326F8259">
              <wp:extent cx="152421" cy="152421"/>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10">
                        <a:extLst>
                          <a:ext uri="{28A0092B-C50C-407E-A947-70E740481C1C}">
                            <a14:useLocalDpi xmlns:a14="http://schemas.microsoft.com/office/drawing/2010/main" val="0"/>
                          </a:ext>
                        </a:extLst>
                      </a:blip>
                      <a:stretch>
                        <a:fillRect/>
                      </a:stretch>
                    </pic:blipFill>
                    <pic:spPr>
                      <a:xfrm>
                        <a:off x="0" y="0"/>
                        <a:ext cx="152421" cy="152421"/>
                      </a:xfrm>
                      <a:prstGeom prst="rect">
                        <a:avLst/>
                      </a:prstGeom>
                    </pic:spPr>
                  </pic:pic>
                </a:graphicData>
              </a:graphic>
            </wp:inline>
          </w:drawing>
        </w:r>
        <w:r w:rsidR="00CA2FEE" w:rsidRPr="00F504DD">
          <w:rPr>
            <w:rStyle w:val="Hyperlink"/>
            <w:rFonts w:asciiTheme="minorHAnsi" w:eastAsia="Batang" w:hAnsiTheme="minorHAnsi" w:cstheme="minorHAnsi"/>
            <w:sz w:val="24"/>
            <w:szCs w:val="24"/>
          </w:rPr>
          <w:sym w:font="Wingdings 3" w:char="F05A"/>
        </w:r>
      </w:hyperlink>
      <w:r w:rsidR="00CA2FEE" w:rsidRPr="00F504DD">
        <w:rPr>
          <w:rFonts w:asciiTheme="minorHAnsi" w:eastAsia="Batang" w:hAnsiTheme="minorHAnsi" w:cstheme="minorHAnsi"/>
          <w:sz w:val="24"/>
          <w:szCs w:val="24"/>
        </w:rPr>
        <w:t xml:space="preserve">  </w:t>
      </w:r>
      <w:r w:rsidR="002B3F23" w:rsidRPr="00F504DD">
        <w:rPr>
          <w:rFonts w:asciiTheme="minorHAnsi" w:hAnsiTheme="minorHAnsi" w:cstheme="minorHAnsi"/>
          <w:sz w:val="24"/>
          <w:szCs w:val="24"/>
        </w:rPr>
        <w:fldChar w:fldCharType="begin"/>
      </w:r>
      <w:r w:rsidR="002B3F23" w:rsidRPr="00F504DD">
        <w:rPr>
          <w:rFonts w:asciiTheme="minorHAnsi" w:hAnsiTheme="minorHAnsi" w:cstheme="minorHAnsi"/>
          <w:sz w:val="24"/>
          <w:szCs w:val="24"/>
        </w:rPr>
        <w:instrText xml:space="preserve"> HYPERLINK "avca:9cbce2ad-7287-4ae1-9627-4b0c5f476ec4@00:14:25" \o "Seek to 00:14:25" </w:instrText>
      </w:r>
      <w:r w:rsidR="002B3F23" w:rsidRPr="00F504DD">
        <w:rPr>
          <w:rFonts w:asciiTheme="minorHAnsi" w:hAnsiTheme="minorHAnsi" w:cstheme="minorHAnsi"/>
          <w:sz w:val="24"/>
          <w:szCs w:val="24"/>
        </w:rPr>
        <w:fldChar w:fldCharType="separate"/>
      </w:r>
    </w:p>
    <w:p w14:paraId="2484211D" w14:textId="7F14020E" w:rsidR="002B3F23" w:rsidRPr="00F504DD" w:rsidRDefault="002B3F23" w:rsidP="002B3F23">
      <w:pPr>
        <w:ind w:left="1080" w:hanging="1080"/>
        <w:rPr>
          <w:rFonts w:asciiTheme="minorHAnsi" w:hAnsiTheme="minorHAnsi" w:cstheme="minorHAnsi"/>
          <w:sz w:val="24"/>
          <w:szCs w:val="24"/>
        </w:rPr>
      </w:pPr>
      <w:r w:rsidRPr="00F504DD">
        <w:rPr>
          <w:rStyle w:val="Hyperlink"/>
          <w:rFonts w:asciiTheme="minorHAnsi" w:hAnsiTheme="minorHAnsi" w:cstheme="minorHAnsi"/>
          <w:sz w:val="24"/>
          <w:szCs w:val="24"/>
        </w:rPr>
        <w:t>06:13:47 PM (00:14:25)</w:t>
      </w:r>
      <w:r w:rsidRPr="00F504DD">
        <w:rPr>
          <w:rFonts w:asciiTheme="minorHAnsi" w:hAnsiTheme="minorHAnsi" w:cstheme="minorHAnsi"/>
          <w:sz w:val="24"/>
          <w:szCs w:val="24"/>
        </w:rPr>
        <w:fldChar w:fldCharType="end"/>
      </w:r>
    </w:p>
    <w:p w14:paraId="3D9FCE91" w14:textId="37A07449" w:rsidR="002B3F23" w:rsidRPr="00F504DD" w:rsidRDefault="002B3F23" w:rsidP="002B3F23">
      <w:pPr>
        <w:ind w:left="1080" w:hanging="360"/>
        <w:rPr>
          <w:rFonts w:asciiTheme="minorHAnsi" w:hAnsiTheme="minorHAnsi" w:cstheme="minorHAnsi"/>
          <w:sz w:val="24"/>
          <w:szCs w:val="24"/>
        </w:rPr>
      </w:pPr>
      <w:r w:rsidRPr="00F504DD">
        <w:rPr>
          <w:rFonts w:asciiTheme="minorHAnsi" w:hAnsiTheme="minorHAnsi" w:cstheme="minorHAnsi"/>
          <w:sz w:val="24"/>
          <w:szCs w:val="24"/>
        </w:rPr>
        <w:lastRenderedPageBreak/>
        <w:tab/>
        <w:t xml:space="preserve">City Manager Leslie Black addressed the Council explaining this item.  Council discussed the application and the process.  </w:t>
      </w:r>
    </w:p>
    <w:p w14:paraId="2199EAFD" w14:textId="3597CF4A" w:rsidR="002B3F23" w:rsidRPr="00F504DD" w:rsidRDefault="002B3F23" w:rsidP="002B3F23">
      <w:pPr>
        <w:ind w:left="1080" w:hanging="360"/>
        <w:rPr>
          <w:rFonts w:asciiTheme="minorHAnsi" w:hAnsiTheme="minorHAnsi" w:cstheme="minorHAnsi"/>
          <w:sz w:val="24"/>
          <w:szCs w:val="24"/>
        </w:rPr>
      </w:pPr>
      <w:r w:rsidRPr="00F504DD">
        <w:rPr>
          <w:rFonts w:asciiTheme="minorHAnsi" w:hAnsiTheme="minorHAnsi" w:cstheme="minorHAnsi"/>
          <w:sz w:val="24"/>
          <w:szCs w:val="24"/>
        </w:rPr>
        <w:tab/>
        <w:t>Mayor Elect Wansley explained the schedule</w:t>
      </w:r>
      <w:r w:rsidR="00085F17" w:rsidRPr="00F504DD">
        <w:rPr>
          <w:rFonts w:asciiTheme="minorHAnsi" w:hAnsiTheme="minorHAnsi" w:cstheme="minorHAnsi"/>
          <w:sz w:val="24"/>
          <w:szCs w:val="24"/>
        </w:rPr>
        <w:t xml:space="preserve">: </w:t>
      </w:r>
      <w:r w:rsidRPr="00F504DD">
        <w:rPr>
          <w:rFonts w:asciiTheme="minorHAnsi" w:hAnsiTheme="minorHAnsi" w:cstheme="minorHAnsi"/>
          <w:sz w:val="24"/>
          <w:szCs w:val="24"/>
        </w:rPr>
        <w:t xml:space="preserve">approval of applicant </w:t>
      </w:r>
      <w:r w:rsidR="00085F17" w:rsidRPr="00F504DD">
        <w:rPr>
          <w:rFonts w:asciiTheme="minorHAnsi" w:hAnsiTheme="minorHAnsi" w:cstheme="minorHAnsi"/>
          <w:sz w:val="24"/>
          <w:szCs w:val="24"/>
        </w:rPr>
        <w:t>on</w:t>
      </w:r>
      <w:r w:rsidRPr="00F504DD">
        <w:rPr>
          <w:rFonts w:asciiTheme="minorHAnsi" w:hAnsiTheme="minorHAnsi" w:cstheme="minorHAnsi"/>
          <w:sz w:val="24"/>
          <w:szCs w:val="24"/>
        </w:rPr>
        <w:t xml:space="preserve"> </w:t>
      </w:r>
      <w:r w:rsidR="00085F17" w:rsidRPr="00F504DD">
        <w:rPr>
          <w:rFonts w:asciiTheme="minorHAnsi" w:hAnsiTheme="minorHAnsi" w:cstheme="minorHAnsi"/>
          <w:sz w:val="24"/>
          <w:szCs w:val="24"/>
        </w:rPr>
        <w:t>December</w:t>
      </w:r>
      <w:r w:rsidRPr="00F504DD">
        <w:rPr>
          <w:rFonts w:asciiTheme="minorHAnsi" w:hAnsiTheme="minorHAnsi" w:cstheme="minorHAnsi"/>
          <w:sz w:val="24"/>
          <w:szCs w:val="24"/>
        </w:rPr>
        <w:t xml:space="preserve"> 8 and swear in </w:t>
      </w:r>
      <w:r w:rsidR="00AE28FE" w:rsidRPr="00F504DD">
        <w:rPr>
          <w:rFonts w:asciiTheme="minorHAnsi" w:hAnsiTheme="minorHAnsi" w:cstheme="minorHAnsi"/>
          <w:sz w:val="24"/>
          <w:szCs w:val="24"/>
        </w:rPr>
        <w:t>January</w:t>
      </w:r>
      <w:r w:rsidR="00085F17" w:rsidRPr="00F504DD">
        <w:rPr>
          <w:rFonts w:asciiTheme="minorHAnsi" w:hAnsiTheme="minorHAnsi" w:cstheme="minorHAnsi"/>
          <w:sz w:val="24"/>
          <w:szCs w:val="24"/>
        </w:rPr>
        <w:t xml:space="preserve"> at the first meeting.</w:t>
      </w:r>
    </w:p>
    <w:p w14:paraId="26B9983C" w14:textId="3EE42015" w:rsidR="002B3F23" w:rsidRPr="00F504DD" w:rsidRDefault="002B3F23" w:rsidP="00AE28FE">
      <w:pPr>
        <w:ind w:left="1080"/>
        <w:rPr>
          <w:rFonts w:asciiTheme="minorHAnsi" w:eastAsia="Batang" w:hAnsiTheme="minorHAnsi" w:cstheme="minorHAnsi"/>
          <w:sz w:val="24"/>
          <w:szCs w:val="24"/>
        </w:rPr>
      </w:pPr>
      <w:r w:rsidRPr="00F504DD">
        <w:rPr>
          <w:rFonts w:asciiTheme="minorHAnsi" w:hAnsiTheme="minorHAnsi" w:cstheme="minorHAnsi"/>
          <w:sz w:val="24"/>
          <w:szCs w:val="24"/>
        </w:rPr>
        <w:t>Close applicant window Friday before Council on the 8</w:t>
      </w:r>
      <w:r w:rsidRPr="00F504DD">
        <w:rPr>
          <w:rFonts w:asciiTheme="minorHAnsi" w:hAnsiTheme="minorHAnsi" w:cstheme="minorHAnsi"/>
          <w:sz w:val="24"/>
          <w:szCs w:val="24"/>
          <w:vertAlign w:val="superscript"/>
        </w:rPr>
        <w:t>th</w:t>
      </w:r>
      <w:r w:rsidRPr="00F504DD">
        <w:rPr>
          <w:rFonts w:asciiTheme="minorHAnsi" w:hAnsiTheme="minorHAnsi" w:cstheme="minorHAnsi"/>
          <w:sz w:val="24"/>
          <w:szCs w:val="24"/>
        </w:rPr>
        <w:t>.</w:t>
      </w:r>
    </w:p>
    <w:p w14:paraId="7396E0CA" w14:textId="3AFFF8D1" w:rsidR="002B3F23" w:rsidRPr="00F504DD" w:rsidRDefault="000B2F2B" w:rsidP="000B2F2B">
      <w:pPr>
        <w:ind w:left="1080" w:hanging="360"/>
        <w:rPr>
          <w:rStyle w:val="Hyperlink"/>
          <w:rFonts w:asciiTheme="minorHAnsi" w:eastAsia="Batang" w:hAnsiTheme="minorHAnsi" w:cstheme="minorHAnsi"/>
          <w:sz w:val="24"/>
          <w:szCs w:val="24"/>
        </w:rPr>
      </w:pPr>
      <w:r w:rsidRPr="00F504DD">
        <w:rPr>
          <w:rFonts w:asciiTheme="minorHAnsi" w:eastAsia="Batang" w:hAnsiTheme="minorHAnsi" w:cstheme="minorHAnsi"/>
          <w:sz w:val="24"/>
          <w:szCs w:val="24"/>
        </w:rPr>
        <w:t>4.</w:t>
      </w:r>
      <w:r w:rsidRPr="00F504DD">
        <w:rPr>
          <w:rFonts w:asciiTheme="minorHAnsi" w:eastAsia="Batang" w:hAnsiTheme="minorHAnsi" w:cstheme="minorHAnsi"/>
          <w:sz w:val="24"/>
          <w:szCs w:val="24"/>
        </w:rPr>
        <w:tab/>
        <w:t>Discuss, consider and act on the guiding principles for Council conduct</w:t>
      </w:r>
      <w:r w:rsidR="0005118F" w:rsidRPr="00F504DD">
        <w:rPr>
          <w:rFonts w:asciiTheme="minorHAnsi" w:eastAsia="Batang" w:hAnsiTheme="minorHAnsi" w:cstheme="minorHAnsi"/>
          <w:sz w:val="24"/>
          <w:szCs w:val="24"/>
        </w:rPr>
        <w:t xml:space="preserve">  </w:t>
      </w:r>
      <w:hyperlink r:id="rId18" w:tooltip="Open document" w:history="1">
        <w:r w:rsidR="001357B5" w:rsidRPr="00F504DD">
          <w:rPr>
            <w:rStyle w:val="Hyperlink"/>
            <w:rFonts w:asciiTheme="minorHAnsi" w:eastAsia="Batang" w:hAnsiTheme="minorHAnsi" w:cstheme="minorHAnsi"/>
            <w:noProof/>
            <w:sz w:val="24"/>
            <w:szCs w:val="24"/>
          </w:rPr>
          <w:drawing>
            <wp:inline distT="0" distB="0" distL="0" distR="0" wp14:anchorId="5A4F1B8D" wp14:editId="753BDEEA">
              <wp:extent cx="152421" cy="152421"/>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10">
                        <a:extLst>
                          <a:ext uri="{28A0092B-C50C-407E-A947-70E740481C1C}">
                            <a14:useLocalDpi xmlns:a14="http://schemas.microsoft.com/office/drawing/2010/main" val="0"/>
                          </a:ext>
                        </a:extLst>
                      </a:blip>
                      <a:stretch>
                        <a:fillRect/>
                      </a:stretch>
                    </pic:blipFill>
                    <pic:spPr>
                      <a:xfrm>
                        <a:off x="0" y="0"/>
                        <a:ext cx="152421" cy="152421"/>
                      </a:xfrm>
                      <a:prstGeom prst="rect">
                        <a:avLst/>
                      </a:prstGeom>
                    </pic:spPr>
                  </pic:pic>
                </a:graphicData>
              </a:graphic>
            </wp:inline>
          </w:drawing>
        </w:r>
        <w:r w:rsidR="001357B5" w:rsidRPr="00F504DD">
          <w:rPr>
            <w:rStyle w:val="Hyperlink"/>
            <w:rFonts w:asciiTheme="minorHAnsi" w:eastAsia="Batang" w:hAnsiTheme="minorHAnsi" w:cstheme="minorHAnsi"/>
            <w:sz w:val="24"/>
            <w:szCs w:val="24"/>
          </w:rPr>
          <w:sym w:font="Wingdings 3" w:char="F05A"/>
        </w:r>
      </w:hyperlink>
      <w:r w:rsidR="001357B5" w:rsidRPr="00F504DD">
        <w:rPr>
          <w:rFonts w:asciiTheme="minorHAnsi" w:eastAsia="Batang" w:hAnsiTheme="minorHAnsi" w:cstheme="minorHAnsi"/>
          <w:sz w:val="24"/>
          <w:szCs w:val="24"/>
        </w:rPr>
        <w:t xml:space="preserve">  </w:t>
      </w:r>
      <w:r w:rsidR="002B3F23" w:rsidRPr="00F504DD">
        <w:rPr>
          <w:rFonts w:asciiTheme="minorHAnsi" w:hAnsiTheme="minorHAnsi" w:cstheme="minorHAnsi"/>
          <w:sz w:val="24"/>
          <w:szCs w:val="24"/>
        </w:rPr>
        <w:fldChar w:fldCharType="begin"/>
      </w:r>
      <w:r w:rsidR="002B3F23" w:rsidRPr="00F504DD">
        <w:rPr>
          <w:rFonts w:asciiTheme="minorHAnsi" w:hAnsiTheme="minorHAnsi" w:cstheme="minorHAnsi"/>
          <w:sz w:val="24"/>
          <w:szCs w:val="24"/>
        </w:rPr>
        <w:instrText xml:space="preserve"> HYPERLINK "avca:9cbce2ad-7287-4ae1-9627-4b0c5f476ec4@00:18:03" \o "Seek to 00:18:03" </w:instrText>
      </w:r>
      <w:r w:rsidR="002B3F23" w:rsidRPr="00F504DD">
        <w:rPr>
          <w:rFonts w:asciiTheme="minorHAnsi" w:hAnsiTheme="minorHAnsi" w:cstheme="minorHAnsi"/>
          <w:sz w:val="24"/>
          <w:szCs w:val="24"/>
        </w:rPr>
        <w:fldChar w:fldCharType="separate"/>
      </w:r>
    </w:p>
    <w:p w14:paraId="1AA86502" w14:textId="72E9092C" w:rsidR="002B3F23" w:rsidRPr="00F504DD" w:rsidRDefault="002B3F23" w:rsidP="002B3F23">
      <w:pPr>
        <w:ind w:left="1080" w:hanging="1080"/>
        <w:rPr>
          <w:rFonts w:asciiTheme="minorHAnsi" w:hAnsiTheme="minorHAnsi" w:cstheme="minorHAnsi"/>
          <w:sz w:val="24"/>
          <w:szCs w:val="24"/>
        </w:rPr>
      </w:pPr>
      <w:r w:rsidRPr="00F504DD">
        <w:rPr>
          <w:rStyle w:val="Hyperlink"/>
          <w:rFonts w:asciiTheme="minorHAnsi" w:hAnsiTheme="minorHAnsi" w:cstheme="minorHAnsi"/>
          <w:sz w:val="24"/>
          <w:szCs w:val="24"/>
        </w:rPr>
        <w:t>06:17:24 PM (00:18:03)</w:t>
      </w:r>
      <w:r w:rsidRPr="00F504DD">
        <w:rPr>
          <w:rFonts w:asciiTheme="minorHAnsi" w:hAnsiTheme="minorHAnsi" w:cstheme="minorHAnsi"/>
          <w:sz w:val="24"/>
          <w:szCs w:val="24"/>
        </w:rPr>
        <w:fldChar w:fldCharType="end"/>
      </w:r>
    </w:p>
    <w:p w14:paraId="7111C6A1" w14:textId="57ADD03D" w:rsidR="002B3F23" w:rsidRPr="00F504DD" w:rsidRDefault="002B3F23" w:rsidP="00AE28FE">
      <w:pPr>
        <w:ind w:left="1080"/>
        <w:rPr>
          <w:rFonts w:asciiTheme="minorHAnsi" w:eastAsia="Batang" w:hAnsiTheme="minorHAnsi" w:cstheme="minorHAnsi"/>
          <w:sz w:val="24"/>
          <w:szCs w:val="24"/>
        </w:rPr>
      </w:pPr>
      <w:r w:rsidRPr="00F504DD">
        <w:rPr>
          <w:rFonts w:asciiTheme="minorHAnsi" w:hAnsiTheme="minorHAnsi" w:cstheme="minorHAnsi"/>
          <w:sz w:val="24"/>
          <w:szCs w:val="24"/>
        </w:rPr>
        <w:t xml:space="preserve">City Manager Black updated the Council and this item was back at Council request for consideration. </w:t>
      </w:r>
    </w:p>
    <w:p w14:paraId="5A331150" w14:textId="2B8226DF" w:rsidR="002B3F23" w:rsidRPr="00F504DD" w:rsidRDefault="00AE28FE" w:rsidP="002B3F23">
      <w:pPr>
        <w:ind w:left="1080" w:hanging="360"/>
        <w:rPr>
          <w:rFonts w:asciiTheme="minorHAnsi" w:eastAsia="Batang" w:hAnsiTheme="minorHAnsi" w:cstheme="minorHAnsi"/>
          <w:sz w:val="24"/>
          <w:szCs w:val="24"/>
        </w:rPr>
      </w:pPr>
      <w:r w:rsidRPr="00F504DD">
        <w:rPr>
          <w:rFonts w:asciiTheme="minorHAnsi" w:eastAsia="Batang" w:hAnsiTheme="minorHAnsi" w:cstheme="minorHAnsi"/>
          <w:sz w:val="24"/>
          <w:szCs w:val="24"/>
        </w:rPr>
        <w:tab/>
        <w:t xml:space="preserve">Council discussed and gave direction to Staff regarding some changes to the document.  </w:t>
      </w:r>
    </w:p>
    <w:p w14:paraId="5E92872F" w14:textId="0120350D" w:rsidR="006971D8" w:rsidRPr="00F504DD" w:rsidRDefault="000B2F2B" w:rsidP="00762A9F">
      <w:pPr>
        <w:ind w:left="1080" w:right="720" w:hanging="360"/>
        <w:rPr>
          <w:rStyle w:val="Hyperlink"/>
          <w:rFonts w:asciiTheme="minorHAnsi" w:hAnsiTheme="minorHAnsi" w:cstheme="minorHAnsi"/>
          <w:sz w:val="24"/>
          <w:szCs w:val="24"/>
        </w:rPr>
      </w:pPr>
      <w:r w:rsidRPr="00F504DD">
        <w:rPr>
          <w:rFonts w:asciiTheme="minorHAnsi" w:eastAsia="Batang" w:hAnsiTheme="minorHAnsi" w:cstheme="minorHAnsi"/>
          <w:sz w:val="24"/>
          <w:szCs w:val="24"/>
        </w:rPr>
        <w:t>5</w:t>
      </w:r>
      <w:r w:rsidR="00A47CB5" w:rsidRPr="00F504DD">
        <w:rPr>
          <w:rFonts w:asciiTheme="minorHAnsi" w:eastAsia="Batang" w:hAnsiTheme="minorHAnsi" w:cstheme="minorHAnsi"/>
          <w:sz w:val="24"/>
          <w:szCs w:val="24"/>
        </w:rPr>
        <w:t>.</w:t>
      </w:r>
      <w:r w:rsidR="00A47CB5" w:rsidRPr="00F504DD">
        <w:rPr>
          <w:rFonts w:asciiTheme="minorHAnsi" w:eastAsia="Batang" w:hAnsiTheme="minorHAnsi" w:cstheme="minorHAnsi"/>
          <w:sz w:val="24"/>
          <w:szCs w:val="24"/>
        </w:rPr>
        <w:tab/>
      </w:r>
      <w:r w:rsidRPr="00F504DD">
        <w:rPr>
          <w:rFonts w:asciiTheme="minorHAnsi" w:eastAsia="Batang" w:hAnsiTheme="minorHAnsi" w:cstheme="minorHAnsi"/>
          <w:sz w:val="24"/>
          <w:szCs w:val="24"/>
        </w:rPr>
        <w:t xml:space="preserve">Discuss, consider and act on </w:t>
      </w:r>
      <w:r w:rsidR="00ED160B" w:rsidRPr="00F504DD">
        <w:rPr>
          <w:rFonts w:asciiTheme="minorHAnsi" w:eastAsia="Batang" w:hAnsiTheme="minorHAnsi" w:cstheme="minorHAnsi"/>
          <w:sz w:val="24"/>
          <w:szCs w:val="24"/>
        </w:rPr>
        <w:t xml:space="preserve">Resolution R20-1110-01 amending </w:t>
      </w:r>
      <w:r w:rsidR="00DB56C6" w:rsidRPr="00F504DD">
        <w:rPr>
          <w:rFonts w:asciiTheme="minorHAnsi" w:eastAsia="Batang" w:hAnsiTheme="minorHAnsi" w:cstheme="minorHAnsi"/>
          <w:sz w:val="24"/>
          <w:szCs w:val="24"/>
        </w:rPr>
        <w:t>the Personnel Policy</w:t>
      </w:r>
      <w:r w:rsidR="00804ABD" w:rsidRPr="00F504DD">
        <w:rPr>
          <w:rFonts w:asciiTheme="minorHAnsi" w:hAnsiTheme="minorHAnsi" w:cstheme="minorHAnsi"/>
          <w:sz w:val="24"/>
          <w:szCs w:val="24"/>
        </w:rPr>
        <w:t xml:space="preserve"> related to meal reimbursement for employee travel</w:t>
      </w:r>
      <w:r w:rsidR="0005118F" w:rsidRPr="00F504DD">
        <w:rPr>
          <w:rFonts w:asciiTheme="minorHAnsi" w:hAnsiTheme="minorHAnsi" w:cstheme="minorHAnsi"/>
          <w:sz w:val="24"/>
          <w:szCs w:val="24"/>
        </w:rPr>
        <w:t xml:space="preserve">  </w:t>
      </w:r>
      <w:hyperlink r:id="rId19" w:tooltip="Open document" w:history="1">
        <w:r w:rsidR="0005118F" w:rsidRPr="00F504DD">
          <w:rPr>
            <w:rStyle w:val="Hyperlink"/>
            <w:rFonts w:asciiTheme="minorHAnsi" w:eastAsia="Batang" w:hAnsiTheme="minorHAnsi" w:cstheme="minorHAnsi"/>
            <w:noProof/>
            <w:sz w:val="24"/>
            <w:szCs w:val="24"/>
          </w:rPr>
          <w:drawing>
            <wp:inline distT="0" distB="0" distL="0" distR="0" wp14:anchorId="16AC932D" wp14:editId="389B5638">
              <wp:extent cx="152421" cy="152421"/>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10">
                        <a:extLst>
                          <a:ext uri="{28A0092B-C50C-407E-A947-70E740481C1C}">
                            <a14:useLocalDpi xmlns:a14="http://schemas.microsoft.com/office/drawing/2010/main" val="0"/>
                          </a:ext>
                        </a:extLst>
                      </a:blip>
                      <a:stretch>
                        <a:fillRect/>
                      </a:stretch>
                    </pic:blipFill>
                    <pic:spPr>
                      <a:xfrm>
                        <a:off x="0" y="0"/>
                        <a:ext cx="152421" cy="152421"/>
                      </a:xfrm>
                      <a:prstGeom prst="rect">
                        <a:avLst/>
                      </a:prstGeom>
                    </pic:spPr>
                  </pic:pic>
                </a:graphicData>
              </a:graphic>
            </wp:inline>
          </w:drawing>
        </w:r>
        <w:r w:rsidR="0005118F" w:rsidRPr="00F504DD">
          <w:rPr>
            <w:rStyle w:val="Hyperlink"/>
            <w:rFonts w:asciiTheme="minorHAnsi" w:hAnsiTheme="minorHAnsi" w:cstheme="minorHAnsi"/>
            <w:sz w:val="24"/>
            <w:szCs w:val="24"/>
          </w:rPr>
          <w:sym w:font="Wingdings 3" w:char="F05A"/>
        </w:r>
      </w:hyperlink>
      <w:r w:rsidR="0005118F" w:rsidRPr="00F504DD">
        <w:rPr>
          <w:rFonts w:asciiTheme="minorHAnsi" w:hAnsiTheme="minorHAnsi" w:cstheme="minorHAnsi"/>
          <w:sz w:val="24"/>
          <w:szCs w:val="24"/>
        </w:rPr>
        <w:t xml:space="preserve">  </w:t>
      </w:r>
      <w:r w:rsidR="006971D8" w:rsidRPr="00F504DD">
        <w:rPr>
          <w:rFonts w:asciiTheme="minorHAnsi" w:hAnsiTheme="minorHAnsi" w:cstheme="minorHAnsi"/>
          <w:sz w:val="24"/>
          <w:szCs w:val="24"/>
        </w:rPr>
        <w:fldChar w:fldCharType="begin"/>
      </w:r>
      <w:r w:rsidR="006971D8" w:rsidRPr="00F504DD">
        <w:rPr>
          <w:rFonts w:asciiTheme="minorHAnsi" w:hAnsiTheme="minorHAnsi" w:cstheme="minorHAnsi"/>
          <w:sz w:val="24"/>
          <w:szCs w:val="24"/>
        </w:rPr>
        <w:instrText xml:space="preserve"> HYPERLINK "avca:9cbce2ad-7287-4ae1-9627-4b0c5f476ec4@00:30:55" \o "Seek to 00:30:55" </w:instrText>
      </w:r>
      <w:r w:rsidR="006971D8" w:rsidRPr="00F504DD">
        <w:rPr>
          <w:rFonts w:asciiTheme="minorHAnsi" w:hAnsiTheme="minorHAnsi" w:cstheme="minorHAnsi"/>
          <w:sz w:val="24"/>
          <w:szCs w:val="24"/>
        </w:rPr>
        <w:fldChar w:fldCharType="separate"/>
      </w:r>
    </w:p>
    <w:p w14:paraId="2A62FAD2" w14:textId="74E84CF6" w:rsidR="006971D8" w:rsidRPr="00F504DD" w:rsidRDefault="006971D8" w:rsidP="00085F17">
      <w:pPr>
        <w:ind w:left="1080" w:right="720" w:hanging="1080"/>
        <w:rPr>
          <w:rFonts w:asciiTheme="minorHAnsi" w:eastAsia="Batang" w:hAnsiTheme="minorHAnsi" w:cstheme="minorHAnsi"/>
          <w:sz w:val="24"/>
          <w:szCs w:val="24"/>
        </w:rPr>
      </w:pPr>
      <w:r w:rsidRPr="00F504DD">
        <w:rPr>
          <w:rStyle w:val="Hyperlink"/>
          <w:rFonts w:asciiTheme="minorHAnsi" w:hAnsiTheme="minorHAnsi" w:cstheme="minorHAnsi"/>
          <w:sz w:val="24"/>
          <w:szCs w:val="24"/>
        </w:rPr>
        <w:t>06:30:16 PM (00:30:55)</w:t>
      </w:r>
      <w:r w:rsidRPr="00F504DD">
        <w:rPr>
          <w:rFonts w:asciiTheme="minorHAnsi" w:hAnsiTheme="minorHAnsi" w:cstheme="minorHAnsi"/>
          <w:sz w:val="24"/>
          <w:szCs w:val="24"/>
        </w:rPr>
        <w:fldChar w:fldCharType="end"/>
      </w:r>
    </w:p>
    <w:p w14:paraId="1F8CB5AC" w14:textId="5ECF797A" w:rsidR="006971D8" w:rsidRPr="00F504DD" w:rsidRDefault="006971D8" w:rsidP="006971D8">
      <w:pPr>
        <w:ind w:left="1080" w:right="720" w:hanging="360"/>
        <w:rPr>
          <w:rFonts w:asciiTheme="minorHAnsi" w:eastAsia="Batang" w:hAnsiTheme="minorHAnsi" w:cstheme="minorHAnsi"/>
          <w:sz w:val="24"/>
          <w:szCs w:val="24"/>
        </w:rPr>
      </w:pPr>
      <w:r w:rsidRPr="00F504DD">
        <w:rPr>
          <w:rFonts w:asciiTheme="minorHAnsi" w:eastAsia="Batang" w:hAnsiTheme="minorHAnsi" w:cstheme="minorHAnsi"/>
          <w:sz w:val="24"/>
          <w:szCs w:val="24"/>
        </w:rPr>
        <w:tab/>
        <w:t xml:space="preserve">City Manager Black addressed the Council explaining this minor change to the Personnel Policy. </w:t>
      </w:r>
    </w:p>
    <w:p w14:paraId="4F50DE31" w14:textId="4852EB9C" w:rsidR="006971D8" w:rsidRPr="00F504DD" w:rsidRDefault="001F2A66" w:rsidP="006971D8">
      <w:pPr>
        <w:ind w:left="1080" w:right="720"/>
        <w:rPr>
          <w:rFonts w:asciiTheme="minorHAnsi" w:eastAsia="Batang" w:hAnsiTheme="minorHAnsi" w:cstheme="minorHAnsi"/>
          <w:sz w:val="24"/>
          <w:szCs w:val="24"/>
        </w:rPr>
      </w:pPr>
      <w:hyperlink r:id="rId20" w:tooltip="Seek to 00:34:52" w:history="1">
        <w:r w:rsidR="006971D8" w:rsidRPr="00F504DD">
          <w:rPr>
            <w:rStyle w:val="Hyperlink"/>
            <w:rFonts w:asciiTheme="minorHAnsi" w:hAnsiTheme="minorHAnsi" w:cstheme="minorHAnsi"/>
            <w:sz w:val="24"/>
            <w:szCs w:val="24"/>
          </w:rPr>
          <w:t>Council Place 3 - Paul Hickey: Motion</w:t>
        </w:r>
        <w:r w:rsidR="00E2006A">
          <w:rPr>
            <w:rStyle w:val="Hyperlink"/>
            <w:rFonts w:asciiTheme="minorHAnsi" w:hAnsiTheme="minorHAnsi" w:cstheme="minorHAnsi"/>
            <w:sz w:val="24"/>
            <w:szCs w:val="24"/>
          </w:rPr>
          <w:t xml:space="preserve"> to approve Resolution R20-1110-01</w:t>
        </w:r>
        <w:r w:rsidR="006971D8" w:rsidRPr="00F504DD">
          <w:rPr>
            <w:rStyle w:val="Hyperlink"/>
            <w:rFonts w:asciiTheme="minorHAnsi" w:hAnsiTheme="minorHAnsi" w:cstheme="minorHAnsi"/>
            <w:sz w:val="24"/>
            <w:szCs w:val="24"/>
          </w:rPr>
          <w:br/>
          <w:t>Council Place 5 - Dick Jackson: 2</w:t>
        </w:r>
        <w:r w:rsidR="006971D8" w:rsidRPr="00E2006A">
          <w:rPr>
            <w:rStyle w:val="Hyperlink"/>
            <w:rFonts w:asciiTheme="minorHAnsi" w:hAnsiTheme="minorHAnsi" w:cstheme="minorHAnsi"/>
            <w:sz w:val="24"/>
            <w:szCs w:val="24"/>
            <w:vertAlign w:val="superscript"/>
          </w:rPr>
          <w:t>nd</w:t>
        </w:r>
        <w:r w:rsidR="00E2006A">
          <w:rPr>
            <w:rStyle w:val="Hyperlink"/>
            <w:rFonts w:asciiTheme="minorHAnsi" w:hAnsiTheme="minorHAnsi" w:cstheme="minorHAnsi"/>
            <w:sz w:val="24"/>
            <w:szCs w:val="24"/>
          </w:rPr>
          <w:t xml:space="preserve"> the motion</w:t>
        </w:r>
        <w:r w:rsidR="006971D8" w:rsidRPr="00F504DD">
          <w:rPr>
            <w:rStyle w:val="Hyperlink"/>
            <w:rFonts w:asciiTheme="minorHAnsi" w:hAnsiTheme="minorHAnsi" w:cstheme="minorHAnsi"/>
            <w:sz w:val="24"/>
            <w:szCs w:val="24"/>
          </w:rPr>
          <w:br/>
          <w:t>Mayor - Charles Parker: N\A</w:t>
        </w:r>
        <w:r w:rsidR="006971D8" w:rsidRPr="00F504DD">
          <w:rPr>
            <w:rStyle w:val="Hyperlink"/>
            <w:rFonts w:asciiTheme="minorHAnsi" w:hAnsiTheme="minorHAnsi" w:cstheme="minorHAnsi"/>
            <w:sz w:val="24"/>
            <w:szCs w:val="24"/>
          </w:rPr>
          <w:br/>
          <w:t>Council Place 1 - James Wansley: Approve</w:t>
        </w:r>
        <w:r w:rsidR="006971D8" w:rsidRPr="00F504DD">
          <w:rPr>
            <w:rStyle w:val="Hyperlink"/>
            <w:rFonts w:asciiTheme="minorHAnsi" w:hAnsiTheme="minorHAnsi" w:cstheme="minorHAnsi"/>
            <w:sz w:val="24"/>
            <w:szCs w:val="24"/>
          </w:rPr>
          <w:br/>
          <w:t>Council Place 2 - Ginger Cardwell: Approve</w:t>
        </w:r>
        <w:r w:rsidR="006971D8" w:rsidRPr="00F504DD">
          <w:rPr>
            <w:rStyle w:val="Hyperlink"/>
            <w:rFonts w:asciiTheme="minorHAnsi" w:hAnsiTheme="minorHAnsi" w:cstheme="minorHAnsi"/>
            <w:sz w:val="24"/>
            <w:szCs w:val="24"/>
          </w:rPr>
          <w:br/>
          <w:t>Council Place 3 - Paul Hickey: Approve</w:t>
        </w:r>
        <w:r w:rsidR="006971D8" w:rsidRPr="00F504DD">
          <w:rPr>
            <w:rStyle w:val="Hyperlink"/>
            <w:rFonts w:asciiTheme="minorHAnsi" w:hAnsiTheme="minorHAnsi" w:cstheme="minorHAnsi"/>
            <w:sz w:val="24"/>
            <w:szCs w:val="24"/>
          </w:rPr>
          <w:br/>
          <w:t>Council Place 4 - Millette Stroud: Approve</w:t>
        </w:r>
        <w:r w:rsidR="006971D8" w:rsidRPr="00F504DD">
          <w:rPr>
            <w:rStyle w:val="Hyperlink"/>
            <w:rFonts w:asciiTheme="minorHAnsi" w:hAnsiTheme="minorHAnsi" w:cstheme="minorHAnsi"/>
            <w:sz w:val="24"/>
            <w:szCs w:val="24"/>
          </w:rPr>
          <w:br/>
          <w:t>Council Place 5 - Dick Jackson: Approve</w:t>
        </w:r>
        <w:r w:rsidR="006971D8" w:rsidRPr="00F504DD">
          <w:rPr>
            <w:rStyle w:val="Hyperlink"/>
            <w:rFonts w:asciiTheme="minorHAnsi" w:hAnsiTheme="minorHAnsi" w:cstheme="minorHAnsi"/>
            <w:sz w:val="24"/>
            <w:szCs w:val="24"/>
          </w:rPr>
          <w:br/>
        </w:r>
      </w:hyperlink>
      <w:r w:rsidR="006971D8" w:rsidRPr="00F504DD">
        <w:rPr>
          <w:rFonts w:asciiTheme="minorHAnsi" w:eastAsia="Batang" w:hAnsiTheme="minorHAnsi" w:cstheme="minorHAnsi"/>
          <w:sz w:val="24"/>
          <w:szCs w:val="24"/>
        </w:rPr>
        <w:t>Motion approved</w:t>
      </w:r>
    </w:p>
    <w:p w14:paraId="13FE9268" w14:textId="26BC82AA" w:rsidR="006971D8" w:rsidRPr="00F504DD" w:rsidRDefault="000B2F2B" w:rsidP="00DB56C6">
      <w:pPr>
        <w:ind w:left="1080" w:right="720" w:hanging="360"/>
        <w:rPr>
          <w:rStyle w:val="Hyperlink"/>
          <w:rFonts w:asciiTheme="minorHAnsi" w:eastAsia="Batang" w:hAnsiTheme="minorHAnsi" w:cstheme="minorHAnsi"/>
          <w:sz w:val="24"/>
          <w:szCs w:val="24"/>
        </w:rPr>
      </w:pPr>
      <w:r w:rsidRPr="00F504DD">
        <w:rPr>
          <w:rFonts w:asciiTheme="minorHAnsi" w:eastAsia="Batang" w:hAnsiTheme="minorHAnsi" w:cstheme="minorHAnsi"/>
          <w:sz w:val="24"/>
          <w:szCs w:val="24"/>
        </w:rPr>
        <w:t>6</w:t>
      </w:r>
      <w:r w:rsidR="00DB56C6" w:rsidRPr="00F504DD">
        <w:rPr>
          <w:rFonts w:asciiTheme="minorHAnsi" w:eastAsia="Batang" w:hAnsiTheme="minorHAnsi" w:cstheme="minorHAnsi"/>
          <w:sz w:val="24"/>
          <w:szCs w:val="24"/>
        </w:rPr>
        <w:t>.</w:t>
      </w:r>
      <w:r w:rsidR="00DB56C6" w:rsidRPr="00F504DD">
        <w:rPr>
          <w:rFonts w:asciiTheme="minorHAnsi" w:eastAsia="Batang" w:hAnsiTheme="minorHAnsi" w:cstheme="minorHAnsi"/>
          <w:sz w:val="24"/>
          <w:szCs w:val="24"/>
        </w:rPr>
        <w:tab/>
      </w:r>
      <w:r w:rsidR="00762A9F" w:rsidRPr="00F504DD">
        <w:rPr>
          <w:rFonts w:asciiTheme="minorHAnsi" w:eastAsia="Batang" w:hAnsiTheme="minorHAnsi" w:cstheme="minorHAnsi"/>
          <w:sz w:val="24"/>
          <w:szCs w:val="24"/>
        </w:rPr>
        <w:t>COVID-19 update</w:t>
      </w:r>
      <w:r w:rsidR="006971D8" w:rsidRPr="00F504DD">
        <w:rPr>
          <w:rFonts w:asciiTheme="minorHAnsi" w:hAnsiTheme="minorHAnsi" w:cstheme="minorHAnsi"/>
          <w:sz w:val="24"/>
          <w:szCs w:val="24"/>
        </w:rPr>
        <w:fldChar w:fldCharType="begin"/>
      </w:r>
      <w:r w:rsidR="006971D8" w:rsidRPr="00F504DD">
        <w:rPr>
          <w:rFonts w:asciiTheme="minorHAnsi" w:hAnsiTheme="minorHAnsi" w:cstheme="minorHAnsi"/>
          <w:sz w:val="24"/>
          <w:szCs w:val="24"/>
        </w:rPr>
        <w:instrText xml:space="preserve"> HYPERLINK "avca:9cbce2ad-7287-4ae1-9627-4b0c5f476ec4@00:34:58" \o "Seek to 00:34:58" </w:instrText>
      </w:r>
      <w:r w:rsidR="006971D8" w:rsidRPr="00F504DD">
        <w:rPr>
          <w:rFonts w:asciiTheme="minorHAnsi" w:hAnsiTheme="minorHAnsi" w:cstheme="minorHAnsi"/>
          <w:sz w:val="24"/>
          <w:szCs w:val="24"/>
        </w:rPr>
        <w:fldChar w:fldCharType="separate"/>
      </w:r>
    </w:p>
    <w:p w14:paraId="2C813B48" w14:textId="4DCF1A46" w:rsidR="006971D8" w:rsidRPr="00F504DD" w:rsidRDefault="006971D8" w:rsidP="006971D8">
      <w:pPr>
        <w:ind w:left="1080" w:right="720" w:hanging="1080"/>
        <w:rPr>
          <w:rFonts w:asciiTheme="minorHAnsi" w:eastAsia="Batang" w:hAnsiTheme="minorHAnsi" w:cstheme="minorHAnsi"/>
          <w:sz w:val="24"/>
          <w:szCs w:val="24"/>
        </w:rPr>
      </w:pPr>
      <w:r w:rsidRPr="00F504DD">
        <w:rPr>
          <w:rStyle w:val="Hyperlink"/>
          <w:rFonts w:asciiTheme="minorHAnsi" w:hAnsiTheme="minorHAnsi" w:cstheme="minorHAnsi"/>
          <w:sz w:val="24"/>
          <w:szCs w:val="24"/>
        </w:rPr>
        <w:t>06:34:20 PM (00:34:58)</w:t>
      </w:r>
      <w:r w:rsidRPr="00F504DD">
        <w:rPr>
          <w:rFonts w:asciiTheme="minorHAnsi" w:hAnsiTheme="minorHAnsi" w:cstheme="minorHAnsi"/>
          <w:sz w:val="24"/>
          <w:szCs w:val="24"/>
        </w:rPr>
        <w:fldChar w:fldCharType="end"/>
      </w:r>
    </w:p>
    <w:p w14:paraId="7C0F4FD0" w14:textId="1D63393C" w:rsidR="006971D8" w:rsidRPr="00F504DD" w:rsidRDefault="006971D8" w:rsidP="006971D8">
      <w:pPr>
        <w:ind w:left="1080" w:right="720" w:hanging="360"/>
        <w:rPr>
          <w:rFonts w:asciiTheme="minorHAnsi" w:eastAsia="Batang" w:hAnsiTheme="minorHAnsi" w:cstheme="minorHAnsi"/>
          <w:sz w:val="24"/>
          <w:szCs w:val="24"/>
        </w:rPr>
      </w:pPr>
      <w:r w:rsidRPr="00F504DD">
        <w:rPr>
          <w:rFonts w:asciiTheme="minorHAnsi" w:eastAsia="Batang" w:hAnsiTheme="minorHAnsi" w:cstheme="minorHAnsi"/>
          <w:sz w:val="24"/>
          <w:szCs w:val="24"/>
        </w:rPr>
        <w:tab/>
        <w:t xml:space="preserve">Mayor Pro Tem/Mayor Elect addressed the Council regarding information that was presented in a County update.  </w:t>
      </w:r>
    </w:p>
    <w:p w14:paraId="13D40677" w14:textId="2182B245" w:rsidR="00406F69" w:rsidRPr="00F504DD" w:rsidRDefault="000B2F2B" w:rsidP="004514A9">
      <w:pPr>
        <w:ind w:left="1080" w:right="720" w:hanging="360"/>
        <w:rPr>
          <w:rStyle w:val="Hyperlink"/>
          <w:rFonts w:asciiTheme="minorHAnsi" w:hAnsiTheme="minorHAnsi" w:cstheme="minorHAnsi"/>
          <w:sz w:val="24"/>
          <w:szCs w:val="24"/>
        </w:rPr>
      </w:pPr>
      <w:r w:rsidRPr="00F504DD">
        <w:rPr>
          <w:rFonts w:asciiTheme="minorHAnsi" w:eastAsia="Batang" w:hAnsiTheme="minorHAnsi" w:cstheme="minorHAnsi"/>
          <w:sz w:val="24"/>
          <w:szCs w:val="24"/>
        </w:rPr>
        <w:t>7</w:t>
      </w:r>
      <w:r w:rsidR="007B404F" w:rsidRPr="00F504DD">
        <w:rPr>
          <w:rFonts w:asciiTheme="minorHAnsi" w:eastAsia="Batang" w:hAnsiTheme="minorHAnsi" w:cstheme="minorHAnsi"/>
          <w:sz w:val="24"/>
          <w:szCs w:val="24"/>
        </w:rPr>
        <w:t>.</w:t>
      </w:r>
      <w:r w:rsidR="007B404F" w:rsidRPr="00F504DD">
        <w:rPr>
          <w:rFonts w:asciiTheme="minorHAnsi" w:eastAsia="Batang" w:hAnsiTheme="minorHAnsi" w:cstheme="minorHAnsi"/>
          <w:sz w:val="24"/>
          <w:szCs w:val="24"/>
        </w:rPr>
        <w:tab/>
      </w:r>
      <w:r w:rsidR="004514A9" w:rsidRPr="00F504DD">
        <w:rPr>
          <w:rFonts w:asciiTheme="minorHAnsi" w:hAnsiTheme="minorHAnsi" w:cstheme="minorHAnsi"/>
          <w:sz w:val="24"/>
          <w:szCs w:val="24"/>
        </w:rPr>
        <w:t xml:space="preserve">Consider </w:t>
      </w:r>
      <w:r w:rsidR="00E8551E" w:rsidRPr="00F504DD">
        <w:rPr>
          <w:rFonts w:asciiTheme="minorHAnsi" w:hAnsiTheme="minorHAnsi" w:cstheme="minorHAnsi"/>
          <w:sz w:val="24"/>
          <w:szCs w:val="24"/>
        </w:rPr>
        <w:t>f</w:t>
      </w:r>
      <w:r w:rsidR="004514A9" w:rsidRPr="00F504DD">
        <w:rPr>
          <w:rFonts w:asciiTheme="minorHAnsi" w:hAnsiTheme="minorHAnsi" w:cstheme="minorHAnsi"/>
          <w:sz w:val="24"/>
          <w:szCs w:val="24"/>
        </w:rPr>
        <w:t xml:space="preserve">uture </w:t>
      </w:r>
      <w:r w:rsidR="00E8551E" w:rsidRPr="00F504DD">
        <w:rPr>
          <w:rFonts w:asciiTheme="minorHAnsi" w:hAnsiTheme="minorHAnsi" w:cstheme="minorHAnsi"/>
          <w:sz w:val="24"/>
          <w:szCs w:val="24"/>
        </w:rPr>
        <w:t>a</w:t>
      </w:r>
      <w:r w:rsidR="004514A9" w:rsidRPr="00F504DD">
        <w:rPr>
          <w:rFonts w:asciiTheme="minorHAnsi" w:hAnsiTheme="minorHAnsi" w:cstheme="minorHAnsi"/>
          <w:sz w:val="24"/>
          <w:szCs w:val="24"/>
        </w:rPr>
        <w:t xml:space="preserve">genda </w:t>
      </w:r>
      <w:r w:rsidR="00E8551E" w:rsidRPr="00F504DD">
        <w:rPr>
          <w:rFonts w:asciiTheme="minorHAnsi" w:hAnsiTheme="minorHAnsi" w:cstheme="minorHAnsi"/>
          <w:sz w:val="24"/>
          <w:szCs w:val="24"/>
        </w:rPr>
        <w:t>i</w:t>
      </w:r>
      <w:r w:rsidR="004514A9" w:rsidRPr="00F504DD">
        <w:rPr>
          <w:rFonts w:asciiTheme="minorHAnsi" w:hAnsiTheme="minorHAnsi" w:cstheme="minorHAnsi"/>
          <w:sz w:val="24"/>
          <w:szCs w:val="24"/>
        </w:rPr>
        <w:t>tems</w:t>
      </w:r>
      <w:r w:rsidR="00406F69" w:rsidRPr="00F504DD">
        <w:rPr>
          <w:rFonts w:asciiTheme="minorHAnsi" w:hAnsiTheme="minorHAnsi" w:cstheme="minorHAnsi"/>
          <w:sz w:val="24"/>
          <w:szCs w:val="24"/>
        </w:rPr>
        <w:fldChar w:fldCharType="begin"/>
      </w:r>
      <w:r w:rsidR="00406F69" w:rsidRPr="00F504DD">
        <w:rPr>
          <w:rFonts w:asciiTheme="minorHAnsi" w:hAnsiTheme="minorHAnsi" w:cstheme="minorHAnsi"/>
          <w:sz w:val="24"/>
          <w:szCs w:val="24"/>
        </w:rPr>
        <w:instrText xml:space="preserve"> HYPERLINK "avca:9cbce2ad-7287-4ae1-9627-4b0c5f476ec4@00:47:57" \o "Seek to 00:47:57" </w:instrText>
      </w:r>
      <w:r w:rsidR="00406F69" w:rsidRPr="00F504DD">
        <w:rPr>
          <w:rFonts w:asciiTheme="minorHAnsi" w:hAnsiTheme="minorHAnsi" w:cstheme="minorHAnsi"/>
          <w:sz w:val="24"/>
          <w:szCs w:val="24"/>
        </w:rPr>
        <w:fldChar w:fldCharType="separate"/>
      </w:r>
    </w:p>
    <w:p w14:paraId="33A99E58" w14:textId="38AA9316" w:rsidR="00406F69" w:rsidRPr="00F504DD" w:rsidRDefault="00406F69" w:rsidP="00406F69">
      <w:pPr>
        <w:ind w:left="1080" w:right="720" w:hanging="1170"/>
        <w:rPr>
          <w:rFonts w:asciiTheme="minorHAnsi" w:eastAsia="Batang" w:hAnsiTheme="minorHAnsi" w:cstheme="minorHAnsi"/>
          <w:sz w:val="24"/>
          <w:szCs w:val="24"/>
        </w:rPr>
      </w:pPr>
      <w:r w:rsidRPr="00F504DD">
        <w:rPr>
          <w:rStyle w:val="Hyperlink"/>
          <w:rFonts w:asciiTheme="minorHAnsi" w:hAnsiTheme="minorHAnsi" w:cstheme="minorHAnsi"/>
          <w:sz w:val="24"/>
          <w:szCs w:val="24"/>
        </w:rPr>
        <w:t>06:47:18 PM (00:47:57)</w:t>
      </w:r>
      <w:r w:rsidRPr="00F504DD">
        <w:rPr>
          <w:rFonts w:asciiTheme="minorHAnsi" w:hAnsiTheme="minorHAnsi" w:cstheme="minorHAnsi"/>
          <w:sz w:val="24"/>
          <w:szCs w:val="24"/>
        </w:rPr>
        <w:fldChar w:fldCharType="end"/>
      </w:r>
    </w:p>
    <w:p w14:paraId="6B451D03" w14:textId="77777777" w:rsidR="00E46FBE" w:rsidRPr="00F504DD" w:rsidRDefault="002C4DA8" w:rsidP="00E46FBE">
      <w:pPr>
        <w:ind w:left="1080" w:hanging="360"/>
        <w:rPr>
          <w:rFonts w:asciiTheme="minorHAnsi" w:eastAsia="Batang" w:hAnsiTheme="minorHAnsi" w:cstheme="minorHAnsi"/>
          <w:b/>
          <w:sz w:val="24"/>
          <w:szCs w:val="24"/>
        </w:rPr>
      </w:pPr>
      <w:r w:rsidRPr="00F504DD">
        <w:rPr>
          <w:rFonts w:asciiTheme="minorHAnsi" w:eastAsia="Batang" w:hAnsiTheme="minorHAnsi" w:cstheme="minorHAnsi"/>
          <w:sz w:val="24"/>
          <w:szCs w:val="24"/>
        </w:rPr>
        <w:tab/>
      </w:r>
    </w:p>
    <w:p w14:paraId="473B7DF0" w14:textId="71EA4E87" w:rsidR="004514A9" w:rsidRPr="00F504DD" w:rsidRDefault="00C96BDB" w:rsidP="00762A9F">
      <w:pPr>
        <w:ind w:left="720" w:hanging="360"/>
        <w:rPr>
          <w:rFonts w:asciiTheme="minorHAnsi" w:eastAsia="Batang" w:hAnsiTheme="minorHAnsi" w:cstheme="minorHAnsi"/>
          <w:b/>
          <w:sz w:val="24"/>
          <w:szCs w:val="24"/>
        </w:rPr>
      </w:pPr>
      <w:r w:rsidRPr="00F504DD">
        <w:rPr>
          <w:rFonts w:asciiTheme="minorHAnsi" w:eastAsia="Batang" w:hAnsiTheme="minorHAnsi" w:cstheme="minorHAnsi"/>
          <w:b/>
          <w:sz w:val="24"/>
          <w:szCs w:val="24"/>
        </w:rPr>
        <w:t>I</w:t>
      </w:r>
      <w:r w:rsidR="00EC1A1E" w:rsidRPr="00F504DD">
        <w:rPr>
          <w:rFonts w:asciiTheme="minorHAnsi" w:eastAsia="Batang" w:hAnsiTheme="minorHAnsi" w:cstheme="minorHAnsi"/>
          <w:b/>
          <w:sz w:val="24"/>
          <w:szCs w:val="24"/>
        </w:rPr>
        <w:t>.</w:t>
      </w:r>
      <w:r w:rsidR="00EC1A1E" w:rsidRPr="00F504DD">
        <w:rPr>
          <w:rFonts w:asciiTheme="minorHAnsi" w:eastAsia="Batang" w:hAnsiTheme="minorHAnsi" w:cstheme="minorHAnsi"/>
          <w:b/>
          <w:sz w:val="24"/>
          <w:szCs w:val="24"/>
        </w:rPr>
        <w:tab/>
      </w:r>
      <w:r w:rsidR="007F121E" w:rsidRPr="00F504DD">
        <w:rPr>
          <w:rFonts w:asciiTheme="minorHAnsi" w:eastAsia="Batang" w:hAnsiTheme="minorHAnsi" w:cstheme="minorHAnsi"/>
          <w:b/>
          <w:sz w:val="24"/>
          <w:szCs w:val="24"/>
        </w:rPr>
        <w:t xml:space="preserve"> </w:t>
      </w:r>
      <w:r w:rsidR="004514A9" w:rsidRPr="00F504DD">
        <w:rPr>
          <w:rFonts w:asciiTheme="minorHAnsi" w:eastAsia="Batang" w:hAnsiTheme="minorHAnsi" w:cstheme="minorHAnsi"/>
          <w:b/>
          <w:sz w:val="24"/>
          <w:szCs w:val="24"/>
        </w:rPr>
        <w:t xml:space="preserve">EXECUTIVE SESSION </w:t>
      </w:r>
    </w:p>
    <w:p w14:paraId="505B42DE" w14:textId="77777777" w:rsidR="004514A9" w:rsidRPr="00F504DD" w:rsidRDefault="004514A9" w:rsidP="004514A9">
      <w:pPr>
        <w:ind w:left="708"/>
        <w:rPr>
          <w:rFonts w:asciiTheme="minorHAnsi" w:eastAsia="Batang" w:hAnsiTheme="minorHAnsi" w:cstheme="minorHAnsi"/>
          <w:i/>
          <w:sz w:val="24"/>
          <w:szCs w:val="24"/>
        </w:rPr>
      </w:pPr>
      <w:r w:rsidRPr="00F504DD">
        <w:rPr>
          <w:rFonts w:asciiTheme="minorHAnsi" w:eastAsia="Batang" w:hAnsiTheme="minorHAnsi" w:cstheme="minorHAnsi"/>
          <w:i/>
          <w:sz w:val="24"/>
          <w:szCs w:val="24"/>
        </w:rPr>
        <w:t>Pursuant to Chapter 551, Texas Government Code, the City Council reserves the right to convene into Executive Session(s) from time to time as deemed necessary during this meeting.  The City Council may convene into Executive Session to discuss any or all of the following topics</w:t>
      </w:r>
      <w:r w:rsidRPr="00F504DD">
        <w:rPr>
          <w:rFonts w:asciiTheme="minorHAnsi" w:eastAsia="Batang" w:hAnsiTheme="minorHAnsi" w:cstheme="minorHAnsi"/>
          <w:sz w:val="24"/>
          <w:szCs w:val="24"/>
        </w:rPr>
        <w:t xml:space="preserve">:  </w:t>
      </w:r>
      <w:r w:rsidRPr="00F504DD">
        <w:rPr>
          <w:rFonts w:asciiTheme="minorHAnsi" w:eastAsia="Batang" w:hAnsiTheme="minorHAnsi" w:cstheme="minorHAnsi"/>
          <w:i/>
          <w:sz w:val="24"/>
          <w:szCs w:val="24"/>
        </w:rPr>
        <w:t>Pending or contemplated litigation or to seek the advice of the City Attorney pursuant to Section 551.071; Possible, purchase, exchange, lease, or value of real estate pursuant to Section 551.072; Personnel matters pursuant to Section 551.074; Economic development negotiations pursuant to Section 551.087</w:t>
      </w:r>
    </w:p>
    <w:p w14:paraId="582120F4" w14:textId="05032687" w:rsidR="004514A9" w:rsidRPr="00F504DD" w:rsidRDefault="004514A9" w:rsidP="004514A9">
      <w:pPr>
        <w:ind w:left="1080" w:hanging="360"/>
        <w:rPr>
          <w:rFonts w:asciiTheme="minorHAnsi" w:eastAsia="Batang" w:hAnsiTheme="minorHAnsi" w:cstheme="minorHAnsi"/>
          <w:sz w:val="24"/>
          <w:szCs w:val="24"/>
        </w:rPr>
      </w:pPr>
      <w:r w:rsidRPr="00F504DD">
        <w:rPr>
          <w:rFonts w:asciiTheme="minorHAnsi" w:eastAsia="Batang" w:hAnsiTheme="minorHAnsi" w:cstheme="minorHAnsi"/>
          <w:sz w:val="24"/>
          <w:szCs w:val="24"/>
        </w:rPr>
        <w:t>1.</w:t>
      </w:r>
      <w:r w:rsidRPr="00F504DD">
        <w:rPr>
          <w:rFonts w:asciiTheme="minorHAnsi" w:eastAsia="Batang" w:hAnsiTheme="minorHAnsi" w:cstheme="minorHAnsi"/>
          <w:sz w:val="24"/>
          <w:szCs w:val="24"/>
        </w:rPr>
        <w:tab/>
      </w:r>
      <w:r w:rsidR="000B2F2B" w:rsidRPr="00F504DD">
        <w:rPr>
          <w:rFonts w:asciiTheme="minorHAnsi" w:eastAsia="Batang" w:hAnsiTheme="minorHAnsi" w:cstheme="minorHAnsi"/>
          <w:sz w:val="24"/>
          <w:szCs w:val="24"/>
        </w:rPr>
        <w:t>Pursuant to Texas Government Code section 551.074, the Council will convene into Executive Session to discuss personnel matters regarding the City Manager Employment Contract</w:t>
      </w:r>
    </w:p>
    <w:p w14:paraId="64E9AF41" w14:textId="79F293CD" w:rsidR="00406F69" w:rsidRPr="00F504DD" w:rsidRDefault="00406F69" w:rsidP="004514A9">
      <w:pPr>
        <w:ind w:left="1080" w:hanging="360"/>
        <w:rPr>
          <w:rStyle w:val="Hyperlink"/>
          <w:rFonts w:asciiTheme="minorHAnsi" w:eastAsia="Batang" w:hAnsiTheme="minorHAnsi" w:cstheme="minorHAnsi"/>
          <w:sz w:val="24"/>
          <w:szCs w:val="24"/>
        </w:rPr>
      </w:pPr>
      <w:r w:rsidRPr="00F504DD">
        <w:rPr>
          <w:rFonts w:asciiTheme="minorHAnsi" w:hAnsiTheme="minorHAnsi" w:cstheme="minorHAnsi"/>
          <w:sz w:val="24"/>
          <w:szCs w:val="24"/>
        </w:rPr>
        <w:lastRenderedPageBreak/>
        <w:fldChar w:fldCharType="begin"/>
      </w:r>
      <w:r w:rsidRPr="00F504DD">
        <w:rPr>
          <w:rFonts w:asciiTheme="minorHAnsi" w:hAnsiTheme="minorHAnsi" w:cstheme="minorHAnsi"/>
          <w:sz w:val="24"/>
          <w:szCs w:val="24"/>
        </w:rPr>
        <w:instrText xml:space="preserve"> HYPERLINK "avca:9cbce2ad-7287-4ae1-9627-4b0c5f476ec4@00:48:11" \o "Seek to 00:48:11" </w:instrText>
      </w:r>
      <w:r w:rsidRPr="00F504DD">
        <w:rPr>
          <w:rFonts w:asciiTheme="minorHAnsi" w:hAnsiTheme="minorHAnsi" w:cstheme="minorHAnsi"/>
          <w:sz w:val="24"/>
          <w:szCs w:val="24"/>
        </w:rPr>
        <w:fldChar w:fldCharType="separate"/>
      </w:r>
    </w:p>
    <w:p w14:paraId="34104F21" w14:textId="5FEC85EA" w:rsidR="00406F69" w:rsidRPr="00F504DD" w:rsidRDefault="00406F69" w:rsidP="00406F69">
      <w:pPr>
        <w:ind w:left="1080" w:hanging="360"/>
        <w:rPr>
          <w:rFonts w:asciiTheme="minorHAnsi" w:hAnsiTheme="minorHAnsi" w:cstheme="minorHAnsi"/>
          <w:sz w:val="24"/>
          <w:szCs w:val="24"/>
        </w:rPr>
      </w:pPr>
      <w:r w:rsidRPr="00F504DD">
        <w:rPr>
          <w:rStyle w:val="Hyperlink"/>
          <w:rFonts w:asciiTheme="minorHAnsi" w:hAnsiTheme="minorHAnsi" w:cstheme="minorHAnsi"/>
          <w:sz w:val="24"/>
          <w:szCs w:val="24"/>
        </w:rPr>
        <w:t>06:47:33 PM (00:48:11)</w:t>
      </w:r>
      <w:r w:rsidRPr="00F504DD">
        <w:rPr>
          <w:rFonts w:asciiTheme="minorHAnsi" w:hAnsiTheme="minorHAnsi" w:cstheme="minorHAnsi"/>
          <w:sz w:val="24"/>
          <w:szCs w:val="24"/>
        </w:rPr>
        <w:fldChar w:fldCharType="end"/>
      </w:r>
      <w:r w:rsidR="00E2006A">
        <w:rPr>
          <w:rFonts w:asciiTheme="minorHAnsi" w:hAnsiTheme="minorHAnsi" w:cstheme="minorHAnsi"/>
          <w:sz w:val="24"/>
          <w:szCs w:val="24"/>
        </w:rPr>
        <w:t xml:space="preserve">  </w:t>
      </w:r>
      <w:r w:rsidR="00085F17" w:rsidRPr="00F504DD">
        <w:rPr>
          <w:rFonts w:asciiTheme="minorHAnsi" w:hAnsiTheme="minorHAnsi" w:cstheme="minorHAnsi"/>
          <w:sz w:val="24"/>
          <w:szCs w:val="24"/>
        </w:rPr>
        <w:t>Mayor Parker closed the regular meeting and moved into executive session.</w:t>
      </w:r>
    </w:p>
    <w:p w14:paraId="4CF8C609" w14:textId="63D45E70" w:rsidR="00937310" w:rsidRPr="00F504DD" w:rsidRDefault="00937310" w:rsidP="00406F69">
      <w:pPr>
        <w:ind w:left="1080" w:hanging="360"/>
        <w:rPr>
          <w:rStyle w:val="Hyperlink"/>
          <w:rFonts w:asciiTheme="minorHAnsi" w:hAnsiTheme="minorHAnsi" w:cstheme="minorHAnsi"/>
          <w:sz w:val="24"/>
          <w:szCs w:val="24"/>
        </w:rPr>
      </w:pPr>
      <w:r w:rsidRPr="00F504DD">
        <w:rPr>
          <w:rFonts w:asciiTheme="minorHAnsi" w:hAnsiTheme="minorHAnsi" w:cstheme="minorHAnsi"/>
          <w:sz w:val="24"/>
          <w:szCs w:val="24"/>
        </w:rPr>
        <w:fldChar w:fldCharType="begin"/>
      </w:r>
      <w:r w:rsidRPr="00F504DD">
        <w:rPr>
          <w:rFonts w:asciiTheme="minorHAnsi" w:hAnsiTheme="minorHAnsi" w:cstheme="minorHAnsi"/>
          <w:sz w:val="24"/>
          <w:szCs w:val="24"/>
        </w:rPr>
        <w:instrText xml:space="preserve"> HYPERLINK "avca:9cbce2ad-7287-4ae1-9627-4b0c5f476ec4@00:48:20" \o "Seek to 00:48:20" </w:instrText>
      </w:r>
      <w:r w:rsidRPr="00F504DD">
        <w:rPr>
          <w:rFonts w:asciiTheme="minorHAnsi" w:hAnsiTheme="minorHAnsi" w:cstheme="minorHAnsi"/>
          <w:sz w:val="24"/>
          <w:szCs w:val="24"/>
        </w:rPr>
        <w:fldChar w:fldCharType="separate"/>
      </w:r>
    </w:p>
    <w:p w14:paraId="5B7AA09A" w14:textId="7EF40D26" w:rsidR="00406F69" w:rsidRPr="00F504DD" w:rsidRDefault="00937310" w:rsidP="00406F69">
      <w:pPr>
        <w:ind w:left="1080" w:hanging="360"/>
        <w:rPr>
          <w:rFonts w:asciiTheme="minorHAnsi" w:eastAsia="Batang" w:hAnsiTheme="minorHAnsi" w:cstheme="minorHAnsi"/>
          <w:sz w:val="24"/>
          <w:szCs w:val="24"/>
        </w:rPr>
      </w:pPr>
      <w:r w:rsidRPr="00F504DD">
        <w:rPr>
          <w:rStyle w:val="Hyperlink"/>
          <w:rFonts w:asciiTheme="minorHAnsi" w:hAnsiTheme="minorHAnsi" w:cstheme="minorHAnsi"/>
          <w:sz w:val="24"/>
          <w:szCs w:val="24"/>
        </w:rPr>
        <w:t>07:30:56 PM (00:48:20)</w:t>
      </w:r>
      <w:r w:rsidRPr="00F504DD">
        <w:rPr>
          <w:rFonts w:asciiTheme="minorHAnsi" w:hAnsiTheme="minorHAnsi" w:cstheme="minorHAnsi"/>
          <w:sz w:val="24"/>
          <w:szCs w:val="24"/>
        </w:rPr>
        <w:fldChar w:fldCharType="end"/>
      </w:r>
      <w:r w:rsidR="00E2006A">
        <w:rPr>
          <w:rFonts w:asciiTheme="minorHAnsi" w:hAnsiTheme="minorHAnsi" w:cstheme="minorHAnsi"/>
          <w:sz w:val="24"/>
          <w:szCs w:val="24"/>
        </w:rPr>
        <w:t xml:space="preserve">  </w:t>
      </w:r>
      <w:r w:rsidR="00085F17" w:rsidRPr="00F504DD">
        <w:rPr>
          <w:rFonts w:asciiTheme="minorHAnsi" w:hAnsiTheme="minorHAnsi" w:cstheme="minorHAnsi"/>
          <w:sz w:val="24"/>
          <w:szCs w:val="24"/>
        </w:rPr>
        <w:t>Mayor Parker reconvened the regular meeting.</w:t>
      </w:r>
    </w:p>
    <w:p w14:paraId="49CC8B23" w14:textId="77777777" w:rsidR="00623E71" w:rsidRPr="00F504DD" w:rsidRDefault="00623E71" w:rsidP="000B20C8">
      <w:pPr>
        <w:ind w:left="360"/>
        <w:rPr>
          <w:rFonts w:asciiTheme="minorHAnsi" w:eastAsia="Batang" w:hAnsiTheme="minorHAnsi" w:cstheme="minorHAnsi"/>
          <w:b/>
          <w:sz w:val="24"/>
          <w:szCs w:val="24"/>
        </w:rPr>
      </w:pPr>
    </w:p>
    <w:p w14:paraId="4DECB1A9" w14:textId="4B26CB1F" w:rsidR="00310E37" w:rsidRPr="00F504DD" w:rsidRDefault="00C96BDB" w:rsidP="004514A9">
      <w:pPr>
        <w:ind w:left="720" w:hanging="360"/>
        <w:rPr>
          <w:rFonts w:asciiTheme="minorHAnsi" w:hAnsiTheme="minorHAnsi" w:cstheme="minorHAnsi"/>
          <w:b/>
          <w:sz w:val="24"/>
          <w:szCs w:val="24"/>
        </w:rPr>
      </w:pPr>
      <w:r w:rsidRPr="00F504DD">
        <w:rPr>
          <w:rFonts w:asciiTheme="minorHAnsi" w:eastAsia="Batang" w:hAnsiTheme="minorHAnsi" w:cstheme="minorHAnsi"/>
          <w:b/>
          <w:sz w:val="24"/>
          <w:szCs w:val="24"/>
        </w:rPr>
        <w:t>J</w:t>
      </w:r>
      <w:r w:rsidR="0026213D" w:rsidRPr="00F504DD">
        <w:rPr>
          <w:rFonts w:asciiTheme="minorHAnsi" w:eastAsia="Batang" w:hAnsiTheme="minorHAnsi" w:cstheme="minorHAnsi"/>
          <w:b/>
          <w:sz w:val="24"/>
          <w:szCs w:val="24"/>
        </w:rPr>
        <w:t>.</w:t>
      </w:r>
      <w:r w:rsidR="0026213D" w:rsidRPr="00F504DD">
        <w:rPr>
          <w:rFonts w:asciiTheme="minorHAnsi" w:eastAsia="Batang" w:hAnsiTheme="minorHAnsi" w:cstheme="minorHAnsi"/>
          <w:b/>
          <w:sz w:val="24"/>
          <w:szCs w:val="24"/>
        </w:rPr>
        <w:tab/>
      </w:r>
      <w:r w:rsidR="004514A9" w:rsidRPr="00F504DD">
        <w:rPr>
          <w:rFonts w:asciiTheme="minorHAnsi" w:eastAsia="Batang" w:hAnsiTheme="minorHAnsi" w:cstheme="minorHAnsi"/>
          <w:b/>
          <w:sz w:val="24"/>
          <w:szCs w:val="24"/>
        </w:rPr>
        <w:t>RECONVENE INTO REGULAR SESSION AND CONSIDER</w:t>
      </w:r>
      <w:r w:rsidR="004514A9" w:rsidRPr="00F504DD">
        <w:rPr>
          <w:rFonts w:asciiTheme="minorHAnsi" w:eastAsia="Batang" w:hAnsiTheme="minorHAnsi" w:cstheme="minorHAnsi"/>
          <w:sz w:val="24"/>
          <w:szCs w:val="24"/>
        </w:rPr>
        <w:t xml:space="preserve"> </w:t>
      </w:r>
      <w:r w:rsidR="004514A9" w:rsidRPr="00F504DD">
        <w:rPr>
          <w:rFonts w:asciiTheme="minorHAnsi" w:hAnsiTheme="minorHAnsi" w:cstheme="minorHAnsi"/>
          <w:b/>
          <w:sz w:val="24"/>
          <w:szCs w:val="24"/>
        </w:rPr>
        <w:t>ACTION ITEMS / ORDINANCES / RESOLUTIONS / PUBLIC HEARINGS</w:t>
      </w:r>
    </w:p>
    <w:p w14:paraId="2A4B539B" w14:textId="77777777" w:rsidR="00085F17" w:rsidRPr="00F504DD" w:rsidRDefault="00085F17" w:rsidP="004514A9">
      <w:pPr>
        <w:ind w:left="720" w:hanging="360"/>
        <w:rPr>
          <w:rFonts w:asciiTheme="minorHAnsi" w:eastAsia="Batang" w:hAnsiTheme="minorHAnsi" w:cstheme="minorHAnsi"/>
          <w:sz w:val="24"/>
          <w:szCs w:val="24"/>
        </w:rPr>
      </w:pPr>
    </w:p>
    <w:p w14:paraId="3B47C394" w14:textId="77777777" w:rsidR="00085F17" w:rsidRPr="00F504DD" w:rsidRDefault="00085F17" w:rsidP="00085F17">
      <w:pPr>
        <w:ind w:left="1080" w:hanging="360"/>
        <w:rPr>
          <w:rFonts w:asciiTheme="minorHAnsi" w:eastAsia="Batang" w:hAnsiTheme="minorHAnsi" w:cstheme="minorHAnsi"/>
          <w:sz w:val="24"/>
          <w:szCs w:val="24"/>
        </w:rPr>
      </w:pPr>
      <w:r w:rsidRPr="00F504DD">
        <w:rPr>
          <w:rFonts w:asciiTheme="minorHAnsi" w:eastAsia="Batang" w:hAnsiTheme="minorHAnsi" w:cstheme="minorHAnsi"/>
          <w:sz w:val="24"/>
          <w:szCs w:val="24"/>
        </w:rPr>
        <w:t>1.</w:t>
      </w:r>
      <w:r w:rsidRPr="00F504DD">
        <w:rPr>
          <w:rFonts w:asciiTheme="minorHAnsi" w:eastAsia="Batang" w:hAnsiTheme="minorHAnsi" w:cstheme="minorHAnsi"/>
          <w:sz w:val="24"/>
          <w:szCs w:val="24"/>
        </w:rPr>
        <w:tab/>
        <w:t>Pursuant to Texas Government Code section 551.074, the Council will convene into Executive Session to discuss personnel matters regarding the City Manager Employment Contract</w:t>
      </w:r>
    </w:p>
    <w:p w14:paraId="6886BCA5" w14:textId="03DE0DC8" w:rsidR="000B2F2B" w:rsidRPr="00F504DD" w:rsidRDefault="000B2F2B" w:rsidP="004514A9">
      <w:pPr>
        <w:ind w:left="360"/>
        <w:rPr>
          <w:rFonts w:asciiTheme="minorHAnsi" w:eastAsia="Batang" w:hAnsiTheme="minorHAnsi" w:cstheme="minorHAnsi"/>
          <w:b/>
          <w:sz w:val="24"/>
          <w:szCs w:val="24"/>
        </w:rPr>
      </w:pPr>
    </w:p>
    <w:p w14:paraId="3896709A" w14:textId="420D8451" w:rsidR="000B2F2B" w:rsidRPr="00F504DD" w:rsidRDefault="001F2A66" w:rsidP="00D3587F">
      <w:pPr>
        <w:ind w:left="1080"/>
        <w:rPr>
          <w:rFonts w:asciiTheme="minorHAnsi" w:eastAsia="Batang" w:hAnsiTheme="minorHAnsi" w:cstheme="minorHAnsi"/>
          <w:b/>
          <w:sz w:val="24"/>
          <w:szCs w:val="24"/>
        </w:rPr>
      </w:pPr>
      <w:hyperlink r:id="rId21" w:tooltip="Seek to 00:49:26" w:history="1">
        <w:r w:rsidR="00937310" w:rsidRPr="00F504DD">
          <w:rPr>
            <w:rStyle w:val="Hyperlink"/>
            <w:rFonts w:asciiTheme="minorHAnsi" w:hAnsiTheme="minorHAnsi" w:cstheme="minorHAnsi"/>
            <w:sz w:val="24"/>
            <w:szCs w:val="24"/>
          </w:rPr>
          <w:t>Council Place 1 - James Wansley: Motion</w:t>
        </w:r>
        <w:r w:rsidR="00E2006A">
          <w:rPr>
            <w:rStyle w:val="Hyperlink"/>
            <w:rFonts w:asciiTheme="minorHAnsi" w:hAnsiTheme="minorHAnsi" w:cstheme="minorHAnsi"/>
            <w:sz w:val="24"/>
            <w:szCs w:val="24"/>
          </w:rPr>
          <w:t xml:space="preserve"> to renew the City Manager’s contract for five years starting December 1, 2020 with a 3% raise taking affect December 1, 2020.  We are asking the City Manager to provide a 5-year plan for their professional management development to be delivered May 1, 2021.</w:t>
        </w:r>
        <w:r w:rsidR="00937310" w:rsidRPr="00F504DD">
          <w:rPr>
            <w:rStyle w:val="Hyperlink"/>
            <w:rFonts w:asciiTheme="minorHAnsi" w:hAnsiTheme="minorHAnsi" w:cstheme="minorHAnsi"/>
            <w:sz w:val="24"/>
            <w:szCs w:val="24"/>
          </w:rPr>
          <w:br/>
          <w:t>Council Place 5 - Dick Jackson: 2</w:t>
        </w:r>
        <w:r w:rsidR="00937310" w:rsidRPr="00E2006A">
          <w:rPr>
            <w:rStyle w:val="Hyperlink"/>
            <w:rFonts w:asciiTheme="minorHAnsi" w:hAnsiTheme="minorHAnsi" w:cstheme="minorHAnsi"/>
            <w:sz w:val="24"/>
            <w:szCs w:val="24"/>
            <w:vertAlign w:val="superscript"/>
          </w:rPr>
          <w:t>nd</w:t>
        </w:r>
        <w:r w:rsidR="00E2006A">
          <w:rPr>
            <w:rStyle w:val="Hyperlink"/>
            <w:rFonts w:asciiTheme="minorHAnsi" w:hAnsiTheme="minorHAnsi" w:cstheme="minorHAnsi"/>
            <w:sz w:val="24"/>
            <w:szCs w:val="24"/>
          </w:rPr>
          <w:t xml:space="preserve"> the motion</w:t>
        </w:r>
        <w:r w:rsidR="00937310" w:rsidRPr="00F504DD">
          <w:rPr>
            <w:rStyle w:val="Hyperlink"/>
            <w:rFonts w:asciiTheme="minorHAnsi" w:hAnsiTheme="minorHAnsi" w:cstheme="minorHAnsi"/>
            <w:sz w:val="24"/>
            <w:szCs w:val="24"/>
          </w:rPr>
          <w:br/>
          <w:t>Mayor - Charles Parker: N\A</w:t>
        </w:r>
        <w:r w:rsidR="00937310" w:rsidRPr="00F504DD">
          <w:rPr>
            <w:rStyle w:val="Hyperlink"/>
            <w:rFonts w:asciiTheme="minorHAnsi" w:hAnsiTheme="minorHAnsi" w:cstheme="minorHAnsi"/>
            <w:sz w:val="24"/>
            <w:szCs w:val="24"/>
          </w:rPr>
          <w:br/>
          <w:t>Council Place 1 - James Wansley: Approve</w:t>
        </w:r>
        <w:r w:rsidR="00937310" w:rsidRPr="00F504DD">
          <w:rPr>
            <w:rStyle w:val="Hyperlink"/>
            <w:rFonts w:asciiTheme="minorHAnsi" w:hAnsiTheme="minorHAnsi" w:cstheme="minorHAnsi"/>
            <w:sz w:val="24"/>
            <w:szCs w:val="24"/>
          </w:rPr>
          <w:br/>
          <w:t>Council Place 2 - Ginger Cardwell: Approve</w:t>
        </w:r>
        <w:r w:rsidR="00937310" w:rsidRPr="00F504DD">
          <w:rPr>
            <w:rStyle w:val="Hyperlink"/>
            <w:rFonts w:asciiTheme="minorHAnsi" w:hAnsiTheme="minorHAnsi" w:cstheme="minorHAnsi"/>
            <w:sz w:val="24"/>
            <w:szCs w:val="24"/>
          </w:rPr>
          <w:br/>
          <w:t>Council Place 3 - Paul Hickey: Approve</w:t>
        </w:r>
        <w:r w:rsidR="00937310" w:rsidRPr="00F504DD">
          <w:rPr>
            <w:rStyle w:val="Hyperlink"/>
            <w:rFonts w:asciiTheme="minorHAnsi" w:hAnsiTheme="minorHAnsi" w:cstheme="minorHAnsi"/>
            <w:sz w:val="24"/>
            <w:szCs w:val="24"/>
          </w:rPr>
          <w:br/>
          <w:t>Council Place 4 - Millette Stroud: Approve</w:t>
        </w:r>
        <w:r w:rsidR="00937310" w:rsidRPr="00F504DD">
          <w:rPr>
            <w:rStyle w:val="Hyperlink"/>
            <w:rFonts w:asciiTheme="minorHAnsi" w:hAnsiTheme="minorHAnsi" w:cstheme="minorHAnsi"/>
            <w:sz w:val="24"/>
            <w:szCs w:val="24"/>
          </w:rPr>
          <w:br/>
          <w:t>Council Place 5 - Dick Jackson: Approve</w:t>
        </w:r>
        <w:r w:rsidR="00937310" w:rsidRPr="00F504DD">
          <w:rPr>
            <w:rStyle w:val="Hyperlink"/>
            <w:rFonts w:asciiTheme="minorHAnsi" w:hAnsiTheme="minorHAnsi" w:cstheme="minorHAnsi"/>
            <w:sz w:val="24"/>
            <w:szCs w:val="24"/>
          </w:rPr>
          <w:br/>
        </w:r>
      </w:hyperlink>
      <w:r w:rsidR="00D3587F" w:rsidRPr="00F504DD">
        <w:rPr>
          <w:rStyle w:val="Hyperlink"/>
          <w:rFonts w:asciiTheme="minorHAnsi" w:hAnsiTheme="minorHAnsi" w:cstheme="minorHAnsi"/>
          <w:sz w:val="24"/>
          <w:szCs w:val="24"/>
        </w:rPr>
        <w:t>Motion approved</w:t>
      </w:r>
    </w:p>
    <w:p w14:paraId="5A1A465D" w14:textId="77777777" w:rsidR="000B2F2B" w:rsidRPr="00F504DD" w:rsidRDefault="000B2F2B" w:rsidP="004514A9">
      <w:pPr>
        <w:ind w:left="360"/>
        <w:rPr>
          <w:rFonts w:asciiTheme="minorHAnsi" w:eastAsia="Batang" w:hAnsiTheme="minorHAnsi" w:cstheme="minorHAnsi"/>
          <w:b/>
          <w:sz w:val="24"/>
          <w:szCs w:val="24"/>
        </w:rPr>
      </w:pPr>
    </w:p>
    <w:p w14:paraId="0339EAA9" w14:textId="2BD95B0E" w:rsidR="00937310" w:rsidRPr="00F504DD" w:rsidRDefault="00C96BDB" w:rsidP="004514A9">
      <w:pPr>
        <w:ind w:left="360"/>
        <w:rPr>
          <w:rStyle w:val="Hyperlink"/>
          <w:rFonts w:asciiTheme="minorHAnsi" w:eastAsia="Batang" w:hAnsiTheme="minorHAnsi" w:cstheme="minorHAnsi"/>
          <w:b/>
          <w:sz w:val="24"/>
          <w:szCs w:val="24"/>
        </w:rPr>
      </w:pPr>
      <w:r w:rsidRPr="00F504DD">
        <w:rPr>
          <w:rFonts w:asciiTheme="minorHAnsi" w:eastAsia="Batang" w:hAnsiTheme="minorHAnsi" w:cstheme="minorHAnsi"/>
          <w:b/>
          <w:sz w:val="24"/>
          <w:szCs w:val="24"/>
        </w:rPr>
        <w:t>K</w:t>
      </w:r>
      <w:r w:rsidR="00310E37" w:rsidRPr="00F504DD">
        <w:rPr>
          <w:rFonts w:asciiTheme="minorHAnsi" w:eastAsia="Batang" w:hAnsiTheme="minorHAnsi" w:cstheme="minorHAnsi"/>
          <w:b/>
          <w:sz w:val="24"/>
          <w:szCs w:val="24"/>
        </w:rPr>
        <w:t>.</w:t>
      </w:r>
      <w:r w:rsidR="00310E37" w:rsidRPr="00F504DD">
        <w:rPr>
          <w:rFonts w:asciiTheme="minorHAnsi" w:eastAsia="Batang" w:hAnsiTheme="minorHAnsi" w:cstheme="minorHAnsi"/>
          <w:b/>
          <w:sz w:val="24"/>
          <w:szCs w:val="24"/>
        </w:rPr>
        <w:tab/>
      </w:r>
      <w:r w:rsidR="004514A9" w:rsidRPr="00F504DD">
        <w:rPr>
          <w:rFonts w:asciiTheme="minorHAnsi" w:hAnsiTheme="minorHAnsi" w:cstheme="minorHAnsi"/>
          <w:b/>
          <w:sz w:val="24"/>
          <w:szCs w:val="24"/>
        </w:rPr>
        <w:t>ADJOURN</w:t>
      </w:r>
      <w:r w:rsidR="00937310" w:rsidRPr="00F504DD">
        <w:rPr>
          <w:rFonts w:asciiTheme="minorHAnsi" w:hAnsiTheme="minorHAnsi" w:cstheme="minorHAnsi"/>
          <w:sz w:val="24"/>
          <w:szCs w:val="24"/>
        </w:rPr>
        <w:fldChar w:fldCharType="begin"/>
      </w:r>
      <w:r w:rsidR="00937310" w:rsidRPr="00F504DD">
        <w:rPr>
          <w:rFonts w:asciiTheme="minorHAnsi" w:hAnsiTheme="minorHAnsi" w:cstheme="minorHAnsi"/>
          <w:sz w:val="24"/>
          <w:szCs w:val="24"/>
        </w:rPr>
        <w:instrText xml:space="preserve"> HYPERLINK "avca:9cbce2ad-7287-4ae1-9627-4b0c5f476ec4@00:49:39" \o "Seek to 00:49:39" </w:instrText>
      </w:r>
      <w:r w:rsidR="00937310" w:rsidRPr="00F504DD">
        <w:rPr>
          <w:rFonts w:asciiTheme="minorHAnsi" w:hAnsiTheme="minorHAnsi" w:cstheme="minorHAnsi"/>
          <w:sz w:val="24"/>
          <w:szCs w:val="24"/>
        </w:rPr>
        <w:fldChar w:fldCharType="separate"/>
      </w:r>
    </w:p>
    <w:p w14:paraId="6CC371DC" w14:textId="69AB0DDD" w:rsidR="00937310" w:rsidRPr="00F504DD" w:rsidRDefault="00937310" w:rsidP="00D3587F">
      <w:pPr>
        <w:rPr>
          <w:rFonts w:asciiTheme="minorHAnsi" w:hAnsiTheme="minorHAnsi" w:cstheme="minorHAnsi"/>
          <w:b/>
          <w:sz w:val="24"/>
          <w:szCs w:val="24"/>
        </w:rPr>
      </w:pPr>
      <w:r w:rsidRPr="00F504DD">
        <w:rPr>
          <w:rStyle w:val="Hyperlink"/>
          <w:rFonts w:asciiTheme="minorHAnsi" w:hAnsiTheme="minorHAnsi" w:cstheme="minorHAnsi"/>
          <w:sz w:val="24"/>
          <w:szCs w:val="24"/>
        </w:rPr>
        <w:t>07:32:15 PM (00:49:39)</w:t>
      </w:r>
      <w:r w:rsidRPr="00F504DD">
        <w:rPr>
          <w:rFonts w:asciiTheme="minorHAnsi" w:hAnsiTheme="minorHAnsi" w:cstheme="minorHAnsi"/>
          <w:sz w:val="24"/>
          <w:szCs w:val="24"/>
        </w:rPr>
        <w:fldChar w:fldCharType="end"/>
      </w:r>
    </w:p>
    <w:p w14:paraId="2340A500" w14:textId="7C18A26B" w:rsidR="00937310" w:rsidRPr="00F504DD" w:rsidRDefault="00D3587F" w:rsidP="00937310">
      <w:pPr>
        <w:ind w:left="360"/>
        <w:rPr>
          <w:rFonts w:asciiTheme="minorHAnsi" w:hAnsiTheme="minorHAnsi" w:cstheme="minorHAnsi"/>
          <w:bCs/>
          <w:sz w:val="24"/>
          <w:szCs w:val="24"/>
        </w:rPr>
      </w:pPr>
      <w:r w:rsidRPr="00F504DD">
        <w:rPr>
          <w:rFonts w:asciiTheme="minorHAnsi" w:hAnsiTheme="minorHAnsi" w:cstheme="minorHAnsi"/>
          <w:b/>
          <w:sz w:val="24"/>
          <w:szCs w:val="24"/>
        </w:rPr>
        <w:tab/>
      </w:r>
      <w:r w:rsidRPr="00F504DD">
        <w:rPr>
          <w:rFonts w:asciiTheme="minorHAnsi" w:hAnsiTheme="minorHAnsi" w:cstheme="minorHAnsi"/>
          <w:bCs/>
          <w:sz w:val="24"/>
          <w:szCs w:val="24"/>
        </w:rPr>
        <w:t>Meeting adjourned.</w:t>
      </w:r>
    </w:p>
    <w:p w14:paraId="5FA175A5" w14:textId="4613B5F5" w:rsidR="00933CF6" w:rsidRPr="00F504DD" w:rsidRDefault="00310E37" w:rsidP="008412A6">
      <w:pPr>
        <w:ind w:left="720" w:hanging="360"/>
        <w:rPr>
          <w:rFonts w:asciiTheme="minorHAnsi" w:hAnsiTheme="minorHAnsi" w:cstheme="minorHAnsi"/>
          <w:bCs/>
          <w:sz w:val="24"/>
          <w:szCs w:val="24"/>
        </w:rPr>
      </w:pPr>
      <w:r w:rsidRPr="00F504DD">
        <w:rPr>
          <w:rFonts w:asciiTheme="minorHAnsi" w:eastAsia="Batang" w:hAnsiTheme="minorHAnsi" w:cstheme="minorHAnsi"/>
          <w:bCs/>
          <w:sz w:val="24"/>
          <w:szCs w:val="24"/>
        </w:rPr>
        <w:tab/>
      </w:r>
      <w:r w:rsidRPr="00F504DD">
        <w:rPr>
          <w:rFonts w:asciiTheme="minorHAnsi" w:hAnsiTheme="minorHAnsi" w:cstheme="minorHAnsi"/>
          <w:bCs/>
          <w:sz w:val="24"/>
          <w:szCs w:val="24"/>
        </w:rPr>
        <w:tab/>
      </w:r>
    </w:p>
    <w:p w14:paraId="0E051A46" w14:textId="77777777" w:rsidR="00E2006A" w:rsidRPr="00566D57" w:rsidRDefault="00E2006A" w:rsidP="00E2006A">
      <w:pPr>
        <w:ind w:left="360"/>
        <w:rPr>
          <w:rFonts w:asciiTheme="minorHAnsi" w:hAnsiTheme="minorHAnsi" w:cstheme="minorHAnsi"/>
          <w:bCs/>
          <w:sz w:val="23"/>
          <w:szCs w:val="23"/>
        </w:rPr>
      </w:pPr>
    </w:p>
    <w:p w14:paraId="74CDA8EF" w14:textId="77223717" w:rsidR="00E2006A" w:rsidRPr="00566D57" w:rsidRDefault="00E2006A" w:rsidP="00E2006A">
      <w:pPr>
        <w:ind w:left="360"/>
        <w:rPr>
          <w:rFonts w:asciiTheme="minorHAnsi" w:hAnsiTheme="minorHAnsi" w:cstheme="minorHAnsi"/>
          <w:bCs/>
          <w:sz w:val="23"/>
          <w:szCs w:val="23"/>
        </w:rPr>
      </w:pPr>
    </w:p>
    <w:p w14:paraId="10D6D58C" w14:textId="444C5D71" w:rsidR="00E2006A" w:rsidRPr="00566D57" w:rsidRDefault="001F2A66" w:rsidP="00E2006A">
      <w:pPr>
        <w:ind w:left="360"/>
        <w:rPr>
          <w:rFonts w:asciiTheme="minorHAnsi" w:hAnsiTheme="minorHAnsi" w:cstheme="minorHAnsi"/>
          <w:bCs/>
          <w:sz w:val="23"/>
          <w:szCs w:val="23"/>
        </w:rPr>
      </w:pPr>
      <w:r>
        <w:rPr>
          <w:rFonts w:asciiTheme="minorHAnsi" w:hAnsiTheme="minorHAnsi" w:cstheme="minorHAnsi"/>
          <w:bCs/>
          <w:noProof/>
          <w:sz w:val="23"/>
          <w:szCs w:val="23"/>
        </w:rPr>
        <w:drawing>
          <wp:anchor distT="0" distB="0" distL="114300" distR="114300" simplePos="0" relativeHeight="251658240" behindDoc="0" locked="0" layoutInCell="1" allowOverlap="1" wp14:anchorId="11A49945" wp14:editId="71EC0A83">
            <wp:simplePos x="0" y="0"/>
            <wp:positionH relativeFrom="column">
              <wp:posOffset>285750</wp:posOffset>
            </wp:positionH>
            <wp:positionV relativeFrom="paragraph">
              <wp:posOffset>5715</wp:posOffset>
            </wp:positionV>
            <wp:extent cx="1466850" cy="96708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ameswansley_signatur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66850" cy="967087"/>
                    </a:xfrm>
                    <a:prstGeom prst="rect">
                      <a:avLst/>
                    </a:prstGeom>
                  </pic:spPr>
                </pic:pic>
              </a:graphicData>
            </a:graphic>
          </wp:anchor>
        </w:drawing>
      </w:r>
    </w:p>
    <w:p w14:paraId="1CCB0958" w14:textId="3B443FB2" w:rsidR="00E2006A" w:rsidRPr="00566D57" w:rsidRDefault="00E2006A" w:rsidP="00E2006A">
      <w:pPr>
        <w:ind w:left="360"/>
        <w:rPr>
          <w:rFonts w:asciiTheme="minorHAnsi" w:hAnsiTheme="minorHAnsi" w:cstheme="minorHAnsi"/>
          <w:bCs/>
          <w:sz w:val="23"/>
          <w:szCs w:val="23"/>
        </w:rPr>
      </w:pPr>
    </w:p>
    <w:p w14:paraId="34323243" w14:textId="77777777" w:rsidR="00E2006A" w:rsidRPr="00566D57" w:rsidRDefault="00E2006A" w:rsidP="00E2006A">
      <w:pPr>
        <w:ind w:left="360"/>
        <w:rPr>
          <w:rFonts w:asciiTheme="minorHAnsi" w:eastAsia="Batang" w:hAnsiTheme="minorHAnsi" w:cstheme="minorHAnsi"/>
          <w:sz w:val="23"/>
          <w:szCs w:val="23"/>
        </w:rPr>
      </w:pPr>
      <w:r w:rsidRPr="00566D57">
        <w:rPr>
          <w:rFonts w:asciiTheme="minorHAnsi" w:eastAsia="Batang" w:hAnsiTheme="minorHAnsi" w:cstheme="minorHAnsi"/>
          <w:sz w:val="23"/>
          <w:szCs w:val="23"/>
        </w:rPr>
        <w:t>_____________________________</w:t>
      </w:r>
    </w:p>
    <w:p w14:paraId="04BEFE26" w14:textId="6A464977" w:rsidR="00E2006A" w:rsidRPr="00566D57" w:rsidRDefault="00E2006A" w:rsidP="00E2006A">
      <w:pPr>
        <w:ind w:left="360"/>
        <w:rPr>
          <w:rFonts w:asciiTheme="minorHAnsi" w:eastAsia="Batang" w:hAnsiTheme="minorHAnsi" w:cstheme="minorHAnsi"/>
          <w:sz w:val="23"/>
          <w:szCs w:val="23"/>
        </w:rPr>
      </w:pPr>
      <w:r>
        <w:rPr>
          <w:rFonts w:asciiTheme="minorHAnsi" w:eastAsia="Batang" w:hAnsiTheme="minorHAnsi" w:cstheme="minorHAnsi"/>
          <w:sz w:val="23"/>
          <w:szCs w:val="23"/>
        </w:rPr>
        <w:t>James Wansley</w:t>
      </w:r>
      <w:r w:rsidRPr="00566D57">
        <w:rPr>
          <w:rFonts w:asciiTheme="minorHAnsi" w:eastAsia="Batang" w:hAnsiTheme="minorHAnsi" w:cstheme="minorHAnsi"/>
          <w:sz w:val="23"/>
          <w:szCs w:val="23"/>
        </w:rPr>
        <w:t>, Mayor</w:t>
      </w:r>
      <w:r>
        <w:rPr>
          <w:rFonts w:asciiTheme="minorHAnsi" w:eastAsia="Batang" w:hAnsiTheme="minorHAnsi" w:cstheme="minorHAnsi"/>
          <w:sz w:val="23"/>
          <w:szCs w:val="23"/>
        </w:rPr>
        <w:t xml:space="preserve"> Pro Tem</w:t>
      </w:r>
    </w:p>
    <w:p w14:paraId="2E28A80F" w14:textId="77777777" w:rsidR="00E2006A" w:rsidRPr="00566D57" w:rsidRDefault="00E2006A" w:rsidP="00E2006A">
      <w:pPr>
        <w:ind w:left="360"/>
        <w:rPr>
          <w:rFonts w:asciiTheme="minorHAnsi" w:eastAsia="Batang" w:hAnsiTheme="minorHAnsi" w:cstheme="minorHAnsi"/>
          <w:sz w:val="23"/>
          <w:szCs w:val="23"/>
        </w:rPr>
      </w:pPr>
    </w:p>
    <w:p w14:paraId="68C42063" w14:textId="77777777" w:rsidR="00E2006A" w:rsidRPr="00566D57" w:rsidRDefault="00E2006A" w:rsidP="00E2006A">
      <w:pPr>
        <w:ind w:left="360"/>
        <w:rPr>
          <w:rFonts w:asciiTheme="minorHAnsi" w:eastAsia="Batang" w:hAnsiTheme="minorHAnsi" w:cstheme="minorHAnsi"/>
          <w:sz w:val="23"/>
          <w:szCs w:val="23"/>
        </w:rPr>
      </w:pPr>
      <w:r w:rsidRPr="00566D57">
        <w:rPr>
          <w:rFonts w:asciiTheme="minorHAnsi" w:eastAsia="Batang" w:hAnsiTheme="minorHAnsi" w:cstheme="minorHAnsi"/>
          <w:sz w:val="23"/>
          <w:szCs w:val="23"/>
        </w:rPr>
        <w:t>ATTEST:</w:t>
      </w:r>
    </w:p>
    <w:p w14:paraId="471B671B" w14:textId="1B27D692" w:rsidR="00E2006A" w:rsidRPr="00566D57" w:rsidRDefault="001F2A66" w:rsidP="00E2006A">
      <w:pPr>
        <w:ind w:left="360"/>
        <w:rPr>
          <w:rFonts w:asciiTheme="minorHAnsi" w:eastAsia="Batang" w:hAnsiTheme="minorHAnsi" w:cstheme="minorHAnsi"/>
          <w:sz w:val="23"/>
          <w:szCs w:val="23"/>
        </w:rPr>
      </w:pPr>
      <w:r>
        <w:rPr>
          <w:rFonts w:asciiTheme="minorHAnsi" w:eastAsia="Batang" w:hAnsiTheme="minorHAnsi" w:cstheme="minorHAnsi"/>
          <w:noProof/>
          <w:sz w:val="23"/>
          <w:szCs w:val="23"/>
        </w:rPr>
        <w:drawing>
          <wp:anchor distT="0" distB="0" distL="114300" distR="114300" simplePos="0" relativeHeight="251659264" behindDoc="0" locked="0" layoutInCell="1" allowOverlap="1" wp14:anchorId="4C6CA279" wp14:editId="0B2A83AC">
            <wp:simplePos x="0" y="0"/>
            <wp:positionH relativeFrom="column">
              <wp:posOffset>171450</wp:posOffset>
            </wp:positionH>
            <wp:positionV relativeFrom="paragraph">
              <wp:posOffset>50800</wp:posOffset>
            </wp:positionV>
            <wp:extent cx="1853188" cy="673609"/>
            <wp:effectExtent l="0" t="0" r="0" b="0"/>
            <wp:wrapNone/>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hargi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53188" cy="673609"/>
                    </a:xfrm>
                    <a:prstGeom prst="rect">
                      <a:avLst/>
                    </a:prstGeom>
                  </pic:spPr>
                </pic:pic>
              </a:graphicData>
            </a:graphic>
          </wp:anchor>
        </w:drawing>
      </w:r>
    </w:p>
    <w:p w14:paraId="014F5B4B" w14:textId="09CD1192" w:rsidR="00E2006A" w:rsidRPr="00566D57" w:rsidRDefault="00E2006A" w:rsidP="00E2006A">
      <w:pPr>
        <w:ind w:left="360"/>
        <w:rPr>
          <w:rFonts w:asciiTheme="minorHAnsi" w:eastAsia="Batang" w:hAnsiTheme="minorHAnsi" w:cstheme="minorHAnsi"/>
          <w:sz w:val="23"/>
          <w:szCs w:val="23"/>
        </w:rPr>
      </w:pPr>
    </w:p>
    <w:p w14:paraId="5C6DEF9C" w14:textId="77777777" w:rsidR="00E2006A" w:rsidRPr="00566D57" w:rsidRDefault="00E2006A" w:rsidP="00E2006A">
      <w:pPr>
        <w:ind w:left="360"/>
        <w:rPr>
          <w:rFonts w:asciiTheme="minorHAnsi" w:eastAsia="Batang" w:hAnsiTheme="minorHAnsi" w:cstheme="minorHAnsi"/>
          <w:sz w:val="23"/>
          <w:szCs w:val="23"/>
        </w:rPr>
      </w:pPr>
      <w:r w:rsidRPr="00566D57">
        <w:rPr>
          <w:rFonts w:asciiTheme="minorHAnsi" w:eastAsia="Batang" w:hAnsiTheme="minorHAnsi" w:cstheme="minorHAnsi"/>
          <w:sz w:val="23"/>
          <w:szCs w:val="23"/>
        </w:rPr>
        <w:t>_____________________________</w:t>
      </w:r>
      <w:bookmarkStart w:id="1" w:name="_GoBack"/>
      <w:bookmarkEnd w:id="1"/>
    </w:p>
    <w:p w14:paraId="423732D5" w14:textId="61EFB57E" w:rsidR="00E2006A" w:rsidRPr="005B5F2F" w:rsidRDefault="00E2006A" w:rsidP="00E2006A">
      <w:pPr>
        <w:ind w:left="360"/>
        <w:rPr>
          <w:rFonts w:ascii="Calibri" w:hAnsi="Calibri" w:cs="Calibri"/>
          <w:b/>
          <w:bCs/>
          <w:sz w:val="23"/>
          <w:szCs w:val="23"/>
        </w:rPr>
      </w:pPr>
      <w:r w:rsidRPr="00566D57">
        <w:rPr>
          <w:rFonts w:asciiTheme="minorHAnsi" w:eastAsia="Batang" w:hAnsiTheme="minorHAnsi" w:cstheme="minorHAnsi"/>
          <w:sz w:val="23"/>
          <w:szCs w:val="23"/>
        </w:rPr>
        <w:t>Susan Hargis, City Secretary</w:t>
      </w:r>
    </w:p>
    <w:p w14:paraId="20924547" w14:textId="77777777" w:rsidR="00461015" w:rsidRPr="00F504DD" w:rsidRDefault="00461015" w:rsidP="000B20C8">
      <w:pPr>
        <w:ind w:left="360"/>
        <w:rPr>
          <w:rFonts w:asciiTheme="minorHAnsi" w:eastAsia="Batang" w:hAnsiTheme="minorHAnsi" w:cstheme="minorHAnsi"/>
          <w:b/>
          <w:sz w:val="24"/>
          <w:szCs w:val="24"/>
        </w:rPr>
      </w:pPr>
    </w:p>
    <w:sectPr w:rsidR="00461015" w:rsidRPr="00F504DD" w:rsidSect="00EE3896">
      <w:footerReference w:type="default" r:id="rId24"/>
      <w:headerReference w:type="first" r:id="rId25"/>
      <w:footerReference w:type="first" r:id="rId26"/>
      <w:footnotePr>
        <w:pos w:val="sectEnd"/>
      </w:footnotePr>
      <w:endnotePr>
        <w:numFmt w:val="decimal"/>
        <w:numStart w:val="0"/>
      </w:endnotePr>
      <w:pgSz w:w="12240" w:h="15840" w:code="1"/>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A9B3E" w14:textId="77777777" w:rsidR="00406F69" w:rsidRDefault="00406F69">
      <w:r>
        <w:separator/>
      </w:r>
    </w:p>
  </w:endnote>
  <w:endnote w:type="continuationSeparator" w:id="0">
    <w:p w14:paraId="7D3CBE8E" w14:textId="77777777" w:rsidR="00406F69" w:rsidRDefault="00406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8A59F" w14:textId="784C7583" w:rsidR="00406F69" w:rsidRPr="001E0378" w:rsidRDefault="00406F69" w:rsidP="006D79B4">
    <w:pPr>
      <w:pStyle w:val="Footer"/>
      <w:jc w:val="right"/>
      <w:rPr>
        <w:rFonts w:ascii="Calibri" w:eastAsia="Batang" w:hAnsi="Calibri"/>
        <w:sz w:val="14"/>
        <w:szCs w:val="14"/>
      </w:rPr>
    </w:pPr>
    <w:r w:rsidRPr="001E0378">
      <w:rPr>
        <w:rFonts w:ascii="Calibri" w:eastAsia="Batang" w:hAnsi="Calibri"/>
        <w:sz w:val="14"/>
        <w:szCs w:val="14"/>
      </w:rPr>
      <w:t xml:space="preserve">City of Whitehouse –City Council Meeting </w:t>
    </w:r>
    <w:r>
      <w:rPr>
        <w:rFonts w:ascii="Calibri" w:eastAsia="Batang" w:hAnsi="Calibri"/>
        <w:sz w:val="14"/>
        <w:szCs w:val="14"/>
      </w:rPr>
      <w:t>Minutes</w:t>
    </w:r>
  </w:p>
  <w:p w14:paraId="65867EFB" w14:textId="29A7FD73" w:rsidR="00406F69" w:rsidRDefault="00406F69" w:rsidP="006D79B4">
    <w:pPr>
      <w:pStyle w:val="Footer"/>
      <w:jc w:val="right"/>
      <w:rPr>
        <w:rFonts w:ascii="Calibri" w:eastAsia="Batang" w:hAnsi="Calibri"/>
        <w:sz w:val="14"/>
        <w:szCs w:val="14"/>
      </w:rPr>
    </w:pPr>
    <w:r>
      <w:rPr>
        <w:rFonts w:ascii="Calibri" w:eastAsia="Batang" w:hAnsi="Calibri"/>
        <w:sz w:val="14"/>
        <w:szCs w:val="14"/>
      </w:rPr>
      <w:t>November 10, 2020</w:t>
    </w:r>
  </w:p>
  <w:p w14:paraId="73C24231" w14:textId="7DBC4A4B" w:rsidR="00406F69" w:rsidRPr="001E0378" w:rsidRDefault="00406F69" w:rsidP="006D79B4">
    <w:pPr>
      <w:pStyle w:val="Footer"/>
      <w:jc w:val="right"/>
      <w:rPr>
        <w:rFonts w:ascii="Calibri" w:eastAsia="Batang" w:hAnsi="Calibri"/>
        <w:sz w:val="14"/>
        <w:szCs w:val="14"/>
      </w:rPr>
    </w:pPr>
    <w:r w:rsidRPr="001E0378">
      <w:rPr>
        <w:rStyle w:val="PageNumber"/>
        <w:rFonts w:ascii="Calibri" w:eastAsia="Batang" w:hAnsi="Calibri"/>
        <w:sz w:val="14"/>
        <w:szCs w:val="14"/>
      </w:rPr>
      <w:fldChar w:fldCharType="begin"/>
    </w:r>
    <w:r w:rsidRPr="001E0378">
      <w:rPr>
        <w:rStyle w:val="PageNumber"/>
        <w:rFonts w:ascii="Calibri" w:eastAsia="Batang" w:hAnsi="Calibri"/>
        <w:sz w:val="14"/>
        <w:szCs w:val="14"/>
      </w:rPr>
      <w:instrText xml:space="preserve"> PAGE </w:instrText>
    </w:r>
    <w:r w:rsidRPr="001E0378">
      <w:rPr>
        <w:rStyle w:val="PageNumber"/>
        <w:rFonts w:ascii="Calibri" w:eastAsia="Batang" w:hAnsi="Calibri"/>
        <w:sz w:val="14"/>
        <w:szCs w:val="14"/>
      </w:rPr>
      <w:fldChar w:fldCharType="separate"/>
    </w:r>
    <w:r w:rsidR="00937310">
      <w:rPr>
        <w:rStyle w:val="PageNumber"/>
        <w:rFonts w:ascii="Calibri" w:eastAsia="Batang" w:hAnsi="Calibri"/>
        <w:noProof/>
        <w:sz w:val="14"/>
        <w:szCs w:val="14"/>
      </w:rPr>
      <w:t>5</w:t>
    </w:r>
    <w:r w:rsidRPr="001E0378">
      <w:rPr>
        <w:rStyle w:val="PageNumber"/>
        <w:rFonts w:ascii="Calibri" w:eastAsia="Batang" w:hAnsi="Calibri"/>
        <w:sz w:val="14"/>
        <w:szCs w:val="14"/>
      </w:rPr>
      <w:fldChar w:fldCharType="end"/>
    </w:r>
  </w:p>
  <w:p w14:paraId="7E7237ED" w14:textId="77777777" w:rsidR="00406F69" w:rsidRPr="001E0378" w:rsidRDefault="00406F69" w:rsidP="006D79B4">
    <w:pPr>
      <w:pStyle w:val="Footer"/>
      <w:rPr>
        <w:rFonts w:ascii="Calibri" w:hAnsi="Calibri"/>
      </w:rPr>
    </w:pPr>
  </w:p>
  <w:p w14:paraId="7ED86F1D" w14:textId="77777777" w:rsidR="00406F69" w:rsidRDefault="00406F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939F3" w14:textId="77777777" w:rsidR="00406F69" w:rsidRPr="006D79B4" w:rsidRDefault="00406F69" w:rsidP="006D79B4">
    <w:pPr>
      <w:pStyle w:val="Footer"/>
    </w:pPr>
    <w:r w:rsidRPr="006D79B4">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97BB0" w14:textId="77777777" w:rsidR="00406F69" w:rsidRDefault="00406F69">
      <w:r>
        <w:separator/>
      </w:r>
    </w:p>
  </w:footnote>
  <w:footnote w:type="continuationSeparator" w:id="0">
    <w:p w14:paraId="279E2D34" w14:textId="77777777" w:rsidR="00406F69" w:rsidRDefault="00406F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8E0E5" w14:textId="77777777" w:rsidR="00406F69" w:rsidRDefault="00406F69" w:rsidP="00C64AA3">
    <w:pPr>
      <w:pStyle w:val="Header"/>
      <w:tabs>
        <w:tab w:val="clear" w:pos="4320"/>
      </w:tabs>
      <w:jc w:val="center"/>
    </w:pPr>
    <w:r>
      <w:rPr>
        <w:noProof/>
      </w:rPr>
      <w:drawing>
        <wp:inline distT="0" distB="0" distL="0" distR="0" wp14:anchorId="7ABC7D64" wp14:editId="2C2354BF">
          <wp:extent cx="3665539" cy="11323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ty_logo.gif"/>
                  <pic:cNvPicPr/>
                </pic:nvPicPr>
                <pic:blipFill>
                  <a:blip r:embed="rId1">
                    <a:extLst>
                      <a:ext uri="{28A0092B-C50C-407E-A947-70E740481C1C}">
                        <a14:useLocalDpi xmlns:a14="http://schemas.microsoft.com/office/drawing/2010/main" val="0"/>
                      </a:ext>
                    </a:extLst>
                  </a:blip>
                  <a:stretch>
                    <a:fillRect/>
                  </a:stretch>
                </pic:blipFill>
                <pic:spPr>
                  <a:xfrm>
                    <a:off x="0" y="0"/>
                    <a:ext cx="3666990" cy="113277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E53FB"/>
    <w:multiLevelType w:val="hybridMultilevel"/>
    <w:tmpl w:val="1A6283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72A95"/>
    <w:multiLevelType w:val="hybridMultilevel"/>
    <w:tmpl w:val="5D8C24F6"/>
    <w:lvl w:ilvl="0" w:tplc="CA76BE1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8C55D6"/>
    <w:multiLevelType w:val="hybridMultilevel"/>
    <w:tmpl w:val="C70A6618"/>
    <w:lvl w:ilvl="0" w:tplc="0DE66C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D50D8F"/>
    <w:multiLevelType w:val="hybridMultilevel"/>
    <w:tmpl w:val="FD74E6A2"/>
    <w:lvl w:ilvl="0" w:tplc="4D62F9B4">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16D9289F"/>
    <w:multiLevelType w:val="hybridMultilevel"/>
    <w:tmpl w:val="56D0E526"/>
    <w:lvl w:ilvl="0" w:tplc="0750CCB2">
      <w:start w:val="1"/>
      <w:numFmt w:val="decimal"/>
      <w:lvlText w:val="%1."/>
      <w:lvlJc w:val="left"/>
      <w:pPr>
        <w:ind w:left="1125" w:hanging="4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DD00EE"/>
    <w:multiLevelType w:val="hybridMultilevel"/>
    <w:tmpl w:val="186E8D36"/>
    <w:lvl w:ilvl="0" w:tplc="94D65A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01659D"/>
    <w:multiLevelType w:val="hybridMultilevel"/>
    <w:tmpl w:val="24B23400"/>
    <w:lvl w:ilvl="0" w:tplc="A8EE2008">
      <w:start w:val="1"/>
      <w:numFmt w:val="upperLetter"/>
      <w:lvlText w:val="%1."/>
      <w:lvlJc w:val="left"/>
      <w:pPr>
        <w:ind w:left="2880" w:hanging="360"/>
      </w:pPr>
      <w:rPr>
        <w:rFonts w:hint="default"/>
      </w:r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30697B90"/>
    <w:multiLevelType w:val="hybridMultilevel"/>
    <w:tmpl w:val="0A140E56"/>
    <w:lvl w:ilvl="0" w:tplc="863404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0DF411A"/>
    <w:multiLevelType w:val="hybridMultilevel"/>
    <w:tmpl w:val="FB00E774"/>
    <w:lvl w:ilvl="0" w:tplc="D86A03CA">
      <w:start w:val="6"/>
      <w:numFmt w:val="decimal"/>
      <w:lvlText w:val="%1."/>
      <w:lvlJc w:val="left"/>
      <w:pPr>
        <w:tabs>
          <w:tab w:val="num" w:pos="720"/>
        </w:tabs>
        <w:ind w:left="720" w:hanging="645"/>
      </w:pPr>
      <w:rPr>
        <w:rFonts w:hint="default"/>
      </w:rPr>
    </w:lvl>
    <w:lvl w:ilvl="1" w:tplc="C9B47192">
      <w:start w:val="1"/>
      <w:numFmt w:val="upperLetter"/>
      <w:lvlText w:val="%2."/>
      <w:lvlJc w:val="left"/>
      <w:pPr>
        <w:tabs>
          <w:tab w:val="num" w:pos="1155"/>
        </w:tabs>
        <w:ind w:left="1155" w:hanging="360"/>
      </w:pPr>
      <w:rPr>
        <w:rFonts w:hint="default"/>
      </w:rPr>
    </w:lvl>
    <w:lvl w:ilvl="2" w:tplc="0409001B" w:tentative="1">
      <w:start w:val="1"/>
      <w:numFmt w:val="lowerRoman"/>
      <w:lvlText w:val="%3."/>
      <w:lvlJc w:val="right"/>
      <w:pPr>
        <w:tabs>
          <w:tab w:val="num" w:pos="1875"/>
        </w:tabs>
        <w:ind w:left="1875" w:hanging="180"/>
      </w:pPr>
    </w:lvl>
    <w:lvl w:ilvl="3" w:tplc="0409000F" w:tentative="1">
      <w:start w:val="1"/>
      <w:numFmt w:val="decimal"/>
      <w:lvlText w:val="%4."/>
      <w:lvlJc w:val="left"/>
      <w:pPr>
        <w:tabs>
          <w:tab w:val="num" w:pos="2595"/>
        </w:tabs>
        <w:ind w:left="2595" w:hanging="360"/>
      </w:pPr>
    </w:lvl>
    <w:lvl w:ilvl="4" w:tplc="04090019" w:tentative="1">
      <w:start w:val="1"/>
      <w:numFmt w:val="lowerLetter"/>
      <w:lvlText w:val="%5."/>
      <w:lvlJc w:val="left"/>
      <w:pPr>
        <w:tabs>
          <w:tab w:val="num" w:pos="3315"/>
        </w:tabs>
        <w:ind w:left="3315" w:hanging="360"/>
      </w:pPr>
    </w:lvl>
    <w:lvl w:ilvl="5" w:tplc="0409001B" w:tentative="1">
      <w:start w:val="1"/>
      <w:numFmt w:val="lowerRoman"/>
      <w:lvlText w:val="%6."/>
      <w:lvlJc w:val="right"/>
      <w:pPr>
        <w:tabs>
          <w:tab w:val="num" w:pos="4035"/>
        </w:tabs>
        <w:ind w:left="4035" w:hanging="180"/>
      </w:pPr>
    </w:lvl>
    <w:lvl w:ilvl="6" w:tplc="0409000F" w:tentative="1">
      <w:start w:val="1"/>
      <w:numFmt w:val="decimal"/>
      <w:lvlText w:val="%7."/>
      <w:lvlJc w:val="left"/>
      <w:pPr>
        <w:tabs>
          <w:tab w:val="num" w:pos="4755"/>
        </w:tabs>
        <w:ind w:left="4755" w:hanging="360"/>
      </w:pPr>
    </w:lvl>
    <w:lvl w:ilvl="7" w:tplc="04090019" w:tentative="1">
      <w:start w:val="1"/>
      <w:numFmt w:val="lowerLetter"/>
      <w:lvlText w:val="%8."/>
      <w:lvlJc w:val="left"/>
      <w:pPr>
        <w:tabs>
          <w:tab w:val="num" w:pos="5475"/>
        </w:tabs>
        <w:ind w:left="5475" w:hanging="360"/>
      </w:pPr>
    </w:lvl>
    <w:lvl w:ilvl="8" w:tplc="0409001B" w:tentative="1">
      <w:start w:val="1"/>
      <w:numFmt w:val="lowerRoman"/>
      <w:lvlText w:val="%9."/>
      <w:lvlJc w:val="right"/>
      <w:pPr>
        <w:tabs>
          <w:tab w:val="num" w:pos="6195"/>
        </w:tabs>
        <w:ind w:left="6195" w:hanging="180"/>
      </w:pPr>
    </w:lvl>
  </w:abstractNum>
  <w:abstractNum w:abstractNumId="9" w15:restartNumberingAfterBreak="0">
    <w:nsid w:val="52A67297"/>
    <w:multiLevelType w:val="hybridMultilevel"/>
    <w:tmpl w:val="F2869B96"/>
    <w:lvl w:ilvl="0" w:tplc="89F0666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50742D7"/>
    <w:multiLevelType w:val="hybridMultilevel"/>
    <w:tmpl w:val="AC36FE52"/>
    <w:lvl w:ilvl="0" w:tplc="E7A2AEF2">
      <w:start w:val="7"/>
      <w:numFmt w:val="decimal"/>
      <w:lvlText w:val="%1."/>
      <w:lvlJc w:val="left"/>
      <w:pPr>
        <w:tabs>
          <w:tab w:val="num" w:pos="720"/>
        </w:tabs>
        <w:ind w:left="720" w:hanging="630"/>
      </w:pPr>
    </w:lvl>
    <w:lvl w:ilvl="1" w:tplc="5316CA78">
      <w:start w:val="1"/>
      <w:numFmt w:val="lowerLetter"/>
      <w:lvlText w:val="%2."/>
      <w:lvlJc w:val="left"/>
      <w:pPr>
        <w:tabs>
          <w:tab w:val="num" w:pos="1170"/>
        </w:tabs>
        <w:ind w:left="117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6FBA765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6"/>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5"/>
  </w:num>
  <w:num w:numId="8">
    <w:abstractNumId w:val="7"/>
  </w:num>
  <w:num w:numId="9">
    <w:abstractNumId w:val="9"/>
  </w:num>
  <w:num w:numId="10">
    <w:abstractNumId w:val="4"/>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5" w:nlCheck="1" w:checkStyle="1"/>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00"/>
  <w:drawingGridVerticalSpacing w:val="120"/>
  <w:displayHorizontalDrawingGridEvery w:val="2"/>
  <w:displayVerticalDrawingGridEvery w:val="0"/>
  <w:doNotShadeFormData/>
  <w:noPunctuationKerning/>
  <w:characterSpacingControl w:val="doNotCompress"/>
  <w:hdrShapeDefaults>
    <o:shapedefaults v:ext="edit" spidmax="8193"/>
  </w:hdrShapeDefaults>
  <w:footnotePr>
    <w:pos w:val="sectEnd"/>
    <w:footnote w:id="-1"/>
    <w:footnote w:id="0"/>
  </w:footnotePr>
  <w:endnotePr>
    <w:pos w:val="sectEnd"/>
    <w:numFmt w:val="decimal"/>
    <w:numStart w:val="0"/>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3NjE3MzS1NDM3szRT0lEKTi0uzszPAykwMq0FANAbDSotAAAA"/>
  </w:docVars>
  <w:rsids>
    <w:rsidRoot w:val="00F20ADD"/>
    <w:rsid w:val="0000015F"/>
    <w:rsid w:val="00001CA2"/>
    <w:rsid w:val="0000259A"/>
    <w:rsid w:val="00002CDF"/>
    <w:rsid w:val="00007F30"/>
    <w:rsid w:val="00007FDF"/>
    <w:rsid w:val="00012386"/>
    <w:rsid w:val="000129E4"/>
    <w:rsid w:val="00012F1E"/>
    <w:rsid w:val="000175F7"/>
    <w:rsid w:val="0002014C"/>
    <w:rsid w:val="000207D8"/>
    <w:rsid w:val="00020D95"/>
    <w:rsid w:val="000236D6"/>
    <w:rsid w:val="0002399F"/>
    <w:rsid w:val="000251E1"/>
    <w:rsid w:val="0002620E"/>
    <w:rsid w:val="000269FC"/>
    <w:rsid w:val="00026A20"/>
    <w:rsid w:val="000271DD"/>
    <w:rsid w:val="000303A9"/>
    <w:rsid w:val="00030733"/>
    <w:rsid w:val="00030C91"/>
    <w:rsid w:val="00030FCE"/>
    <w:rsid w:val="00031AB7"/>
    <w:rsid w:val="00031D0A"/>
    <w:rsid w:val="00032CB8"/>
    <w:rsid w:val="00032EE3"/>
    <w:rsid w:val="00032FE4"/>
    <w:rsid w:val="000373C8"/>
    <w:rsid w:val="000373E9"/>
    <w:rsid w:val="000406B1"/>
    <w:rsid w:val="000411A3"/>
    <w:rsid w:val="00041F46"/>
    <w:rsid w:val="0004276D"/>
    <w:rsid w:val="000442A7"/>
    <w:rsid w:val="000444B1"/>
    <w:rsid w:val="000451F8"/>
    <w:rsid w:val="000452D1"/>
    <w:rsid w:val="000461F2"/>
    <w:rsid w:val="00046E69"/>
    <w:rsid w:val="00050C89"/>
    <w:rsid w:val="0005118F"/>
    <w:rsid w:val="00052D19"/>
    <w:rsid w:val="00052D1A"/>
    <w:rsid w:val="0005467B"/>
    <w:rsid w:val="00054749"/>
    <w:rsid w:val="00054786"/>
    <w:rsid w:val="00054B7B"/>
    <w:rsid w:val="00055360"/>
    <w:rsid w:val="00057482"/>
    <w:rsid w:val="00057980"/>
    <w:rsid w:val="00057BBD"/>
    <w:rsid w:val="000604AB"/>
    <w:rsid w:val="0006085B"/>
    <w:rsid w:val="0006125E"/>
    <w:rsid w:val="00062AA1"/>
    <w:rsid w:val="00063CDC"/>
    <w:rsid w:val="000646AB"/>
    <w:rsid w:val="00064822"/>
    <w:rsid w:val="00064B43"/>
    <w:rsid w:val="0006651E"/>
    <w:rsid w:val="00067232"/>
    <w:rsid w:val="000701D3"/>
    <w:rsid w:val="00070403"/>
    <w:rsid w:val="00071FDD"/>
    <w:rsid w:val="00073364"/>
    <w:rsid w:val="00073695"/>
    <w:rsid w:val="00074058"/>
    <w:rsid w:val="000747F5"/>
    <w:rsid w:val="00076704"/>
    <w:rsid w:val="0007718E"/>
    <w:rsid w:val="000772F4"/>
    <w:rsid w:val="0008076B"/>
    <w:rsid w:val="0008101E"/>
    <w:rsid w:val="0008156E"/>
    <w:rsid w:val="00081677"/>
    <w:rsid w:val="00082128"/>
    <w:rsid w:val="000821E5"/>
    <w:rsid w:val="0008274D"/>
    <w:rsid w:val="00082AD7"/>
    <w:rsid w:val="00083A07"/>
    <w:rsid w:val="00085B7B"/>
    <w:rsid w:val="00085F17"/>
    <w:rsid w:val="00086D86"/>
    <w:rsid w:val="00087343"/>
    <w:rsid w:val="00090077"/>
    <w:rsid w:val="00091C77"/>
    <w:rsid w:val="00092390"/>
    <w:rsid w:val="0009281B"/>
    <w:rsid w:val="00093B75"/>
    <w:rsid w:val="00095594"/>
    <w:rsid w:val="00095A2D"/>
    <w:rsid w:val="000969B2"/>
    <w:rsid w:val="00096CE7"/>
    <w:rsid w:val="00097268"/>
    <w:rsid w:val="00097F89"/>
    <w:rsid w:val="000A0833"/>
    <w:rsid w:val="000A08DC"/>
    <w:rsid w:val="000A16EE"/>
    <w:rsid w:val="000A1780"/>
    <w:rsid w:val="000A250B"/>
    <w:rsid w:val="000A2983"/>
    <w:rsid w:val="000A2A86"/>
    <w:rsid w:val="000A3AE7"/>
    <w:rsid w:val="000A441D"/>
    <w:rsid w:val="000A4B96"/>
    <w:rsid w:val="000A6A1C"/>
    <w:rsid w:val="000A7743"/>
    <w:rsid w:val="000A7894"/>
    <w:rsid w:val="000B05BB"/>
    <w:rsid w:val="000B0EEB"/>
    <w:rsid w:val="000B1B2F"/>
    <w:rsid w:val="000B20C8"/>
    <w:rsid w:val="000B2F2B"/>
    <w:rsid w:val="000B2FCB"/>
    <w:rsid w:val="000B32ED"/>
    <w:rsid w:val="000B3898"/>
    <w:rsid w:val="000B3BA6"/>
    <w:rsid w:val="000B67D1"/>
    <w:rsid w:val="000C09EB"/>
    <w:rsid w:val="000C1CA0"/>
    <w:rsid w:val="000C1D5E"/>
    <w:rsid w:val="000C2347"/>
    <w:rsid w:val="000C27F1"/>
    <w:rsid w:val="000C2A87"/>
    <w:rsid w:val="000C3DED"/>
    <w:rsid w:val="000C6E65"/>
    <w:rsid w:val="000C71F3"/>
    <w:rsid w:val="000C7288"/>
    <w:rsid w:val="000C7422"/>
    <w:rsid w:val="000C7650"/>
    <w:rsid w:val="000C7F39"/>
    <w:rsid w:val="000D01D2"/>
    <w:rsid w:val="000D0463"/>
    <w:rsid w:val="000D07EB"/>
    <w:rsid w:val="000D09C7"/>
    <w:rsid w:val="000D1193"/>
    <w:rsid w:val="000D254F"/>
    <w:rsid w:val="000D2B96"/>
    <w:rsid w:val="000D3001"/>
    <w:rsid w:val="000D4842"/>
    <w:rsid w:val="000D5B40"/>
    <w:rsid w:val="000D5FCB"/>
    <w:rsid w:val="000D726E"/>
    <w:rsid w:val="000D72BC"/>
    <w:rsid w:val="000D7B18"/>
    <w:rsid w:val="000E0DAF"/>
    <w:rsid w:val="000E16E1"/>
    <w:rsid w:val="000E2687"/>
    <w:rsid w:val="000E388A"/>
    <w:rsid w:val="000E3EBA"/>
    <w:rsid w:val="000E5214"/>
    <w:rsid w:val="000E6400"/>
    <w:rsid w:val="000E6849"/>
    <w:rsid w:val="000E6935"/>
    <w:rsid w:val="000E6C6F"/>
    <w:rsid w:val="000E7BC8"/>
    <w:rsid w:val="000E7EDB"/>
    <w:rsid w:val="000F0583"/>
    <w:rsid w:val="000F0813"/>
    <w:rsid w:val="000F152B"/>
    <w:rsid w:val="000F1569"/>
    <w:rsid w:val="000F32F8"/>
    <w:rsid w:val="000F3BFF"/>
    <w:rsid w:val="000F559C"/>
    <w:rsid w:val="000F641D"/>
    <w:rsid w:val="000F661A"/>
    <w:rsid w:val="0010069B"/>
    <w:rsid w:val="00102771"/>
    <w:rsid w:val="00102F7B"/>
    <w:rsid w:val="00105FFA"/>
    <w:rsid w:val="00106B21"/>
    <w:rsid w:val="00107F30"/>
    <w:rsid w:val="00110587"/>
    <w:rsid w:val="001111A6"/>
    <w:rsid w:val="00113235"/>
    <w:rsid w:val="00113705"/>
    <w:rsid w:val="00114A5D"/>
    <w:rsid w:val="00116ACB"/>
    <w:rsid w:val="00117AD2"/>
    <w:rsid w:val="00117F4B"/>
    <w:rsid w:val="00121C6D"/>
    <w:rsid w:val="00122998"/>
    <w:rsid w:val="001229A4"/>
    <w:rsid w:val="00122BCD"/>
    <w:rsid w:val="00123EBD"/>
    <w:rsid w:val="0012797F"/>
    <w:rsid w:val="001320F1"/>
    <w:rsid w:val="00132D41"/>
    <w:rsid w:val="00134FF8"/>
    <w:rsid w:val="001357B5"/>
    <w:rsid w:val="0013624A"/>
    <w:rsid w:val="0013779C"/>
    <w:rsid w:val="001416B2"/>
    <w:rsid w:val="00141798"/>
    <w:rsid w:val="00141A91"/>
    <w:rsid w:val="00142D15"/>
    <w:rsid w:val="00142F41"/>
    <w:rsid w:val="00143AF6"/>
    <w:rsid w:val="001452FD"/>
    <w:rsid w:val="00145428"/>
    <w:rsid w:val="001456FC"/>
    <w:rsid w:val="00146207"/>
    <w:rsid w:val="00146DA9"/>
    <w:rsid w:val="00147A1B"/>
    <w:rsid w:val="001514E2"/>
    <w:rsid w:val="00153834"/>
    <w:rsid w:val="001577EA"/>
    <w:rsid w:val="00157B7F"/>
    <w:rsid w:val="00157BBA"/>
    <w:rsid w:val="00157CB3"/>
    <w:rsid w:val="0016104A"/>
    <w:rsid w:val="001626B6"/>
    <w:rsid w:val="0016284A"/>
    <w:rsid w:val="0016464E"/>
    <w:rsid w:val="00165418"/>
    <w:rsid w:val="00165B8C"/>
    <w:rsid w:val="00166208"/>
    <w:rsid w:val="00166DEE"/>
    <w:rsid w:val="001712B6"/>
    <w:rsid w:val="00172ACD"/>
    <w:rsid w:val="00172E5D"/>
    <w:rsid w:val="001737CB"/>
    <w:rsid w:val="0017388E"/>
    <w:rsid w:val="00173D2A"/>
    <w:rsid w:val="001747C5"/>
    <w:rsid w:val="001752E3"/>
    <w:rsid w:val="001752EB"/>
    <w:rsid w:val="0017689E"/>
    <w:rsid w:val="00177550"/>
    <w:rsid w:val="00180190"/>
    <w:rsid w:val="00180318"/>
    <w:rsid w:val="001806F5"/>
    <w:rsid w:val="001812BE"/>
    <w:rsid w:val="00181939"/>
    <w:rsid w:val="00181D73"/>
    <w:rsid w:val="00181E75"/>
    <w:rsid w:val="00183BA1"/>
    <w:rsid w:val="00184401"/>
    <w:rsid w:val="0018522C"/>
    <w:rsid w:val="00185C2C"/>
    <w:rsid w:val="0018676A"/>
    <w:rsid w:val="00190C2D"/>
    <w:rsid w:val="00190F67"/>
    <w:rsid w:val="001917EC"/>
    <w:rsid w:val="00192763"/>
    <w:rsid w:val="00192B24"/>
    <w:rsid w:val="00192C28"/>
    <w:rsid w:val="00193CC7"/>
    <w:rsid w:val="00193E74"/>
    <w:rsid w:val="00195052"/>
    <w:rsid w:val="00195658"/>
    <w:rsid w:val="00195D1B"/>
    <w:rsid w:val="00196656"/>
    <w:rsid w:val="0019677C"/>
    <w:rsid w:val="00196A4E"/>
    <w:rsid w:val="00197EE3"/>
    <w:rsid w:val="001A078A"/>
    <w:rsid w:val="001A07CA"/>
    <w:rsid w:val="001A2400"/>
    <w:rsid w:val="001A281D"/>
    <w:rsid w:val="001A2A57"/>
    <w:rsid w:val="001A2EE8"/>
    <w:rsid w:val="001A6E42"/>
    <w:rsid w:val="001A7175"/>
    <w:rsid w:val="001B18D1"/>
    <w:rsid w:val="001B18FF"/>
    <w:rsid w:val="001B27E3"/>
    <w:rsid w:val="001B2C8D"/>
    <w:rsid w:val="001B55C2"/>
    <w:rsid w:val="001B621D"/>
    <w:rsid w:val="001B74A4"/>
    <w:rsid w:val="001B79D6"/>
    <w:rsid w:val="001C01F3"/>
    <w:rsid w:val="001C0C77"/>
    <w:rsid w:val="001C0EBC"/>
    <w:rsid w:val="001C1E6B"/>
    <w:rsid w:val="001C22A3"/>
    <w:rsid w:val="001C3509"/>
    <w:rsid w:val="001C3526"/>
    <w:rsid w:val="001C427C"/>
    <w:rsid w:val="001C4400"/>
    <w:rsid w:val="001C479C"/>
    <w:rsid w:val="001C676A"/>
    <w:rsid w:val="001C70C2"/>
    <w:rsid w:val="001D169B"/>
    <w:rsid w:val="001D2377"/>
    <w:rsid w:val="001D2BE3"/>
    <w:rsid w:val="001D2CC7"/>
    <w:rsid w:val="001D4578"/>
    <w:rsid w:val="001D4E01"/>
    <w:rsid w:val="001D634A"/>
    <w:rsid w:val="001D76EF"/>
    <w:rsid w:val="001E008A"/>
    <w:rsid w:val="001E01A4"/>
    <w:rsid w:val="001E0378"/>
    <w:rsid w:val="001E0D6F"/>
    <w:rsid w:val="001E1EF9"/>
    <w:rsid w:val="001E2DBF"/>
    <w:rsid w:val="001E3027"/>
    <w:rsid w:val="001E4F16"/>
    <w:rsid w:val="001E4FB3"/>
    <w:rsid w:val="001E76C5"/>
    <w:rsid w:val="001F0595"/>
    <w:rsid w:val="001F0ACD"/>
    <w:rsid w:val="001F1D4D"/>
    <w:rsid w:val="001F2A66"/>
    <w:rsid w:val="001F4A9D"/>
    <w:rsid w:val="001F6ED6"/>
    <w:rsid w:val="001F79A2"/>
    <w:rsid w:val="0020143A"/>
    <w:rsid w:val="00201CE6"/>
    <w:rsid w:val="00202A8F"/>
    <w:rsid w:val="00203E8C"/>
    <w:rsid w:val="00204160"/>
    <w:rsid w:val="00205910"/>
    <w:rsid w:val="00205F23"/>
    <w:rsid w:val="0020634B"/>
    <w:rsid w:val="00206B4E"/>
    <w:rsid w:val="002074AC"/>
    <w:rsid w:val="0021144F"/>
    <w:rsid w:val="00211794"/>
    <w:rsid w:val="00211AA1"/>
    <w:rsid w:val="00211DD4"/>
    <w:rsid w:val="00212CFD"/>
    <w:rsid w:val="002133E0"/>
    <w:rsid w:val="00213929"/>
    <w:rsid w:val="00214132"/>
    <w:rsid w:val="00216751"/>
    <w:rsid w:val="00217BEE"/>
    <w:rsid w:val="002206E2"/>
    <w:rsid w:val="00220AC9"/>
    <w:rsid w:val="00221798"/>
    <w:rsid w:val="002236C0"/>
    <w:rsid w:val="00223CF1"/>
    <w:rsid w:val="00224D15"/>
    <w:rsid w:val="00226130"/>
    <w:rsid w:val="00227316"/>
    <w:rsid w:val="002274D2"/>
    <w:rsid w:val="0023121B"/>
    <w:rsid w:val="00232523"/>
    <w:rsid w:val="002329AE"/>
    <w:rsid w:val="00233B9F"/>
    <w:rsid w:val="00235769"/>
    <w:rsid w:val="00235C14"/>
    <w:rsid w:val="002368E5"/>
    <w:rsid w:val="002374C5"/>
    <w:rsid w:val="00240078"/>
    <w:rsid w:val="002441F1"/>
    <w:rsid w:val="0024484E"/>
    <w:rsid w:val="00252040"/>
    <w:rsid w:val="00252AEB"/>
    <w:rsid w:val="00252D93"/>
    <w:rsid w:val="0025403C"/>
    <w:rsid w:val="002548E1"/>
    <w:rsid w:val="00254E9F"/>
    <w:rsid w:val="00254EBD"/>
    <w:rsid w:val="00256B18"/>
    <w:rsid w:val="00257478"/>
    <w:rsid w:val="002575BB"/>
    <w:rsid w:val="00261A56"/>
    <w:rsid w:val="00261B65"/>
    <w:rsid w:val="0026213D"/>
    <w:rsid w:val="00262C01"/>
    <w:rsid w:val="00262FAB"/>
    <w:rsid w:val="002630CF"/>
    <w:rsid w:val="0026361B"/>
    <w:rsid w:val="00264F5C"/>
    <w:rsid w:val="0026511B"/>
    <w:rsid w:val="0026549C"/>
    <w:rsid w:val="00265554"/>
    <w:rsid w:val="00266AA3"/>
    <w:rsid w:val="00266CF5"/>
    <w:rsid w:val="00266DC6"/>
    <w:rsid w:val="00267AD7"/>
    <w:rsid w:val="00271FB0"/>
    <w:rsid w:val="00272174"/>
    <w:rsid w:val="00274A5B"/>
    <w:rsid w:val="0027543F"/>
    <w:rsid w:val="00275D2F"/>
    <w:rsid w:val="0027627E"/>
    <w:rsid w:val="00276806"/>
    <w:rsid w:val="002779ED"/>
    <w:rsid w:val="00280D0D"/>
    <w:rsid w:val="00280ED5"/>
    <w:rsid w:val="00281691"/>
    <w:rsid w:val="00282EA7"/>
    <w:rsid w:val="00283309"/>
    <w:rsid w:val="00283EFA"/>
    <w:rsid w:val="00284BAA"/>
    <w:rsid w:val="002862BC"/>
    <w:rsid w:val="00286552"/>
    <w:rsid w:val="00287411"/>
    <w:rsid w:val="0028795F"/>
    <w:rsid w:val="00290103"/>
    <w:rsid w:val="00290ABE"/>
    <w:rsid w:val="0029149D"/>
    <w:rsid w:val="00291A9F"/>
    <w:rsid w:val="00291C0B"/>
    <w:rsid w:val="00293266"/>
    <w:rsid w:val="002937C7"/>
    <w:rsid w:val="0029380F"/>
    <w:rsid w:val="002939E5"/>
    <w:rsid w:val="002946F2"/>
    <w:rsid w:val="00295F08"/>
    <w:rsid w:val="002A0649"/>
    <w:rsid w:val="002A088E"/>
    <w:rsid w:val="002A0964"/>
    <w:rsid w:val="002A1D9A"/>
    <w:rsid w:val="002A5282"/>
    <w:rsid w:val="002A56CC"/>
    <w:rsid w:val="002A5CAE"/>
    <w:rsid w:val="002A7BBA"/>
    <w:rsid w:val="002B097B"/>
    <w:rsid w:val="002B0E36"/>
    <w:rsid w:val="002B2A62"/>
    <w:rsid w:val="002B2C55"/>
    <w:rsid w:val="002B32DE"/>
    <w:rsid w:val="002B3F23"/>
    <w:rsid w:val="002B50C5"/>
    <w:rsid w:val="002B550C"/>
    <w:rsid w:val="002B6299"/>
    <w:rsid w:val="002B6B88"/>
    <w:rsid w:val="002B7341"/>
    <w:rsid w:val="002B7342"/>
    <w:rsid w:val="002B7E5C"/>
    <w:rsid w:val="002C1A78"/>
    <w:rsid w:val="002C21AE"/>
    <w:rsid w:val="002C2A7A"/>
    <w:rsid w:val="002C2ECD"/>
    <w:rsid w:val="002C4284"/>
    <w:rsid w:val="002C4DA8"/>
    <w:rsid w:val="002C5676"/>
    <w:rsid w:val="002C6188"/>
    <w:rsid w:val="002C6F24"/>
    <w:rsid w:val="002C7A77"/>
    <w:rsid w:val="002D0A60"/>
    <w:rsid w:val="002D1736"/>
    <w:rsid w:val="002D17EB"/>
    <w:rsid w:val="002D2175"/>
    <w:rsid w:val="002D26B2"/>
    <w:rsid w:val="002D6EEB"/>
    <w:rsid w:val="002D79A1"/>
    <w:rsid w:val="002E12E2"/>
    <w:rsid w:val="002E193A"/>
    <w:rsid w:val="002E1F45"/>
    <w:rsid w:val="002E1FFA"/>
    <w:rsid w:val="002E3395"/>
    <w:rsid w:val="002E4149"/>
    <w:rsid w:val="002E5B22"/>
    <w:rsid w:val="002F07B9"/>
    <w:rsid w:val="002F0896"/>
    <w:rsid w:val="002F1195"/>
    <w:rsid w:val="002F11A1"/>
    <w:rsid w:val="002F125E"/>
    <w:rsid w:val="002F1604"/>
    <w:rsid w:val="002F25D6"/>
    <w:rsid w:val="002F2938"/>
    <w:rsid w:val="002F3256"/>
    <w:rsid w:val="002F329E"/>
    <w:rsid w:val="002F3569"/>
    <w:rsid w:val="002F4120"/>
    <w:rsid w:val="002F42BE"/>
    <w:rsid w:val="002F430F"/>
    <w:rsid w:val="002F50C0"/>
    <w:rsid w:val="002F538B"/>
    <w:rsid w:val="002F5654"/>
    <w:rsid w:val="002F788B"/>
    <w:rsid w:val="002F7D7C"/>
    <w:rsid w:val="0030128C"/>
    <w:rsid w:val="00301448"/>
    <w:rsid w:val="00301930"/>
    <w:rsid w:val="00303EB6"/>
    <w:rsid w:val="003041E6"/>
    <w:rsid w:val="00306198"/>
    <w:rsid w:val="003066E8"/>
    <w:rsid w:val="00310205"/>
    <w:rsid w:val="003103C7"/>
    <w:rsid w:val="003106C1"/>
    <w:rsid w:val="00310D2E"/>
    <w:rsid w:val="00310E37"/>
    <w:rsid w:val="00310E9D"/>
    <w:rsid w:val="003112AC"/>
    <w:rsid w:val="003119BC"/>
    <w:rsid w:val="00312617"/>
    <w:rsid w:val="0031288D"/>
    <w:rsid w:val="00312B9A"/>
    <w:rsid w:val="003154E3"/>
    <w:rsid w:val="00317000"/>
    <w:rsid w:val="0031780D"/>
    <w:rsid w:val="00317959"/>
    <w:rsid w:val="00317DA5"/>
    <w:rsid w:val="00320566"/>
    <w:rsid w:val="003235EC"/>
    <w:rsid w:val="00323B1A"/>
    <w:rsid w:val="00323D4A"/>
    <w:rsid w:val="0032412E"/>
    <w:rsid w:val="003249F7"/>
    <w:rsid w:val="00326EB1"/>
    <w:rsid w:val="00326F81"/>
    <w:rsid w:val="0032731D"/>
    <w:rsid w:val="003273F7"/>
    <w:rsid w:val="003277AB"/>
    <w:rsid w:val="0033093C"/>
    <w:rsid w:val="00330F96"/>
    <w:rsid w:val="00333273"/>
    <w:rsid w:val="003350A8"/>
    <w:rsid w:val="00335194"/>
    <w:rsid w:val="00335851"/>
    <w:rsid w:val="00336590"/>
    <w:rsid w:val="00340F10"/>
    <w:rsid w:val="003421F6"/>
    <w:rsid w:val="00342E71"/>
    <w:rsid w:val="003431B5"/>
    <w:rsid w:val="00343442"/>
    <w:rsid w:val="003439A0"/>
    <w:rsid w:val="003442EF"/>
    <w:rsid w:val="00344A0B"/>
    <w:rsid w:val="0034582D"/>
    <w:rsid w:val="00345908"/>
    <w:rsid w:val="00345AD9"/>
    <w:rsid w:val="00345D46"/>
    <w:rsid w:val="003477C8"/>
    <w:rsid w:val="003478C2"/>
    <w:rsid w:val="00351DA5"/>
    <w:rsid w:val="00353805"/>
    <w:rsid w:val="003538F6"/>
    <w:rsid w:val="003540DF"/>
    <w:rsid w:val="00354AB7"/>
    <w:rsid w:val="00354CBA"/>
    <w:rsid w:val="0035528B"/>
    <w:rsid w:val="0035543F"/>
    <w:rsid w:val="003557AD"/>
    <w:rsid w:val="0035654D"/>
    <w:rsid w:val="00356CC2"/>
    <w:rsid w:val="00356D5B"/>
    <w:rsid w:val="00356FBF"/>
    <w:rsid w:val="00357A00"/>
    <w:rsid w:val="00362591"/>
    <w:rsid w:val="00362960"/>
    <w:rsid w:val="003635C5"/>
    <w:rsid w:val="00364A01"/>
    <w:rsid w:val="00364C90"/>
    <w:rsid w:val="00364EB7"/>
    <w:rsid w:val="00365D95"/>
    <w:rsid w:val="00366799"/>
    <w:rsid w:val="003667CD"/>
    <w:rsid w:val="00366A0B"/>
    <w:rsid w:val="00367687"/>
    <w:rsid w:val="00370BC5"/>
    <w:rsid w:val="00371756"/>
    <w:rsid w:val="00371A83"/>
    <w:rsid w:val="00373668"/>
    <w:rsid w:val="003744FC"/>
    <w:rsid w:val="00374D90"/>
    <w:rsid w:val="00375722"/>
    <w:rsid w:val="003757CA"/>
    <w:rsid w:val="00375F11"/>
    <w:rsid w:val="00376F52"/>
    <w:rsid w:val="0037709E"/>
    <w:rsid w:val="00377DF8"/>
    <w:rsid w:val="0038259E"/>
    <w:rsid w:val="00383AC7"/>
    <w:rsid w:val="00385BDE"/>
    <w:rsid w:val="003868D7"/>
    <w:rsid w:val="00387318"/>
    <w:rsid w:val="00387FEE"/>
    <w:rsid w:val="00392F0F"/>
    <w:rsid w:val="003937ED"/>
    <w:rsid w:val="0039649B"/>
    <w:rsid w:val="00396959"/>
    <w:rsid w:val="003A0B6D"/>
    <w:rsid w:val="003A2205"/>
    <w:rsid w:val="003A2400"/>
    <w:rsid w:val="003A25DD"/>
    <w:rsid w:val="003A265B"/>
    <w:rsid w:val="003A2DD7"/>
    <w:rsid w:val="003A368D"/>
    <w:rsid w:val="003A3801"/>
    <w:rsid w:val="003A38DF"/>
    <w:rsid w:val="003A3F22"/>
    <w:rsid w:val="003A5716"/>
    <w:rsid w:val="003A5A03"/>
    <w:rsid w:val="003A5DDF"/>
    <w:rsid w:val="003B022A"/>
    <w:rsid w:val="003B0A33"/>
    <w:rsid w:val="003B0D6C"/>
    <w:rsid w:val="003B2332"/>
    <w:rsid w:val="003B2575"/>
    <w:rsid w:val="003B355E"/>
    <w:rsid w:val="003B3B46"/>
    <w:rsid w:val="003B5A1F"/>
    <w:rsid w:val="003B5E98"/>
    <w:rsid w:val="003B6664"/>
    <w:rsid w:val="003B6757"/>
    <w:rsid w:val="003B689F"/>
    <w:rsid w:val="003B6F90"/>
    <w:rsid w:val="003B78A3"/>
    <w:rsid w:val="003B7C2B"/>
    <w:rsid w:val="003B7F2C"/>
    <w:rsid w:val="003C0324"/>
    <w:rsid w:val="003C08E7"/>
    <w:rsid w:val="003C0997"/>
    <w:rsid w:val="003C09C5"/>
    <w:rsid w:val="003C2D34"/>
    <w:rsid w:val="003C425A"/>
    <w:rsid w:val="003C454C"/>
    <w:rsid w:val="003C52C7"/>
    <w:rsid w:val="003C592A"/>
    <w:rsid w:val="003C67F4"/>
    <w:rsid w:val="003C7095"/>
    <w:rsid w:val="003D0143"/>
    <w:rsid w:val="003D0145"/>
    <w:rsid w:val="003D0C8C"/>
    <w:rsid w:val="003D0F7F"/>
    <w:rsid w:val="003D10AD"/>
    <w:rsid w:val="003D1EAA"/>
    <w:rsid w:val="003D2737"/>
    <w:rsid w:val="003D3E47"/>
    <w:rsid w:val="003D564D"/>
    <w:rsid w:val="003D6E2C"/>
    <w:rsid w:val="003D751A"/>
    <w:rsid w:val="003D78CC"/>
    <w:rsid w:val="003D79F2"/>
    <w:rsid w:val="003D7B9E"/>
    <w:rsid w:val="003E055D"/>
    <w:rsid w:val="003E0BB5"/>
    <w:rsid w:val="003E0E05"/>
    <w:rsid w:val="003E10FD"/>
    <w:rsid w:val="003E112D"/>
    <w:rsid w:val="003E1D0C"/>
    <w:rsid w:val="003E2D9F"/>
    <w:rsid w:val="003E2DD2"/>
    <w:rsid w:val="003E4712"/>
    <w:rsid w:val="003E5A1B"/>
    <w:rsid w:val="003F0AFE"/>
    <w:rsid w:val="003F1794"/>
    <w:rsid w:val="003F278B"/>
    <w:rsid w:val="003F29BE"/>
    <w:rsid w:val="003F2E30"/>
    <w:rsid w:val="003F5EF5"/>
    <w:rsid w:val="003F655D"/>
    <w:rsid w:val="003F710C"/>
    <w:rsid w:val="00401859"/>
    <w:rsid w:val="00402EAA"/>
    <w:rsid w:val="00402F0D"/>
    <w:rsid w:val="004032C9"/>
    <w:rsid w:val="00405680"/>
    <w:rsid w:val="0040609C"/>
    <w:rsid w:val="00406F69"/>
    <w:rsid w:val="00410ED5"/>
    <w:rsid w:val="004116E0"/>
    <w:rsid w:val="004128B5"/>
    <w:rsid w:val="0041316E"/>
    <w:rsid w:val="00413CCD"/>
    <w:rsid w:val="004155D3"/>
    <w:rsid w:val="00416A65"/>
    <w:rsid w:val="00417174"/>
    <w:rsid w:val="004173E2"/>
    <w:rsid w:val="0041754A"/>
    <w:rsid w:val="00417E26"/>
    <w:rsid w:val="004201B9"/>
    <w:rsid w:val="0042034D"/>
    <w:rsid w:val="00420400"/>
    <w:rsid w:val="00420FAB"/>
    <w:rsid w:val="00421231"/>
    <w:rsid w:val="004224C2"/>
    <w:rsid w:val="00422ADE"/>
    <w:rsid w:val="00422E1A"/>
    <w:rsid w:val="00423049"/>
    <w:rsid w:val="0042342A"/>
    <w:rsid w:val="0042452B"/>
    <w:rsid w:val="00424846"/>
    <w:rsid w:val="0042564B"/>
    <w:rsid w:val="00425BB9"/>
    <w:rsid w:val="00425E3E"/>
    <w:rsid w:val="00426184"/>
    <w:rsid w:val="00426560"/>
    <w:rsid w:val="00427525"/>
    <w:rsid w:val="0042754A"/>
    <w:rsid w:val="0043036A"/>
    <w:rsid w:val="004305AD"/>
    <w:rsid w:val="004309CA"/>
    <w:rsid w:val="00430CB7"/>
    <w:rsid w:val="00431C19"/>
    <w:rsid w:val="00431C23"/>
    <w:rsid w:val="004325F3"/>
    <w:rsid w:val="00432C56"/>
    <w:rsid w:val="00433D78"/>
    <w:rsid w:val="00434589"/>
    <w:rsid w:val="004349A2"/>
    <w:rsid w:val="00435028"/>
    <w:rsid w:val="004350D5"/>
    <w:rsid w:val="00435931"/>
    <w:rsid w:val="004373D4"/>
    <w:rsid w:val="0043756A"/>
    <w:rsid w:val="00437FB1"/>
    <w:rsid w:val="00441669"/>
    <w:rsid w:val="00442EF7"/>
    <w:rsid w:val="00442FB6"/>
    <w:rsid w:val="004431F9"/>
    <w:rsid w:val="00443B1A"/>
    <w:rsid w:val="00445633"/>
    <w:rsid w:val="00446847"/>
    <w:rsid w:val="00450B43"/>
    <w:rsid w:val="0045100D"/>
    <w:rsid w:val="00451033"/>
    <w:rsid w:val="004510C1"/>
    <w:rsid w:val="004514A9"/>
    <w:rsid w:val="00453200"/>
    <w:rsid w:val="00454388"/>
    <w:rsid w:val="004543F5"/>
    <w:rsid w:val="00455B40"/>
    <w:rsid w:val="00456941"/>
    <w:rsid w:val="00456E9C"/>
    <w:rsid w:val="00461015"/>
    <w:rsid w:val="00462A4D"/>
    <w:rsid w:val="004632E1"/>
    <w:rsid w:val="004637AF"/>
    <w:rsid w:val="00464414"/>
    <w:rsid w:val="00465920"/>
    <w:rsid w:val="00465DD0"/>
    <w:rsid w:val="004672A0"/>
    <w:rsid w:val="00470D9F"/>
    <w:rsid w:val="00472646"/>
    <w:rsid w:val="00472D7F"/>
    <w:rsid w:val="00473333"/>
    <w:rsid w:val="0047418B"/>
    <w:rsid w:val="00474F31"/>
    <w:rsid w:val="00474F6B"/>
    <w:rsid w:val="0047511A"/>
    <w:rsid w:val="0047540E"/>
    <w:rsid w:val="00477CD2"/>
    <w:rsid w:val="00477DEB"/>
    <w:rsid w:val="00480541"/>
    <w:rsid w:val="004806CE"/>
    <w:rsid w:val="00480859"/>
    <w:rsid w:val="00482229"/>
    <w:rsid w:val="00484894"/>
    <w:rsid w:val="004856DC"/>
    <w:rsid w:val="004871C3"/>
    <w:rsid w:val="0049037A"/>
    <w:rsid w:val="004904EE"/>
    <w:rsid w:val="00490574"/>
    <w:rsid w:val="00490C15"/>
    <w:rsid w:val="00491237"/>
    <w:rsid w:val="004925BB"/>
    <w:rsid w:val="0049319F"/>
    <w:rsid w:val="004942AC"/>
    <w:rsid w:val="0049519B"/>
    <w:rsid w:val="00495B00"/>
    <w:rsid w:val="00495C0A"/>
    <w:rsid w:val="00496611"/>
    <w:rsid w:val="00497BED"/>
    <w:rsid w:val="00497EDB"/>
    <w:rsid w:val="004A0A04"/>
    <w:rsid w:val="004A3785"/>
    <w:rsid w:val="004A43B8"/>
    <w:rsid w:val="004A5488"/>
    <w:rsid w:val="004A6097"/>
    <w:rsid w:val="004A7E07"/>
    <w:rsid w:val="004B2BF3"/>
    <w:rsid w:val="004B428E"/>
    <w:rsid w:val="004B5183"/>
    <w:rsid w:val="004B6080"/>
    <w:rsid w:val="004B7B2F"/>
    <w:rsid w:val="004C00E4"/>
    <w:rsid w:val="004C0836"/>
    <w:rsid w:val="004C2B1D"/>
    <w:rsid w:val="004C3019"/>
    <w:rsid w:val="004C34E0"/>
    <w:rsid w:val="004C3B63"/>
    <w:rsid w:val="004C4C83"/>
    <w:rsid w:val="004C558E"/>
    <w:rsid w:val="004C6952"/>
    <w:rsid w:val="004D03D3"/>
    <w:rsid w:val="004D1B9E"/>
    <w:rsid w:val="004D2570"/>
    <w:rsid w:val="004D2CB9"/>
    <w:rsid w:val="004D4066"/>
    <w:rsid w:val="004D66EC"/>
    <w:rsid w:val="004D696C"/>
    <w:rsid w:val="004D79EB"/>
    <w:rsid w:val="004E08F7"/>
    <w:rsid w:val="004E3372"/>
    <w:rsid w:val="004E495C"/>
    <w:rsid w:val="004E60D5"/>
    <w:rsid w:val="004E6EC9"/>
    <w:rsid w:val="004E7001"/>
    <w:rsid w:val="004E7675"/>
    <w:rsid w:val="004F11CC"/>
    <w:rsid w:val="004F19EC"/>
    <w:rsid w:val="004F215F"/>
    <w:rsid w:val="004F27DE"/>
    <w:rsid w:val="004F2F7F"/>
    <w:rsid w:val="004F3855"/>
    <w:rsid w:val="004F446A"/>
    <w:rsid w:val="004F4B04"/>
    <w:rsid w:val="004F5C58"/>
    <w:rsid w:val="00500FDC"/>
    <w:rsid w:val="005047E8"/>
    <w:rsid w:val="00504AA7"/>
    <w:rsid w:val="00510E0C"/>
    <w:rsid w:val="005130F4"/>
    <w:rsid w:val="00513B5F"/>
    <w:rsid w:val="00515289"/>
    <w:rsid w:val="0051619A"/>
    <w:rsid w:val="005167EE"/>
    <w:rsid w:val="00517348"/>
    <w:rsid w:val="00517E0F"/>
    <w:rsid w:val="005219C5"/>
    <w:rsid w:val="00525C75"/>
    <w:rsid w:val="00525D95"/>
    <w:rsid w:val="00526465"/>
    <w:rsid w:val="00526CB7"/>
    <w:rsid w:val="005278F9"/>
    <w:rsid w:val="00527A40"/>
    <w:rsid w:val="00530598"/>
    <w:rsid w:val="0053064F"/>
    <w:rsid w:val="005306DA"/>
    <w:rsid w:val="00530C35"/>
    <w:rsid w:val="00531134"/>
    <w:rsid w:val="00531157"/>
    <w:rsid w:val="005311B3"/>
    <w:rsid w:val="005313DB"/>
    <w:rsid w:val="00531513"/>
    <w:rsid w:val="00533EB7"/>
    <w:rsid w:val="005351AE"/>
    <w:rsid w:val="00535996"/>
    <w:rsid w:val="00535DE4"/>
    <w:rsid w:val="005379E3"/>
    <w:rsid w:val="00537F91"/>
    <w:rsid w:val="005400CE"/>
    <w:rsid w:val="005414F4"/>
    <w:rsid w:val="00541A6E"/>
    <w:rsid w:val="00541CA3"/>
    <w:rsid w:val="00541E8E"/>
    <w:rsid w:val="005422C9"/>
    <w:rsid w:val="00543225"/>
    <w:rsid w:val="00545164"/>
    <w:rsid w:val="00545424"/>
    <w:rsid w:val="00545722"/>
    <w:rsid w:val="005458F4"/>
    <w:rsid w:val="00545F08"/>
    <w:rsid w:val="00551369"/>
    <w:rsid w:val="00551818"/>
    <w:rsid w:val="00551BE5"/>
    <w:rsid w:val="00551C51"/>
    <w:rsid w:val="00551D24"/>
    <w:rsid w:val="0055412A"/>
    <w:rsid w:val="00554B12"/>
    <w:rsid w:val="0055519D"/>
    <w:rsid w:val="00555F80"/>
    <w:rsid w:val="00556596"/>
    <w:rsid w:val="00556CD8"/>
    <w:rsid w:val="00557DFA"/>
    <w:rsid w:val="00557E30"/>
    <w:rsid w:val="00557FC6"/>
    <w:rsid w:val="00560232"/>
    <w:rsid w:val="00560B44"/>
    <w:rsid w:val="00561190"/>
    <w:rsid w:val="00561BB1"/>
    <w:rsid w:val="00561CD7"/>
    <w:rsid w:val="00562911"/>
    <w:rsid w:val="00562D3A"/>
    <w:rsid w:val="00565533"/>
    <w:rsid w:val="00565574"/>
    <w:rsid w:val="00566043"/>
    <w:rsid w:val="00567EA9"/>
    <w:rsid w:val="005701AE"/>
    <w:rsid w:val="005703D5"/>
    <w:rsid w:val="0057081D"/>
    <w:rsid w:val="00571970"/>
    <w:rsid w:val="00573E82"/>
    <w:rsid w:val="00574F86"/>
    <w:rsid w:val="00575434"/>
    <w:rsid w:val="00577BCC"/>
    <w:rsid w:val="00581F87"/>
    <w:rsid w:val="00582A72"/>
    <w:rsid w:val="00583300"/>
    <w:rsid w:val="00583C5E"/>
    <w:rsid w:val="00584B69"/>
    <w:rsid w:val="005855C5"/>
    <w:rsid w:val="00586320"/>
    <w:rsid w:val="00586531"/>
    <w:rsid w:val="0058744A"/>
    <w:rsid w:val="00587B7E"/>
    <w:rsid w:val="005906FC"/>
    <w:rsid w:val="00590F77"/>
    <w:rsid w:val="005926A5"/>
    <w:rsid w:val="0059273F"/>
    <w:rsid w:val="00593A2B"/>
    <w:rsid w:val="00593C5D"/>
    <w:rsid w:val="00595872"/>
    <w:rsid w:val="005964B0"/>
    <w:rsid w:val="00596C30"/>
    <w:rsid w:val="00597B9B"/>
    <w:rsid w:val="005A0274"/>
    <w:rsid w:val="005A2AEA"/>
    <w:rsid w:val="005A2CB6"/>
    <w:rsid w:val="005A3A3B"/>
    <w:rsid w:val="005A5393"/>
    <w:rsid w:val="005A5AF9"/>
    <w:rsid w:val="005A654E"/>
    <w:rsid w:val="005A7341"/>
    <w:rsid w:val="005B1F34"/>
    <w:rsid w:val="005B28F2"/>
    <w:rsid w:val="005B353D"/>
    <w:rsid w:val="005B4166"/>
    <w:rsid w:val="005B42B6"/>
    <w:rsid w:val="005B4862"/>
    <w:rsid w:val="005B5086"/>
    <w:rsid w:val="005B5F2F"/>
    <w:rsid w:val="005B6778"/>
    <w:rsid w:val="005B69D1"/>
    <w:rsid w:val="005C08A8"/>
    <w:rsid w:val="005C0AFA"/>
    <w:rsid w:val="005C330F"/>
    <w:rsid w:val="005C3DA7"/>
    <w:rsid w:val="005C4325"/>
    <w:rsid w:val="005C4BEB"/>
    <w:rsid w:val="005C6063"/>
    <w:rsid w:val="005D0434"/>
    <w:rsid w:val="005D0DF2"/>
    <w:rsid w:val="005D12D9"/>
    <w:rsid w:val="005D19D9"/>
    <w:rsid w:val="005D2C20"/>
    <w:rsid w:val="005D3833"/>
    <w:rsid w:val="005D6D3C"/>
    <w:rsid w:val="005D7E98"/>
    <w:rsid w:val="005E1B4F"/>
    <w:rsid w:val="005E1BED"/>
    <w:rsid w:val="005E277D"/>
    <w:rsid w:val="005E414C"/>
    <w:rsid w:val="005E43BD"/>
    <w:rsid w:val="005E7A79"/>
    <w:rsid w:val="005F15A0"/>
    <w:rsid w:val="005F1690"/>
    <w:rsid w:val="005F2592"/>
    <w:rsid w:val="005F4A0D"/>
    <w:rsid w:val="005F637B"/>
    <w:rsid w:val="005F6540"/>
    <w:rsid w:val="005F6CA0"/>
    <w:rsid w:val="00600DC5"/>
    <w:rsid w:val="00600E9C"/>
    <w:rsid w:val="00601253"/>
    <w:rsid w:val="006012D3"/>
    <w:rsid w:val="006032B0"/>
    <w:rsid w:val="006032CB"/>
    <w:rsid w:val="0060442B"/>
    <w:rsid w:val="00604E6D"/>
    <w:rsid w:val="00605058"/>
    <w:rsid w:val="006066AD"/>
    <w:rsid w:val="00607A5C"/>
    <w:rsid w:val="0061002A"/>
    <w:rsid w:val="0061010A"/>
    <w:rsid w:val="006107A3"/>
    <w:rsid w:val="006111B2"/>
    <w:rsid w:val="006112A2"/>
    <w:rsid w:val="00614884"/>
    <w:rsid w:val="00615619"/>
    <w:rsid w:val="006156AC"/>
    <w:rsid w:val="006168D1"/>
    <w:rsid w:val="00617B19"/>
    <w:rsid w:val="006201C2"/>
    <w:rsid w:val="0062306D"/>
    <w:rsid w:val="00623123"/>
    <w:rsid w:val="00623A45"/>
    <w:rsid w:val="00623E71"/>
    <w:rsid w:val="0062414D"/>
    <w:rsid w:val="006258F7"/>
    <w:rsid w:val="0062601F"/>
    <w:rsid w:val="0062651D"/>
    <w:rsid w:val="00627171"/>
    <w:rsid w:val="006274FC"/>
    <w:rsid w:val="006304CF"/>
    <w:rsid w:val="00630559"/>
    <w:rsid w:val="00630C85"/>
    <w:rsid w:val="00631DAC"/>
    <w:rsid w:val="006324C0"/>
    <w:rsid w:val="00632681"/>
    <w:rsid w:val="00634452"/>
    <w:rsid w:val="006357D5"/>
    <w:rsid w:val="0063581E"/>
    <w:rsid w:val="00635B06"/>
    <w:rsid w:val="00637014"/>
    <w:rsid w:val="00640DB2"/>
    <w:rsid w:val="006415D6"/>
    <w:rsid w:val="00641DD4"/>
    <w:rsid w:val="0064231E"/>
    <w:rsid w:val="00642BF9"/>
    <w:rsid w:val="00647A9C"/>
    <w:rsid w:val="00652D13"/>
    <w:rsid w:val="00652EE3"/>
    <w:rsid w:val="00653DBE"/>
    <w:rsid w:val="00653FA2"/>
    <w:rsid w:val="00654C1F"/>
    <w:rsid w:val="00655CF3"/>
    <w:rsid w:val="00655E2A"/>
    <w:rsid w:val="006602B4"/>
    <w:rsid w:val="006609B7"/>
    <w:rsid w:val="0066152A"/>
    <w:rsid w:val="00661967"/>
    <w:rsid w:val="00662153"/>
    <w:rsid w:val="00663100"/>
    <w:rsid w:val="0066381A"/>
    <w:rsid w:val="006649C5"/>
    <w:rsid w:val="0066558F"/>
    <w:rsid w:val="00670C39"/>
    <w:rsid w:val="006710F2"/>
    <w:rsid w:val="00671F3A"/>
    <w:rsid w:val="0067212F"/>
    <w:rsid w:val="00672276"/>
    <w:rsid w:val="00672626"/>
    <w:rsid w:val="00673A84"/>
    <w:rsid w:val="00673BAB"/>
    <w:rsid w:val="00674990"/>
    <w:rsid w:val="00674C33"/>
    <w:rsid w:val="006759DB"/>
    <w:rsid w:val="00675C5C"/>
    <w:rsid w:val="00676FF6"/>
    <w:rsid w:val="00677BFD"/>
    <w:rsid w:val="00677F25"/>
    <w:rsid w:val="00681709"/>
    <w:rsid w:val="00681A87"/>
    <w:rsid w:val="00681DB7"/>
    <w:rsid w:val="00684B42"/>
    <w:rsid w:val="006860DC"/>
    <w:rsid w:val="0068625B"/>
    <w:rsid w:val="006869AC"/>
    <w:rsid w:val="00687B52"/>
    <w:rsid w:val="00691A7D"/>
    <w:rsid w:val="00692D94"/>
    <w:rsid w:val="0069359A"/>
    <w:rsid w:val="00693B58"/>
    <w:rsid w:val="00695188"/>
    <w:rsid w:val="006959A1"/>
    <w:rsid w:val="006971D8"/>
    <w:rsid w:val="00697FA5"/>
    <w:rsid w:val="006A0808"/>
    <w:rsid w:val="006A0ADF"/>
    <w:rsid w:val="006A184F"/>
    <w:rsid w:val="006A4304"/>
    <w:rsid w:val="006A5520"/>
    <w:rsid w:val="006A5E1E"/>
    <w:rsid w:val="006A67B1"/>
    <w:rsid w:val="006A6992"/>
    <w:rsid w:val="006A6DFF"/>
    <w:rsid w:val="006B0E1D"/>
    <w:rsid w:val="006B10F1"/>
    <w:rsid w:val="006B14DB"/>
    <w:rsid w:val="006B3774"/>
    <w:rsid w:val="006B41BA"/>
    <w:rsid w:val="006B54DE"/>
    <w:rsid w:val="006B5A08"/>
    <w:rsid w:val="006B649C"/>
    <w:rsid w:val="006B73CF"/>
    <w:rsid w:val="006B75ED"/>
    <w:rsid w:val="006B7711"/>
    <w:rsid w:val="006B7E85"/>
    <w:rsid w:val="006C04CB"/>
    <w:rsid w:val="006C095E"/>
    <w:rsid w:val="006C10E9"/>
    <w:rsid w:val="006C2FC4"/>
    <w:rsid w:val="006C3094"/>
    <w:rsid w:val="006C4A8D"/>
    <w:rsid w:val="006C6700"/>
    <w:rsid w:val="006C7C69"/>
    <w:rsid w:val="006D07C0"/>
    <w:rsid w:val="006D150F"/>
    <w:rsid w:val="006D1532"/>
    <w:rsid w:val="006D185E"/>
    <w:rsid w:val="006D1A9F"/>
    <w:rsid w:val="006D1ED6"/>
    <w:rsid w:val="006D2AA5"/>
    <w:rsid w:val="006D2C1C"/>
    <w:rsid w:val="006D3A61"/>
    <w:rsid w:val="006D57EA"/>
    <w:rsid w:val="006D5A57"/>
    <w:rsid w:val="006D65E6"/>
    <w:rsid w:val="006D7310"/>
    <w:rsid w:val="006D79B4"/>
    <w:rsid w:val="006E1EF8"/>
    <w:rsid w:val="006E245B"/>
    <w:rsid w:val="006E48CF"/>
    <w:rsid w:val="006E4D3B"/>
    <w:rsid w:val="006E4E4F"/>
    <w:rsid w:val="006E5F72"/>
    <w:rsid w:val="006E7442"/>
    <w:rsid w:val="006E7AE0"/>
    <w:rsid w:val="006F26EF"/>
    <w:rsid w:val="006F2908"/>
    <w:rsid w:val="006F2F40"/>
    <w:rsid w:val="006F3AE4"/>
    <w:rsid w:val="006F43B7"/>
    <w:rsid w:val="006F489E"/>
    <w:rsid w:val="006F4C97"/>
    <w:rsid w:val="006F5078"/>
    <w:rsid w:val="006F5820"/>
    <w:rsid w:val="006F66AB"/>
    <w:rsid w:val="006F6F89"/>
    <w:rsid w:val="006F7A7D"/>
    <w:rsid w:val="00700B07"/>
    <w:rsid w:val="0070178A"/>
    <w:rsid w:val="00702412"/>
    <w:rsid w:val="00703DDE"/>
    <w:rsid w:val="00705044"/>
    <w:rsid w:val="007072DD"/>
    <w:rsid w:val="00710111"/>
    <w:rsid w:val="00710389"/>
    <w:rsid w:val="007106B1"/>
    <w:rsid w:val="0071086E"/>
    <w:rsid w:val="00711BC9"/>
    <w:rsid w:val="0071439F"/>
    <w:rsid w:val="0071482D"/>
    <w:rsid w:val="00714BDC"/>
    <w:rsid w:val="007150EF"/>
    <w:rsid w:val="00715B5C"/>
    <w:rsid w:val="0071713A"/>
    <w:rsid w:val="00721B2E"/>
    <w:rsid w:val="00721E07"/>
    <w:rsid w:val="00723FB1"/>
    <w:rsid w:val="00725067"/>
    <w:rsid w:val="00725BEB"/>
    <w:rsid w:val="00725EFD"/>
    <w:rsid w:val="0073069A"/>
    <w:rsid w:val="00733CBE"/>
    <w:rsid w:val="00733FA7"/>
    <w:rsid w:val="0073420D"/>
    <w:rsid w:val="00734DC5"/>
    <w:rsid w:val="007351F7"/>
    <w:rsid w:val="00735FE1"/>
    <w:rsid w:val="007360DD"/>
    <w:rsid w:val="00737272"/>
    <w:rsid w:val="00740C4C"/>
    <w:rsid w:val="00741D1C"/>
    <w:rsid w:val="00741F35"/>
    <w:rsid w:val="00742E30"/>
    <w:rsid w:val="00744530"/>
    <w:rsid w:val="00745110"/>
    <w:rsid w:val="007453EB"/>
    <w:rsid w:val="007459D9"/>
    <w:rsid w:val="00746239"/>
    <w:rsid w:val="0074627B"/>
    <w:rsid w:val="007477EE"/>
    <w:rsid w:val="0075031C"/>
    <w:rsid w:val="007525F4"/>
    <w:rsid w:val="00752B9B"/>
    <w:rsid w:val="00752DE2"/>
    <w:rsid w:val="00752EDC"/>
    <w:rsid w:val="007549C7"/>
    <w:rsid w:val="00755605"/>
    <w:rsid w:val="00756392"/>
    <w:rsid w:val="007570B9"/>
    <w:rsid w:val="007570D7"/>
    <w:rsid w:val="007570E1"/>
    <w:rsid w:val="00757BE8"/>
    <w:rsid w:val="00760645"/>
    <w:rsid w:val="00760FDC"/>
    <w:rsid w:val="007613DB"/>
    <w:rsid w:val="00761C21"/>
    <w:rsid w:val="00762A9F"/>
    <w:rsid w:val="0076389A"/>
    <w:rsid w:val="00763E94"/>
    <w:rsid w:val="00764FBB"/>
    <w:rsid w:val="0077006C"/>
    <w:rsid w:val="0077149B"/>
    <w:rsid w:val="00773217"/>
    <w:rsid w:val="0077372B"/>
    <w:rsid w:val="00776A85"/>
    <w:rsid w:val="007772CE"/>
    <w:rsid w:val="00780AD2"/>
    <w:rsid w:val="00780C09"/>
    <w:rsid w:val="00781A8C"/>
    <w:rsid w:val="00783E76"/>
    <w:rsid w:val="007843C2"/>
    <w:rsid w:val="00784829"/>
    <w:rsid w:val="007849D6"/>
    <w:rsid w:val="00785E31"/>
    <w:rsid w:val="0078671C"/>
    <w:rsid w:val="0078762C"/>
    <w:rsid w:val="00787B86"/>
    <w:rsid w:val="007900EB"/>
    <w:rsid w:val="00790A52"/>
    <w:rsid w:val="0079299C"/>
    <w:rsid w:val="00794DB1"/>
    <w:rsid w:val="0079619F"/>
    <w:rsid w:val="007965AF"/>
    <w:rsid w:val="00797591"/>
    <w:rsid w:val="00797B07"/>
    <w:rsid w:val="00797DA3"/>
    <w:rsid w:val="007A0117"/>
    <w:rsid w:val="007A0DBD"/>
    <w:rsid w:val="007A1E17"/>
    <w:rsid w:val="007A2FD5"/>
    <w:rsid w:val="007A39DB"/>
    <w:rsid w:val="007A750B"/>
    <w:rsid w:val="007B0EAB"/>
    <w:rsid w:val="007B24E3"/>
    <w:rsid w:val="007B30B9"/>
    <w:rsid w:val="007B36DB"/>
    <w:rsid w:val="007B404F"/>
    <w:rsid w:val="007B7388"/>
    <w:rsid w:val="007B79E1"/>
    <w:rsid w:val="007B7B88"/>
    <w:rsid w:val="007C08F2"/>
    <w:rsid w:val="007C129D"/>
    <w:rsid w:val="007C1B7B"/>
    <w:rsid w:val="007C1D00"/>
    <w:rsid w:val="007C4009"/>
    <w:rsid w:val="007C5EE2"/>
    <w:rsid w:val="007C6A67"/>
    <w:rsid w:val="007C7D56"/>
    <w:rsid w:val="007D25D6"/>
    <w:rsid w:val="007D33E5"/>
    <w:rsid w:val="007D3B1B"/>
    <w:rsid w:val="007D4A0A"/>
    <w:rsid w:val="007D518F"/>
    <w:rsid w:val="007D5652"/>
    <w:rsid w:val="007D5AA5"/>
    <w:rsid w:val="007D6CA2"/>
    <w:rsid w:val="007D7510"/>
    <w:rsid w:val="007D7AF4"/>
    <w:rsid w:val="007D7BE3"/>
    <w:rsid w:val="007E0053"/>
    <w:rsid w:val="007E1442"/>
    <w:rsid w:val="007E14A7"/>
    <w:rsid w:val="007E2647"/>
    <w:rsid w:val="007E27A2"/>
    <w:rsid w:val="007E295C"/>
    <w:rsid w:val="007E2EB1"/>
    <w:rsid w:val="007E48C2"/>
    <w:rsid w:val="007E49F3"/>
    <w:rsid w:val="007E4EE0"/>
    <w:rsid w:val="007E61D8"/>
    <w:rsid w:val="007E7B76"/>
    <w:rsid w:val="007E7EA3"/>
    <w:rsid w:val="007F0DE1"/>
    <w:rsid w:val="007F1080"/>
    <w:rsid w:val="007F115B"/>
    <w:rsid w:val="007F121E"/>
    <w:rsid w:val="007F146B"/>
    <w:rsid w:val="007F159E"/>
    <w:rsid w:val="007F22A8"/>
    <w:rsid w:val="007F2517"/>
    <w:rsid w:val="007F3691"/>
    <w:rsid w:val="007F3B49"/>
    <w:rsid w:val="007F4364"/>
    <w:rsid w:val="007F52A9"/>
    <w:rsid w:val="007F5B89"/>
    <w:rsid w:val="007F6052"/>
    <w:rsid w:val="007F715C"/>
    <w:rsid w:val="007F7DE4"/>
    <w:rsid w:val="007F7ECF"/>
    <w:rsid w:val="00800218"/>
    <w:rsid w:val="00800381"/>
    <w:rsid w:val="008003B5"/>
    <w:rsid w:val="00802502"/>
    <w:rsid w:val="0080268A"/>
    <w:rsid w:val="00804ABD"/>
    <w:rsid w:val="00805242"/>
    <w:rsid w:val="00805E85"/>
    <w:rsid w:val="00807BBB"/>
    <w:rsid w:val="00810A39"/>
    <w:rsid w:val="00810B09"/>
    <w:rsid w:val="00810D6F"/>
    <w:rsid w:val="00811DBD"/>
    <w:rsid w:val="00812C5B"/>
    <w:rsid w:val="008159F0"/>
    <w:rsid w:val="00815CA2"/>
    <w:rsid w:val="00820F8E"/>
    <w:rsid w:val="00821557"/>
    <w:rsid w:val="00822EFA"/>
    <w:rsid w:val="00826F12"/>
    <w:rsid w:val="008314AF"/>
    <w:rsid w:val="008318D1"/>
    <w:rsid w:val="008334FD"/>
    <w:rsid w:val="00833CE2"/>
    <w:rsid w:val="00836E1A"/>
    <w:rsid w:val="008412A6"/>
    <w:rsid w:val="00841533"/>
    <w:rsid w:val="008415FF"/>
    <w:rsid w:val="00842195"/>
    <w:rsid w:val="008425DB"/>
    <w:rsid w:val="00842C82"/>
    <w:rsid w:val="00844AFC"/>
    <w:rsid w:val="00844F3D"/>
    <w:rsid w:val="00844FCC"/>
    <w:rsid w:val="0084722E"/>
    <w:rsid w:val="008478A2"/>
    <w:rsid w:val="00852DD0"/>
    <w:rsid w:val="00853F82"/>
    <w:rsid w:val="00855A0D"/>
    <w:rsid w:val="00855B1C"/>
    <w:rsid w:val="008561C4"/>
    <w:rsid w:val="008562D2"/>
    <w:rsid w:val="008567C0"/>
    <w:rsid w:val="008606D0"/>
    <w:rsid w:val="00860CD2"/>
    <w:rsid w:val="00861379"/>
    <w:rsid w:val="008631FB"/>
    <w:rsid w:val="00865158"/>
    <w:rsid w:val="008653BB"/>
    <w:rsid w:val="00865D07"/>
    <w:rsid w:val="00866EFD"/>
    <w:rsid w:val="0087126B"/>
    <w:rsid w:val="008713AF"/>
    <w:rsid w:val="00871E25"/>
    <w:rsid w:val="00873DE5"/>
    <w:rsid w:val="0087459C"/>
    <w:rsid w:val="00874E36"/>
    <w:rsid w:val="00876162"/>
    <w:rsid w:val="008761B0"/>
    <w:rsid w:val="00876C51"/>
    <w:rsid w:val="008803DF"/>
    <w:rsid w:val="008818C6"/>
    <w:rsid w:val="0088246D"/>
    <w:rsid w:val="00885784"/>
    <w:rsid w:val="00885AFC"/>
    <w:rsid w:val="0088635E"/>
    <w:rsid w:val="008876E4"/>
    <w:rsid w:val="00887AFF"/>
    <w:rsid w:val="008915C9"/>
    <w:rsid w:val="008923EB"/>
    <w:rsid w:val="008926AE"/>
    <w:rsid w:val="008930CE"/>
    <w:rsid w:val="00894129"/>
    <w:rsid w:val="00894D12"/>
    <w:rsid w:val="00895193"/>
    <w:rsid w:val="00896D43"/>
    <w:rsid w:val="008971C1"/>
    <w:rsid w:val="008972ED"/>
    <w:rsid w:val="00897C4B"/>
    <w:rsid w:val="008A1832"/>
    <w:rsid w:val="008A19BF"/>
    <w:rsid w:val="008A1D29"/>
    <w:rsid w:val="008A3085"/>
    <w:rsid w:val="008A33E4"/>
    <w:rsid w:val="008A3AD8"/>
    <w:rsid w:val="008A43D3"/>
    <w:rsid w:val="008A46F3"/>
    <w:rsid w:val="008A7028"/>
    <w:rsid w:val="008B0E65"/>
    <w:rsid w:val="008B0F26"/>
    <w:rsid w:val="008B106A"/>
    <w:rsid w:val="008B19B9"/>
    <w:rsid w:val="008B2497"/>
    <w:rsid w:val="008B28B0"/>
    <w:rsid w:val="008B2B4E"/>
    <w:rsid w:val="008B2D44"/>
    <w:rsid w:val="008B317F"/>
    <w:rsid w:val="008B4E30"/>
    <w:rsid w:val="008B61B5"/>
    <w:rsid w:val="008B7CAE"/>
    <w:rsid w:val="008C00B8"/>
    <w:rsid w:val="008C02F9"/>
    <w:rsid w:val="008C0F0F"/>
    <w:rsid w:val="008C28D7"/>
    <w:rsid w:val="008C42D0"/>
    <w:rsid w:val="008C5E02"/>
    <w:rsid w:val="008C6D47"/>
    <w:rsid w:val="008D0845"/>
    <w:rsid w:val="008D15CC"/>
    <w:rsid w:val="008D19B2"/>
    <w:rsid w:val="008D2080"/>
    <w:rsid w:val="008D226B"/>
    <w:rsid w:val="008D29AC"/>
    <w:rsid w:val="008D2D07"/>
    <w:rsid w:val="008D554B"/>
    <w:rsid w:val="008D5587"/>
    <w:rsid w:val="008D56C4"/>
    <w:rsid w:val="008D64AD"/>
    <w:rsid w:val="008D6AA8"/>
    <w:rsid w:val="008D7115"/>
    <w:rsid w:val="008D77C7"/>
    <w:rsid w:val="008D7D41"/>
    <w:rsid w:val="008E09F5"/>
    <w:rsid w:val="008E147E"/>
    <w:rsid w:val="008E34D9"/>
    <w:rsid w:val="008E38AC"/>
    <w:rsid w:val="008E47CA"/>
    <w:rsid w:val="008E4CB4"/>
    <w:rsid w:val="008E57D3"/>
    <w:rsid w:val="008F13E6"/>
    <w:rsid w:val="008F1858"/>
    <w:rsid w:val="008F1B41"/>
    <w:rsid w:val="008F1CAD"/>
    <w:rsid w:val="008F1E9E"/>
    <w:rsid w:val="008F2146"/>
    <w:rsid w:val="008F2CAD"/>
    <w:rsid w:val="008F3395"/>
    <w:rsid w:val="008F3A51"/>
    <w:rsid w:val="008F528A"/>
    <w:rsid w:val="008F5E60"/>
    <w:rsid w:val="008F6A68"/>
    <w:rsid w:val="008F6B98"/>
    <w:rsid w:val="008F78FA"/>
    <w:rsid w:val="00901A9D"/>
    <w:rsid w:val="00901D36"/>
    <w:rsid w:val="0090268D"/>
    <w:rsid w:val="0090370F"/>
    <w:rsid w:val="00903CA2"/>
    <w:rsid w:val="00904540"/>
    <w:rsid w:val="009055A4"/>
    <w:rsid w:val="009055CC"/>
    <w:rsid w:val="0090775C"/>
    <w:rsid w:val="00907790"/>
    <w:rsid w:val="00907B03"/>
    <w:rsid w:val="00910373"/>
    <w:rsid w:val="00910403"/>
    <w:rsid w:val="00912898"/>
    <w:rsid w:val="00913AE5"/>
    <w:rsid w:val="00914C17"/>
    <w:rsid w:val="009151FB"/>
    <w:rsid w:val="00915217"/>
    <w:rsid w:val="00916724"/>
    <w:rsid w:val="009168E9"/>
    <w:rsid w:val="00916ABC"/>
    <w:rsid w:val="009170DF"/>
    <w:rsid w:val="009225F6"/>
    <w:rsid w:val="00923445"/>
    <w:rsid w:val="00924331"/>
    <w:rsid w:val="0092727E"/>
    <w:rsid w:val="00927C3F"/>
    <w:rsid w:val="00927E7E"/>
    <w:rsid w:val="0093073F"/>
    <w:rsid w:val="009308FB"/>
    <w:rsid w:val="00930FA7"/>
    <w:rsid w:val="009316E2"/>
    <w:rsid w:val="009331C2"/>
    <w:rsid w:val="00933994"/>
    <w:rsid w:val="00933CF6"/>
    <w:rsid w:val="00936F9A"/>
    <w:rsid w:val="00937310"/>
    <w:rsid w:val="0094086C"/>
    <w:rsid w:val="00940CC0"/>
    <w:rsid w:val="00940E63"/>
    <w:rsid w:val="009419BE"/>
    <w:rsid w:val="00941BEF"/>
    <w:rsid w:val="00942083"/>
    <w:rsid w:val="00943EAD"/>
    <w:rsid w:val="00944612"/>
    <w:rsid w:val="00945360"/>
    <w:rsid w:val="00947B55"/>
    <w:rsid w:val="00947F30"/>
    <w:rsid w:val="0095040F"/>
    <w:rsid w:val="009507D3"/>
    <w:rsid w:val="0095128A"/>
    <w:rsid w:val="00951558"/>
    <w:rsid w:val="009537DF"/>
    <w:rsid w:val="009545FE"/>
    <w:rsid w:val="009547BB"/>
    <w:rsid w:val="00954A02"/>
    <w:rsid w:val="00956C85"/>
    <w:rsid w:val="00957077"/>
    <w:rsid w:val="00957A49"/>
    <w:rsid w:val="00957B9D"/>
    <w:rsid w:val="00957C13"/>
    <w:rsid w:val="00960E1B"/>
    <w:rsid w:val="00962722"/>
    <w:rsid w:val="009632FF"/>
    <w:rsid w:val="00963911"/>
    <w:rsid w:val="0096560E"/>
    <w:rsid w:val="009657B6"/>
    <w:rsid w:val="00966B30"/>
    <w:rsid w:val="00970916"/>
    <w:rsid w:val="00970FDC"/>
    <w:rsid w:val="009712BC"/>
    <w:rsid w:val="009715CF"/>
    <w:rsid w:val="009726E4"/>
    <w:rsid w:val="00974BC1"/>
    <w:rsid w:val="009750F4"/>
    <w:rsid w:val="00976FA2"/>
    <w:rsid w:val="00981887"/>
    <w:rsid w:val="009818D7"/>
    <w:rsid w:val="009820F6"/>
    <w:rsid w:val="0098388A"/>
    <w:rsid w:val="00984B1D"/>
    <w:rsid w:val="009855FE"/>
    <w:rsid w:val="00985F31"/>
    <w:rsid w:val="00986447"/>
    <w:rsid w:val="009871F0"/>
    <w:rsid w:val="0099095A"/>
    <w:rsid w:val="0099452E"/>
    <w:rsid w:val="00994671"/>
    <w:rsid w:val="00994FB6"/>
    <w:rsid w:val="00995076"/>
    <w:rsid w:val="00996884"/>
    <w:rsid w:val="009A0F61"/>
    <w:rsid w:val="009A104F"/>
    <w:rsid w:val="009A1435"/>
    <w:rsid w:val="009A252F"/>
    <w:rsid w:val="009A3AA9"/>
    <w:rsid w:val="009A5225"/>
    <w:rsid w:val="009A5FFC"/>
    <w:rsid w:val="009A70E0"/>
    <w:rsid w:val="009A79CA"/>
    <w:rsid w:val="009A7AC9"/>
    <w:rsid w:val="009B0D50"/>
    <w:rsid w:val="009B147A"/>
    <w:rsid w:val="009B1E3B"/>
    <w:rsid w:val="009B2112"/>
    <w:rsid w:val="009B2329"/>
    <w:rsid w:val="009B31E0"/>
    <w:rsid w:val="009B31EA"/>
    <w:rsid w:val="009B348D"/>
    <w:rsid w:val="009B40A1"/>
    <w:rsid w:val="009B4347"/>
    <w:rsid w:val="009B4ABB"/>
    <w:rsid w:val="009B5876"/>
    <w:rsid w:val="009B58B2"/>
    <w:rsid w:val="009B69E5"/>
    <w:rsid w:val="009B6A5F"/>
    <w:rsid w:val="009B6FE7"/>
    <w:rsid w:val="009B73E9"/>
    <w:rsid w:val="009B74A9"/>
    <w:rsid w:val="009B7A30"/>
    <w:rsid w:val="009B7B69"/>
    <w:rsid w:val="009C125C"/>
    <w:rsid w:val="009C17D1"/>
    <w:rsid w:val="009C5077"/>
    <w:rsid w:val="009C5924"/>
    <w:rsid w:val="009C63E2"/>
    <w:rsid w:val="009C6785"/>
    <w:rsid w:val="009C6984"/>
    <w:rsid w:val="009C7F03"/>
    <w:rsid w:val="009D3D68"/>
    <w:rsid w:val="009D468D"/>
    <w:rsid w:val="009D4881"/>
    <w:rsid w:val="009D4BA1"/>
    <w:rsid w:val="009D70BA"/>
    <w:rsid w:val="009D70F1"/>
    <w:rsid w:val="009D74C0"/>
    <w:rsid w:val="009E1FD3"/>
    <w:rsid w:val="009E3104"/>
    <w:rsid w:val="009E60AA"/>
    <w:rsid w:val="009E6392"/>
    <w:rsid w:val="009F1E81"/>
    <w:rsid w:val="009F2B4A"/>
    <w:rsid w:val="009F4F7B"/>
    <w:rsid w:val="009F5060"/>
    <w:rsid w:val="00A009B9"/>
    <w:rsid w:val="00A034AE"/>
    <w:rsid w:val="00A05371"/>
    <w:rsid w:val="00A05BCE"/>
    <w:rsid w:val="00A05D23"/>
    <w:rsid w:val="00A060C1"/>
    <w:rsid w:val="00A0618A"/>
    <w:rsid w:val="00A06EF6"/>
    <w:rsid w:val="00A07D5F"/>
    <w:rsid w:val="00A11E14"/>
    <w:rsid w:val="00A124D4"/>
    <w:rsid w:val="00A126AF"/>
    <w:rsid w:val="00A13E07"/>
    <w:rsid w:val="00A14EC0"/>
    <w:rsid w:val="00A1500B"/>
    <w:rsid w:val="00A15954"/>
    <w:rsid w:val="00A20D62"/>
    <w:rsid w:val="00A232AE"/>
    <w:rsid w:val="00A24A37"/>
    <w:rsid w:val="00A25557"/>
    <w:rsid w:val="00A25C9D"/>
    <w:rsid w:val="00A26AAF"/>
    <w:rsid w:val="00A31B9B"/>
    <w:rsid w:val="00A3277B"/>
    <w:rsid w:val="00A3286C"/>
    <w:rsid w:val="00A35049"/>
    <w:rsid w:val="00A350E1"/>
    <w:rsid w:val="00A40941"/>
    <w:rsid w:val="00A416D3"/>
    <w:rsid w:val="00A41E76"/>
    <w:rsid w:val="00A43413"/>
    <w:rsid w:val="00A45309"/>
    <w:rsid w:val="00A465D5"/>
    <w:rsid w:val="00A47CA5"/>
    <w:rsid w:val="00A47CB5"/>
    <w:rsid w:val="00A51A7D"/>
    <w:rsid w:val="00A5333E"/>
    <w:rsid w:val="00A549F7"/>
    <w:rsid w:val="00A54FD2"/>
    <w:rsid w:val="00A550D2"/>
    <w:rsid w:val="00A5588A"/>
    <w:rsid w:val="00A55FB4"/>
    <w:rsid w:val="00A569B2"/>
    <w:rsid w:val="00A56B6B"/>
    <w:rsid w:val="00A56D51"/>
    <w:rsid w:val="00A570E5"/>
    <w:rsid w:val="00A57516"/>
    <w:rsid w:val="00A60E18"/>
    <w:rsid w:val="00A61108"/>
    <w:rsid w:val="00A61524"/>
    <w:rsid w:val="00A616E9"/>
    <w:rsid w:val="00A62DFE"/>
    <w:rsid w:val="00A638A2"/>
    <w:rsid w:val="00A6483A"/>
    <w:rsid w:val="00A65F48"/>
    <w:rsid w:val="00A6751D"/>
    <w:rsid w:val="00A70295"/>
    <w:rsid w:val="00A70482"/>
    <w:rsid w:val="00A70851"/>
    <w:rsid w:val="00A71092"/>
    <w:rsid w:val="00A71D5F"/>
    <w:rsid w:val="00A7345C"/>
    <w:rsid w:val="00A74B09"/>
    <w:rsid w:val="00A75300"/>
    <w:rsid w:val="00A7537D"/>
    <w:rsid w:val="00A7579F"/>
    <w:rsid w:val="00A75DA6"/>
    <w:rsid w:val="00A75F21"/>
    <w:rsid w:val="00A7618C"/>
    <w:rsid w:val="00A76622"/>
    <w:rsid w:val="00A772E4"/>
    <w:rsid w:val="00A774D6"/>
    <w:rsid w:val="00A7755D"/>
    <w:rsid w:val="00A80328"/>
    <w:rsid w:val="00A80EA5"/>
    <w:rsid w:val="00A81642"/>
    <w:rsid w:val="00A81705"/>
    <w:rsid w:val="00A818CA"/>
    <w:rsid w:val="00A820F9"/>
    <w:rsid w:val="00A82B6D"/>
    <w:rsid w:val="00A83D13"/>
    <w:rsid w:val="00A841B9"/>
    <w:rsid w:val="00A8480D"/>
    <w:rsid w:val="00A84AD9"/>
    <w:rsid w:val="00A85BBF"/>
    <w:rsid w:val="00A8626B"/>
    <w:rsid w:val="00A86577"/>
    <w:rsid w:val="00A87698"/>
    <w:rsid w:val="00A92C6F"/>
    <w:rsid w:val="00A9425C"/>
    <w:rsid w:val="00A944DF"/>
    <w:rsid w:val="00A94694"/>
    <w:rsid w:val="00A948F9"/>
    <w:rsid w:val="00A94AEB"/>
    <w:rsid w:val="00A9575F"/>
    <w:rsid w:val="00A960FF"/>
    <w:rsid w:val="00A96327"/>
    <w:rsid w:val="00A9641E"/>
    <w:rsid w:val="00A97723"/>
    <w:rsid w:val="00AA060A"/>
    <w:rsid w:val="00AA0DE7"/>
    <w:rsid w:val="00AA168B"/>
    <w:rsid w:val="00AA23DF"/>
    <w:rsid w:val="00AA2976"/>
    <w:rsid w:val="00AA30C4"/>
    <w:rsid w:val="00AA3DFD"/>
    <w:rsid w:val="00AA4342"/>
    <w:rsid w:val="00AA4888"/>
    <w:rsid w:val="00AA4B03"/>
    <w:rsid w:val="00AA4B52"/>
    <w:rsid w:val="00AA57CC"/>
    <w:rsid w:val="00AA59C9"/>
    <w:rsid w:val="00AA5E59"/>
    <w:rsid w:val="00AA6DA5"/>
    <w:rsid w:val="00AA6DE0"/>
    <w:rsid w:val="00AB09D7"/>
    <w:rsid w:val="00AB19B6"/>
    <w:rsid w:val="00AB4162"/>
    <w:rsid w:val="00AB4B16"/>
    <w:rsid w:val="00AB4C3E"/>
    <w:rsid w:val="00AB4CC6"/>
    <w:rsid w:val="00AB4EBE"/>
    <w:rsid w:val="00AB526B"/>
    <w:rsid w:val="00AB593B"/>
    <w:rsid w:val="00AB7267"/>
    <w:rsid w:val="00AB7821"/>
    <w:rsid w:val="00AC128B"/>
    <w:rsid w:val="00AC452A"/>
    <w:rsid w:val="00AC59A1"/>
    <w:rsid w:val="00AC6E92"/>
    <w:rsid w:val="00AC78FB"/>
    <w:rsid w:val="00AD0856"/>
    <w:rsid w:val="00AD0909"/>
    <w:rsid w:val="00AD27F0"/>
    <w:rsid w:val="00AD349A"/>
    <w:rsid w:val="00AD47EA"/>
    <w:rsid w:val="00AD7267"/>
    <w:rsid w:val="00AE22F6"/>
    <w:rsid w:val="00AE28FE"/>
    <w:rsid w:val="00AE2B7D"/>
    <w:rsid w:val="00AE2E20"/>
    <w:rsid w:val="00AE49B3"/>
    <w:rsid w:val="00AE4E6C"/>
    <w:rsid w:val="00AE59E4"/>
    <w:rsid w:val="00AE5E51"/>
    <w:rsid w:val="00AE6C66"/>
    <w:rsid w:val="00AE7B0D"/>
    <w:rsid w:val="00AF1F0E"/>
    <w:rsid w:val="00AF2113"/>
    <w:rsid w:val="00AF2299"/>
    <w:rsid w:val="00AF38CF"/>
    <w:rsid w:val="00AF4916"/>
    <w:rsid w:val="00AF4C93"/>
    <w:rsid w:val="00AF5633"/>
    <w:rsid w:val="00AF599B"/>
    <w:rsid w:val="00AF6854"/>
    <w:rsid w:val="00AF6AA0"/>
    <w:rsid w:val="00AF70A7"/>
    <w:rsid w:val="00AF70CD"/>
    <w:rsid w:val="00B0097B"/>
    <w:rsid w:val="00B00E7A"/>
    <w:rsid w:val="00B0196A"/>
    <w:rsid w:val="00B01AAC"/>
    <w:rsid w:val="00B024EF"/>
    <w:rsid w:val="00B026E3"/>
    <w:rsid w:val="00B032C8"/>
    <w:rsid w:val="00B0368E"/>
    <w:rsid w:val="00B03DE3"/>
    <w:rsid w:val="00B049B7"/>
    <w:rsid w:val="00B04ABD"/>
    <w:rsid w:val="00B0570C"/>
    <w:rsid w:val="00B067FC"/>
    <w:rsid w:val="00B069D2"/>
    <w:rsid w:val="00B10EE3"/>
    <w:rsid w:val="00B1150A"/>
    <w:rsid w:val="00B131E6"/>
    <w:rsid w:val="00B141A8"/>
    <w:rsid w:val="00B14AD3"/>
    <w:rsid w:val="00B16C6E"/>
    <w:rsid w:val="00B201AC"/>
    <w:rsid w:val="00B202FA"/>
    <w:rsid w:val="00B20396"/>
    <w:rsid w:val="00B220B4"/>
    <w:rsid w:val="00B22886"/>
    <w:rsid w:val="00B2298A"/>
    <w:rsid w:val="00B244EE"/>
    <w:rsid w:val="00B24734"/>
    <w:rsid w:val="00B24C06"/>
    <w:rsid w:val="00B24C11"/>
    <w:rsid w:val="00B24C15"/>
    <w:rsid w:val="00B25273"/>
    <w:rsid w:val="00B25EE8"/>
    <w:rsid w:val="00B25FB9"/>
    <w:rsid w:val="00B27F9D"/>
    <w:rsid w:val="00B3048C"/>
    <w:rsid w:val="00B30B91"/>
    <w:rsid w:val="00B31074"/>
    <w:rsid w:val="00B3118E"/>
    <w:rsid w:val="00B32814"/>
    <w:rsid w:val="00B33083"/>
    <w:rsid w:val="00B34BF2"/>
    <w:rsid w:val="00B369C2"/>
    <w:rsid w:val="00B36C9C"/>
    <w:rsid w:val="00B40F3F"/>
    <w:rsid w:val="00B41774"/>
    <w:rsid w:val="00B4254A"/>
    <w:rsid w:val="00B43090"/>
    <w:rsid w:val="00B43BA2"/>
    <w:rsid w:val="00B44506"/>
    <w:rsid w:val="00B45845"/>
    <w:rsid w:val="00B45BBF"/>
    <w:rsid w:val="00B46215"/>
    <w:rsid w:val="00B47D10"/>
    <w:rsid w:val="00B5016B"/>
    <w:rsid w:val="00B50ABB"/>
    <w:rsid w:val="00B50EE2"/>
    <w:rsid w:val="00B5322C"/>
    <w:rsid w:val="00B54016"/>
    <w:rsid w:val="00B558BD"/>
    <w:rsid w:val="00B61271"/>
    <w:rsid w:val="00B613C5"/>
    <w:rsid w:val="00B613DB"/>
    <w:rsid w:val="00B63586"/>
    <w:rsid w:val="00B65417"/>
    <w:rsid w:val="00B6552D"/>
    <w:rsid w:val="00B66C66"/>
    <w:rsid w:val="00B67017"/>
    <w:rsid w:val="00B671A0"/>
    <w:rsid w:val="00B67A23"/>
    <w:rsid w:val="00B70220"/>
    <w:rsid w:val="00B71831"/>
    <w:rsid w:val="00B719C7"/>
    <w:rsid w:val="00B71D0B"/>
    <w:rsid w:val="00B7223F"/>
    <w:rsid w:val="00B727FE"/>
    <w:rsid w:val="00B7303B"/>
    <w:rsid w:val="00B73204"/>
    <w:rsid w:val="00B747E8"/>
    <w:rsid w:val="00B75102"/>
    <w:rsid w:val="00B75FA8"/>
    <w:rsid w:val="00B75FE7"/>
    <w:rsid w:val="00B762B2"/>
    <w:rsid w:val="00B7730B"/>
    <w:rsid w:val="00B77447"/>
    <w:rsid w:val="00B77AA5"/>
    <w:rsid w:val="00B80965"/>
    <w:rsid w:val="00B819F4"/>
    <w:rsid w:val="00B81EA9"/>
    <w:rsid w:val="00B8275C"/>
    <w:rsid w:val="00B82F01"/>
    <w:rsid w:val="00B8350C"/>
    <w:rsid w:val="00B83A2D"/>
    <w:rsid w:val="00B83D17"/>
    <w:rsid w:val="00B83D8C"/>
    <w:rsid w:val="00B84413"/>
    <w:rsid w:val="00B84446"/>
    <w:rsid w:val="00B84902"/>
    <w:rsid w:val="00B84A6E"/>
    <w:rsid w:val="00B8520C"/>
    <w:rsid w:val="00B85367"/>
    <w:rsid w:val="00B86E9E"/>
    <w:rsid w:val="00B90B26"/>
    <w:rsid w:val="00B91747"/>
    <w:rsid w:val="00B91EDB"/>
    <w:rsid w:val="00B929C8"/>
    <w:rsid w:val="00B92D51"/>
    <w:rsid w:val="00B938A5"/>
    <w:rsid w:val="00B9394B"/>
    <w:rsid w:val="00B9543C"/>
    <w:rsid w:val="00B955D3"/>
    <w:rsid w:val="00B96101"/>
    <w:rsid w:val="00B97919"/>
    <w:rsid w:val="00BA1955"/>
    <w:rsid w:val="00BA26BE"/>
    <w:rsid w:val="00BA3AB3"/>
    <w:rsid w:val="00BA4CF0"/>
    <w:rsid w:val="00BA50EF"/>
    <w:rsid w:val="00BA6AFB"/>
    <w:rsid w:val="00BB04B4"/>
    <w:rsid w:val="00BB2D7B"/>
    <w:rsid w:val="00BB4B81"/>
    <w:rsid w:val="00BB5ABA"/>
    <w:rsid w:val="00BB5F04"/>
    <w:rsid w:val="00BB6487"/>
    <w:rsid w:val="00BB79D8"/>
    <w:rsid w:val="00BB7A6D"/>
    <w:rsid w:val="00BC23EA"/>
    <w:rsid w:val="00BC2FA2"/>
    <w:rsid w:val="00BC390E"/>
    <w:rsid w:val="00BC71E6"/>
    <w:rsid w:val="00BD0810"/>
    <w:rsid w:val="00BD0A89"/>
    <w:rsid w:val="00BD10C3"/>
    <w:rsid w:val="00BD294E"/>
    <w:rsid w:val="00BD2F05"/>
    <w:rsid w:val="00BD3205"/>
    <w:rsid w:val="00BD3A52"/>
    <w:rsid w:val="00BD6130"/>
    <w:rsid w:val="00BD738E"/>
    <w:rsid w:val="00BE077F"/>
    <w:rsid w:val="00BE07D3"/>
    <w:rsid w:val="00BE2890"/>
    <w:rsid w:val="00BE2CC1"/>
    <w:rsid w:val="00BE7473"/>
    <w:rsid w:val="00BF048A"/>
    <w:rsid w:val="00BF057C"/>
    <w:rsid w:val="00BF124C"/>
    <w:rsid w:val="00BF15ED"/>
    <w:rsid w:val="00BF20AB"/>
    <w:rsid w:val="00BF2770"/>
    <w:rsid w:val="00BF4855"/>
    <w:rsid w:val="00BF4C1C"/>
    <w:rsid w:val="00BF5954"/>
    <w:rsid w:val="00C001D2"/>
    <w:rsid w:val="00C00BAE"/>
    <w:rsid w:val="00C00C3D"/>
    <w:rsid w:val="00C01655"/>
    <w:rsid w:val="00C02DF3"/>
    <w:rsid w:val="00C0319F"/>
    <w:rsid w:val="00C036D7"/>
    <w:rsid w:val="00C04656"/>
    <w:rsid w:val="00C05119"/>
    <w:rsid w:val="00C0688E"/>
    <w:rsid w:val="00C07121"/>
    <w:rsid w:val="00C073CF"/>
    <w:rsid w:val="00C10EE1"/>
    <w:rsid w:val="00C12C10"/>
    <w:rsid w:val="00C14849"/>
    <w:rsid w:val="00C16429"/>
    <w:rsid w:val="00C16E1E"/>
    <w:rsid w:val="00C16F61"/>
    <w:rsid w:val="00C201AB"/>
    <w:rsid w:val="00C2111C"/>
    <w:rsid w:val="00C2136D"/>
    <w:rsid w:val="00C21AB9"/>
    <w:rsid w:val="00C23AE7"/>
    <w:rsid w:val="00C244A8"/>
    <w:rsid w:val="00C255E0"/>
    <w:rsid w:val="00C2640E"/>
    <w:rsid w:val="00C268C4"/>
    <w:rsid w:val="00C3141B"/>
    <w:rsid w:val="00C33875"/>
    <w:rsid w:val="00C341B9"/>
    <w:rsid w:val="00C34F20"/>
    <w:rsid w:val="00C35593"/>
    <w:rsid w:val="00C36F56"/>
    <w:rsid w:val="00C40570"/>
    <w:rsid w:val="00C42690"/>
    <w:rsid w:val="00C43B66"/>
    <w:rsid w:val="00C448F2"/>
    <w:rsid w:val="00C46566"/>
    <w:rsid w:val="00C471DB"/>
    <w:rsid w:val="00C4734D"/>
    <w:rsid w:val="00C50CB5"/>
    <w:rsid w:val="00C54420"/>
    <w:rsid w:val="00C54444"/>
    <w:rsid w:val="00C54835"/>
    <w:rsid w:val="00C55C1E"/>
    <w:rsid w:val="00C5610C"/>
    <w:rsid w:val="00C606AC"/>
    <w:rsid w:val="00C60968"/>
    <w:rsid w:val="00C609AD"/>
    <w:rsid w:val="00C60E27"/>
    <w:rsid w:val="00C61B36"/>
    <w:rsid w:val="00C62F87"/>
    <w:rsid w:val="00C6388A"/>
    <w:rsid w:val="00C64AA3"/>
    <w:rsid w:val="00C66304"/>
    <w:rsid w:val="00C665CC"/>
    <w:rsid w:val="00C668F4"/>
    <w:rsid w:val="00C67BC8"/>
    <w:rsid w:val="00C7099F"/>
    <w:rsid w:val="00C7108C"/>
    <w:rsid w:val="00C74713"/>
    <w:rsid w:val="00C74D91"/>
    <w:rsid w:val="00C75B7C"/>
    <w:rsid w:val="00C773DC"/>
    <w:rsid w:val="00C811D5"/>
    <w:rsid w:val="00C8180E"/>
    <w:rsid w:val="00C831AB"/>
    <w:rsid w:val="00C83301"/>
    <w:rsid w:val="00C83ACB"/>
    <w:rsid w:val="00C84F1E"/>
    <w:rsid w:val="00C85E49"/>
    <w:rsid w:val="00C868E5"/>
    <w:rsid w:val="00C876E6"/>
    <w:rsid w:val="00C90EA2"/>
    <w:rsid w:val="00C921A6"/>
    <w:rsid w:val="00C925F7"/>
    <w:rsid w:val="00C95729"/>
    <w:rsid w:val="00C96114"/>
    <w:rsid w:val="00C9683D"/>
    <w:rsid w:val="00C96BDB"/>
    <w:rsid w:val="00C96F0C"/>
    <w:rsid w:val="00CA02A0"/>
    <w:rsid w:val="00CA0739"/>
    <w:rsid w:val="00CA07C2"/>
    <w:rsid w:val="00CA2504"/>
    <w:rsid w:val="00CA2FEE"/>
    <w:rsid w:val="00CA3445"/>
    <w:rsid w:val="00CA37F1"/>
    <w:rsid w:val="00CA3AE1"/>
    <w:rsid w:val="00CA3E8B"/>
    <w:rsid w:val="00CA5396"/>
    <w:rsid w:val="00CA5F81"/>
    <w:rsid w:val="00CA791D"/>
    <w:rsid w:val="00CB09F6"/>
    <w:rsid w:val="00CB1D8B"/>
    <w:rsid w:val="00CB2A5B"/>
    <w:rsid w:val="00CB2B0A"/>
    <w:rsid w:val="00CB2B87"/>
    <w:rsid w:val="00CB3623"/>
    <w:rsid w:val="00CB45A0"/>
    <w:rsid w:val="00CB593A"/>
    <w:rsid w:val="00CB6F08"/>
    <w:rsid w:val="00CB7C34"/>
    <w:rsid w:val="00CC2094"/>
    <w:rsid w:val="00CC2379"/>
    <w:rsid w:val="00CC2780"/>
    <w:rsid w:val="00CC2D7A"/>
    <w:rsid w:val="00CC425C"/>
    <w:rsid w:val="00CC4A95"/>
    <w:rsid w:val="00CC52DA"/>
    <w:rsid w:val="00CC5566"/>
    <w:rsid w:val="00CC5E7C"/>
    <w:rsid w:val="00CC5E7D"/>
    <w:rsid w:val="00CC5E94"/>
    <w:rsid w:val="00CC5FFC"/>
    <w:rsid w:val="00CC75A3"/>
    <w:rsid w:val="00CD1634"/>
    <w:rsid w:val="00CD1C04"/>
    <w:rsid w:val="00CD20EC"/>
    <w:rsid w:val="00CD2364"/>
    <w:rsid w:val="00CD29C7"/>
    <w:rsid w:val="00CD30D3"/>
    <w:rsid w:val="00CD39FD"/>
    <w:rsid w:val="00CD426E"/>
    <w:rsid w:val="00CD490B"/>
    <w:rsid w:val="00CD5BB3"/>
    <w:rsid w:val="00CD6C8C"/>
    <w:rsid w:val="00CD6DDE"/>
    <w:rsid w:val="00CD74FC"/>
    <w:rsid w:val="00CD753C"/>
    <w:rsid w:val="00CE019F"/>
    <w:rsid w:val="00CE15A2"/>
    <w:rsid w:val="00CE1E26"/>
    <w:rsid w:val="00CE2D61"/>
    <w:rsid w:val="00CE37DE"/>
    <w:rsid w:val="00CE411E"/>
    <w:rsid w:val="00CE4EDA"/>
    <w:rsid w:val="00CE546D"/>
    <w:rsid w:val="00CE665F"/>
    <w:rsid w:val="00CE66A0"/>
    <w:rsid w:val="00CE70AF"/>
    <w:rsid w:val="00CE77B8"/>
    <w:rsid w:val="00CE78B8"/>
    <w:rsid w:val="00CE7A45"/>
    <w:rsid w:val="00CF04DC"/>
    <w:rsid w:val="00CF09B5"/>
    <w:rsid w:val="00CF3582"/>
    <w:rsid w:val="00CF4DE6"/>
    <w:rsid w:val="00CF5088"/>
    <w:rsid w:val="00CF53A2"/>
    <w:rsid w:val="00CF6D46"/>
    <w:rsid w:val="00CF752A"/>
    <w:rsid w:val="00D005CB"/>
    <w:rsid w:val="00D00C3F"/>
    <w:rsid w:val="00D00CDE"/>
    <w:rsid w:val="00D01297"/>
    <w:rsid w:val="00D01EC0"/>
    <w:rsid w:val="00D02EF3"/>
    <w:rsid w:val="00D03727"/>
    <w:rsid w:val="00D041D5"/>
    <w:rsid w:val="00D04497"/>
    <w:rsid w:val="00D04E0E"/>
    <w:rsid w:val="00D05206"/>
    <w:rsid w:val="00D05684"/>
    <w:rsid w:val="00D05A4E"/>
    <w:rsid w:val="00D073F4"/>
    <w:rsid w:val="00D074D8"/>
    <w:rsid w:val="00D0786A"/>
    <w:rsid w:val="00D1013B"/>
    <w:rsid w:val="00D104EA"/>
    <w:rsid w:val="00D10972"/>
    <w:rsid w:val="00D10E70"/>
    <w:rsid w:val="00D12E0B"/>
    <w:rsid w:val="00D13166"/>
    <w:rsid w:val="00D146E8"/>
    <w:rsid w:val="00D15C96"/>
    <w:rsid w:val="00D163CC"/>
    <w:rsid w:val="00D21CB4"/>
    <w:rsid w:val="00D225ED"/>
    <w:rsid w:val="00D227BE"/>
    <w:rsid w:val="00D233E7"/>
    <w:rsid w:val="00D246BE"/>
    <w:rsid w:val="00D24F60"/>
    <w:rsid w:val="00D252F7"/>
    <w:rsid w:val="00D30460"/>
    <w:rsid w:val="00D31155"/>
    <w:rsid w:val="00D326A2"/>
    <w:rsid w:val="00D33A7F"/>
    <w:rsid w:val="00D33DEF"/>
    <w:rsid w:val="00D34C99"/>
    <w:rsid w:val="00D35704"/>
    <w:rsid w:val="00D3587F"/>
    <w:rsid w:val="00D36FAB"/>
    <w:rsid w:val="00D37AED"/>
    <w:rsid w:val="00D4164F"/>
    <w:rsid w:val="00D420BE"/>
    <w:rsid w:val="00D4214E"/>
    <w:rsid w:val="00D421AE"/>
    <w:rsid w:val="00D421FA"/>
    <w:rsid w:val="00D4242C"/>
    <w:rsid w:val="00D43225"/>
    <w:rsid w:val="00D4421C"/>
    <w:rsid w:val="00D44249"/>
    <w:rsid w:val="00D447A2"/>
    <w:rsid w:val="00D4522E"/>
    <w:rsid w:val="00D459A3"/>
    <w:rsid w:val="00D47608"/>
    <w:rsid w:val="00D50224"/>
    <w:rsid w:val="00D5070E"/>
    <w:rsid w:val="00D52027"/>
    <w:rsid w:val="00D52306"/>
    <w:rsid w:val="00D53346"/>
    <w:rsid w:val="00D53658"/>
    <w:rsid w:val="00D53B1A"/>
    <w:rsid w:val="00D53CF3"/>
    <w:rsid w:val="00D54875"/>
    <w:rsid w:val="00D54EA8"/>
    <w:rsid w:val="00D560F7"/>
    <w:rsid w:val="00D578F1"/>
    <w:rsid w:val="00D61964"/>
    <w:rsid w:val="00D61EAA"/>
    <w:rsid w:val="00D626D8"/>
    <w:rsid w:val="00D62775"/>
    <w:rsid w:val="00D62EC0"/>
    <w:rsid w:val="00D64D62"/>
    <w:rsid w:val="00D64DE5"/>
    <w:rsid w:val="00D6508D"/>
    <w:rsid w:val="00D65A9D"/>
    <w:rsid w:val="00D65C0B"/>
    <w:rsid w:val="00D65C72"/>
    <w:rsid w:val="00D668FE"/>
    <w:rsid w:val="00D70DE6"/>
    <w:rsid w:val="00D712EB"/>
    <w:rsid w:val="00D71CFD"/>
    <w:rsid w:val="00D730CB"/>
    <w:rsid w:val="00D73406"/>
    <w:rsid w:val="00D736B1"/>
    <w:rsid w:val="00D736FB"/>
    <w:rsid w:val="00D73B01"/>
    <w:rsid w:val="00D7535F"/>
    <w:rsid w:val="00D77F1A"/>
    <w:rsid w:val="00D80241"/>
    <w:rsid w:val="00D80E2A"/>
    <w:rsid w:val="00D80E52"/>
    <w:rsid w:val="00D813BD"/>
    <w:rsid w:val="00D81F1B"/>
    <w:rsid w:val="00D82679"/>
    <w:rsid w:val="00D82EE7"/>
    <w:rsid w:val="00D847C4"/>
    <w:rsid w:val="00D84C41"/>
    <w:rsid w:val="00D851F9"/>
    <w:rsid w:val="00D8560C"/>
    <w:rsid w:val="00D864D8"/>
    <w:rsid w:val="00D873D4"/>
    <w:rsid w:val="00D87571"/>
    <w:rsid w:val="00D913D8"/>
    <w:rsid w:val="00D925EB"/>
    <w:rsid w:val="00D97205"/>
    <w:rsid w:val="00D97F1B"/>
    <w:rsid w:val="00DA04CE"/>
    <w:rsid w:val="00DA08EF"/>
    <w:rsid w:val="00DA4796"/>
    <w:rsid w:val="00DA5AF0"/>
    <w:rsid w:val="00DA5C47"/>
    <w:rsid w:val="00DB0B3B"/>
    <w:rsid w:val="00DB1887"/>
    <w:rsid w:val="00DB236F"/>
    <w:rsid w:val="00DB2ACA"/>
    <w:rsid w:val="00DB3005"/>
    <w:rsid w:val="00DB3F24"/>
    <w:rsid w:val="00DB491D"/>
    <w:rsid w:val="00DB56C6"/>
    <w:rsid w:val="00DB7511"/>
    <w:rsid w:val="00DB7867"/>
    <w:rsid w:val="00DB7966"/>
    <w:rsid w:val="00DB7CDD"/>
    <w:rsid w:val="00DC09DA"/>
    <w:rsid w:val="00DC0BBD"/>
    <w:rsid w:val="00DC13F8"/>
    <w:rsid w:val="00DC4CAA"/>
    <w:rsid w:val="00DC59EB"/>
    <w:rsid w:val="00DC5C4E"/>
    <w:rsid w:val="00DC62F3"/>
    <w:rsid w:val="00DC7F2F"/>
    <w:rsid w:val="00DD0895"/>
    <w:rsid w:val="00DD20FD"/>
    <w:rsid w:val="00DD2407"/>
    <w:rsid w:val="00DD2DA6"/>
    <w:rsid w:val="00DD5BFB"/>
    <w:rsid w:val="00DD7317"/>
    <w:rsid w:val="00DD7753"/>
    <w:rsid w:val="00DE0973"/>
    <w:rsid w:val="00DE1BA8"/>
    <w:rsid w:val="00DE3633"/>
    <w:rsid w:val="00DE403F"/>
    <w:rsid w:val="00DE4C9B"/>
    <w:rsid w:val="00DE5BD1"/>
    <w:rsid w:val="00DF13AD"/>
    <w:rsid w:val="00DF2D7B"/>
    <w:rsid w:val="00DF3CFF"/>
    <w:rsid w:val="00DF3F71"/>
    <w:rsid w:val="00DF4159"/>
    <w:rsid w:val="00DF420D"/>
    <w:rsid w:val="00DF4466"/>
    <w:rsid w:val="00DF45A2"/>
    <w:rsid w:val="00DF4904"/>
    <w:rsid w:val="00DF4CDB"/>
    <w:rsid w:val="00DF5671"/>
    <w:rsid w:val="00DF700F"/>
    <w:rsid w:val="00E001E6"/>
    <w:rsid w:val="00E00449"/>
    <w:rsid w:val="00E01B51"/>
    <w:rsid w:val="00E022C7"/>
    <w:rsid w:val="00E0333C"/>
    <w:rsid w:val="00E0464D"/>
    <w:rsid w:val="00E04F0C"/>
    <w:rsid w:val="00E058F0"/>
    <w:rsid w:val="00E062D6"/>
    <w:rsid w:val="00E0659A"/>
    <w:rsid w:val="00E077A6"/>
    <w:rsid w:val="00E122CC"/>
    <w:rsid w:val="00E13623"/>
    <w:rsid w:val="00E14C63"/>
    <w:rsid w:val="00E15F22"/>
    <w:rsid w:val="00E16DA9"/>
    <w:rsid w:val="00E16FEB"/>
    <w:rsid w:val="00E17CCA"/>
    <w:rsid w:val="00E2006A"/>
    <w:rsid w:val="00E205FE"/>
    <w:rsid w:val="00E2065A"/>
    <w:rsid w:val="00E20ACF"/>
    <w:rsid w:val="00E2101F"/>
    <w:rsid w:val="00E2344E"/>
    <w:rsid w:val="00E2394F"/>
    <w:rsid w:val="00E23BCF"/>
    <w:rsid w:val="00E23D7C"/>
    <w:rsid w:val="00E24A3C"/>
    <w:rsid w:val="00E25180"/>
    <w:rsid w:val="00E258FA"/>
    <w:rsid w:val="00E25AA3"/>
    <w:rsid w:val="00E3084C"/>
    <w:rsid w:val="00E3340A"/>
    <w:rsid w:val="00E33AD1"/>
    <w:rsid w:val="00E34517"/>
    <w:rsid w:val="00E35117"/>
    <w:rsid w:val="00E35C34"/>
    <w:rsid w:val="00E35FCD"/>
    <w:rsid w:val="00E37249"/>
    <w:rsid w:val="00E37372"/>
    <w:rsid w:val="00E418D8"/>
    <w:rsid w:val="00E42597"/>
    <w:rsid w:val="00E43AF8"/>
    <w:rsid w:val="00E43CB0"/>
    <w:rsid w:val="00E44B2E"/>
    <w:rsid w:val="00E46103"/>
    <w:rsid w:val="00E4687E"/>
    <w:rsid w:val="00E46C5D"/>
    <w:rsid w:val="00E46FBE"/>
    <w:rsid w:val="00E47678"/>
    <w:rsid w:val="00E47941"/>
    <w:rsid w:val="00E47AD6"/>
    <w:rsid w:val="00E502A8"/>
    <w:rsid w:val="00E5072C"/>
    <w:rsid w:val="00E51639"/>
    <w:rsid w:val="00E52184"/>
    <w:rsid w:val="00E53B81"/>
    <w:rsid w:val="00E53D27"/>
    <w:rsid w:val="00E53E5E"/>
    <w:rsid w:val="00E54B6A"/>
    <w:rsid w:val="00E5561A"/>
    <w:rsid w:val="00E561E5"/>
    <w:rsid w:val="00E56356"/>
    <w:rsid w:val="00E56639"/>
    <w:rsid w:val="00E566DE"/>
    <w:rsid w:val="00E56ABF"/>
    <w:rsid w:val="00E6139F"/>
    <w:rsid w:val="00E6180F"/>
    <w:rsid w:val="00E6198F"/>
    <w:rsid w:val="00E61B17"/>
    <w:rsid w:val="00E631CD"/>
    <w:rsid w:val="00E6359C"/>
    <w:rsid w:val="00E63FAD"/>
    <w:rsid w:val="00E64ACD"/>
    <w:rsid w:val="00E65E49"/>
    <w:rsid w:val="00E673CA"/>
    <w:rsid w:val="00E70DA4"/>
    <w:rsid w:val="00E71D1B"/>
    <w:rsid w:val="00E75AF3"/>
    <w:rsid w:val="00E769AC"/>
    <w:rsid w:val="00E77F81"/>
    <w:rsid w:val="00E80303"/>
    <w:rsid w:val="00E81D0A"/>
    <w:rsid w:val="00E820DB"/>
    <w:rsid w:val="00E820F7"/>
    <w:rsid w:val="00E82E81"/>
    <w:rsid w:val="00E82F6B"/>
    <w:rsid w:val="00E835C8"/>
    <w:rsid w:val="00E8551E"/>
    <w:rsid w:val="00E85FA7"/>
    <w:rsid w:val="00E8622E"/>
    <w:rsid w:val="00E913DE"/>
    <w:rsid w:val="00E92474"/>
    <w:rsid w:val="00E9264B"/>
    <w:rsid w:val="00E931EB"/>
    <w:rsid w:val="00E93F03"/>
    <w:rsid w:val="00E94014"/>
    <w:rsid w:val="00E946D3"/>
    <w:rsid w:val="00E94A1F"/>
    <w:rsid w:val="00E957AA"/>
    <w:rsid w:val="00E959EA"/>
    <w:rsid w:val="00E97D57"/>
    <w:rsid w:val="00EA18F1"/>
    <w:rsid w:val="00EA279D"/>
    <w:rsid w:val="00EA458F"/>
    <w:rsid w:val="00EA5055"/>
    <w:rsid w:val="00EA6606"/>
    <w:rsid w:val="00EA68E2"/>
    <w:rsid w:val="00EA7005"/>
    <w:rsid w:val="00EB0450"/>
    <w:rsid w:val="00EB0C4F"/>
    <w:rsid w:val="00EB25A4"/>
    <w:rsid w:val="00EB3CEB"/>
    <w:rsid w:val="00EB3D20"/>
    <w:rsid w:val="00EB6C90"/>
    <w:rsid w:val="00EB77ED"/>
    <w:rsid w:val="00EC15F0"/>
    <w:rsid w:val="00EC1A1E"/>
    <w:rsid w:val="00EC2721"/>
    <w:rsid w:val="00EC283F"/>
    <w:rsid w:val="00EC3488"/>
    <w:rsid w:val="00EC655A"/>
    <w:rsid w:val="00EC6BCE"/>
    <w:rsid w:val="00EC6ED2"/>
    <w:rsid w:val="00EC7A5E"/>
    <w:rsid w:val="00ED02AF"/>
    <w:rsid w:val="00ED0ED3"/>
    <w:rsid w:val="00ED160B"/>
    <w:rsid w:val="00ED264C"/>
    <w:rsid w:val="00ED3234"/>
    <w:rsid w:val="00ED383E"/>
    <w:rsid w:val="00ED3B6F"/>
    <w:rsid w:val="00ED4E5B"/>
    <w:rsid w:val="00ED7B23"/>
    <w:rsid w:val="00EE08C4"/>
    <w:rsid w:val="00EE0CA3"/>
    <w:rsid w:val="00EE10EF"/>
    <w:rsid w:val="00EE1E19"/>
    <w:rsid w:val="00EE2094"/>
    <w:rsid w:val="00EE237B"/>
    <w:rsid w:val="00EE24E1"/>
    <w:rsid w:val="00EE361C"/>
    <w:rsid w:val="00EE3896"/>
    <w:rsid w:val="00EE3D8F"/>
    <w:rsid w:val="00EE3DCC"/>
    <w:rsid w:val="00EE4407"/>
    <w:rsid w:val="00EE5B7A"/>
    <w:rsid w:val="00EE6ED8"/>
    <w:rsid w:val="00EE6FDC"/>
    <w:rsid w:val="00EF108D"/>
    <w:rsid w:val="00EF1CFE"/>
    <w:rsid w:val="00EF1D11"/>
    <w:rsid w:val="00EF3C84"/>
    <w:rsid w:val="00EF4CC8"/>
    <w:rsid w:val="00EF5586"/>
    <w:rsid w:val="00EF6828"/>
    <w:rsid w:val="00EF73FF"/>
    <w:rsid w:val="00EF7934"/>
    <w:rsid w:val="00EF7AE2"/>
    <w:rsid w:val="00F00855"/>
    <w:rsid w:val="00F00964"/>
    <w:rsid w:val="00F01088"/>
    <w:rsid w:val="00F01C8F"/>
    <w:rsid w:val="00F020A3"/>
    <w:rsid w:val="00F044C9"/>
    <w:rsid w:val="00F05AAE"/>
    <w:rsid w:val="00F060F3"/>
    <w:rsid w:val="00F06123"/>
    <w:rsid w:val="00F06D3C"/>
    <w:rsid w:val="00F06D9E"/>
    <w:rsid w:val="00F103C0"/>
    <w:rsid w:val="00F10FE7"/>
    <w:rsid w:val="00F1290A"/>
    <w:rsid w:val="00F1453B"/>
    <w:rsid w:val="00F1499D"/>
    <w:rsid w:val="00F16085"/>
    <w:rsid w:val="00F16426"/>
    <w:rsid w:val="00F207A3"/>
    <w:rsid w:val="00F209C0"/>
    <w:rsid w:val="00F20ADD"/>
    <w:rsid w:val="00F21834"/>
    <w:rsid w:val="00F23DC6"/>
    <w:rsid w:val="00F24778"/>
    <w:rsid w:val="00F2554B"/>
    <w:rsid w:val="00F27194"/>
    <w:rsid w:val="00F27583"/>
    <w:rsid w:val="00F300EA"/>
    <w:rsid w:val="00F31C47"/>
    <w:rsid w:val="00F32924"/>
    <w:rsid w:val="00F33105"/>
    <w:rsid w:val="00F3369D"/>
    <w:rsid w:val="00F33B22"/>
    <w:rsid w:val="00F351B3"/>
    <w:rsid w:val="00F36D8C"/>
    <w:rsid w:val="00F3707E"/>
    <w:rsid w:val="00F400C0"/>
    <w:rsid w:val="00F404B0"/>
    <w:rsid w:val="00F41717"/>
    <w:rsid w:val="00F4182A"/>
    <w:rsid w:val="00F423A2"/>
    <w:rsid w:val="00F43F43"/>
    <w:rsid w:val="00F45CD3"/>
    <w:rsid w:val="00F46AA3"/>
    <w:rsid w:val="00F504DD"/>
    <w:rsid w:val="00F50571"/>
    <w:rsid w:val="00F5103A"/>
    <w:rsid w:val="00F544A7"/>
    <w:rsid w:val="00F546E2"/>
    <w:rsid w:val="00F55256"/>
    <w:rsid w:val="00F552D4"/>
    <w:rsid w:val="00F5636C"/>
    <w:rsid w:val="00F56627"/>
    <w:rsid w:val="00F569BB"/>
    <w:rsid w:val="00F56A3B"/>
    <w:rsid w:val="00F56A67"/>
    <w:rsid w:val="00F57261"/>
    <w:rsid w:val="00F5742F"/>
    <w:rsid w:val="00F57726"/>
    <w:rsid w:val="00F60E9D"/>
    <w:rsid w:val="00F614D1"/>
    <w:rsid w:val="00F61BC8"/>
    <w:rsid w:val="00F62C40"/>
    <w:rsid w:val="00F62CE7"/>
    <w:rsid w:val="00F635C0"/>
    <w:rsid w:val="00F63FC7"/>
    <w:rsid w:val="00F643B0"/>
    <w:rsid w:val="00F64CC8"/>
    <w:rsid w:val="00F64D32"/>
    <w:rsid w:val="00F6553A"/>
    <w:rsid w:val="00F66070"/>
    <w:rsid w:val="00F6621D"/>
    <w:rsid w:val="00F662DD"/>
    <w:rsid w:val="00F6660F"/>
    <w:rsid w:val="00F678B2"/>
    <w:rsid w:val="00F7071A"/>
    <w:rsid w:val="00F70A02"/>
    <w:rsid w:val="00F73D43"/>
    <w:rsid w:val="00F753D3"/>
    <w:rsid w:val="00F75ADE"/>
    <w:rsid w:val="00F76AF8"/>
    <w:rsid w:val="00F7755A"/>
    <w:rsid w:val="00F80D69"/>
    <w:rsid w:val="00F82261"/>
    <w:rsid w:val="00F83802"/>
    <w:rsid w:val="00F84B75"/>
    <w:rsid w:val="00F85564"/>
    <w:rsid w:val="00F85C2C"/>
    <w:rsid w:val="00F8607E"/>
    <w:rsid w:val="00F866B4"/>
    <w:rsid w:val="00F86869"/>
    <w:rsid w:val="00F86A13"/>
    <w:rsid w:val="00F87146"/>
    <w:rsid w:val="00F8742F"/>
    <w:rsid w:val="00F877D9"/>
    <w:rsid w:val="00F878EA"/>
    <w:rsid w:val="00F9149F"/>
    <w:rsid w:val="00F915EA"/>
    <w:rsid w:val="00F91CA0"/>
    <w:rsid w:val="00F93515"/>
    <w:rsid w:val="00F93C56"/>
    <w:rsid w:val="00F942BC"/>
    <w:rsid w:val="00F948E8"/>
    <w:rsid w:val="00F96437"/>
    <w:rsid w:val="00F968D6"/>
    <w:rsid w:val="00F96DEB"/>
    <w:rsid w:val="00F971D4"/>
    <w:rsid w:val="00FA0081"/>
    <w:rsid w:val="00FA0778"/>
    <w:rsid w:val="00FA22E2"/>
    <w:rsid w:val="00FA251B"/>
    <w:rsid w:val="00FA29B7"/>
    <w:rsid w:val="00FA29D0"/>
    <w:rsid w:val="00FA311A"/>
    <w:rsid w:val="00FA377F"/>
    <w:rsid w:val="00FA45B9"/>
    <w:rsid w:val="00FA4D69"/>
    <w:rsid w:val="00FA526F"/>
    <w:rsid w:val="00FA5B4C"/>
    <w:rsid w:val="00FA649E"/>
    <w:rsid w:val="00FA71FB"/>
    <w:rsid w:val="00FA7477"/>
    <w:rsid w:val="00FA74C0"/>
    <w:rsid w:val="00FA7B52"/>
    <w:rsid w:val="00FB0FE5"/>
    <w:rsid w:val="00FB1044"/>
    <w:rsid w:val="00FB1FA7"/>
    <w:rsid w:val="00FB2419"/>
    <w:rsid w:val="00FB2EF4"/>
    <w:rsid w:val="00FB30DA"/>
    <w:rsid w:val="00FB367E"/>
    <w:rsid w:val="00FB4272"/>
    <w:rsid w:val="00FB4462"/>
    <w:rsid w:val="00FB514A"/>
    <w:rsid w:val="00FB51B3"/>
    <w:rsid w:val="00FB51DC"/>
    <w:rsid w:val="00FB73E4"/>
    <w:rsid w:val="00FC0A91"/>
    <w:rsid w:val="00FC18D3"/>
    <w:rsid w:val="00FC1BC9"/>
    <w:rsid w:val="00FC2327"/>
    <w:rsid w:val="00FC4073"/>
    <w:rsid w:val="00FC4198"/>
    <w:rsid w:val="00FC44DF"/>
    <w:rsid w:val="00FC5054"/>
    <w:rsid w:val="00FC581D"/>
    <w:rsid w:val="00FC5BD3"/>
    <w:rsid w:val="00FC5E7A"/>
    <w:rsid w:val="00FC6550"/>
    <w:rsid w:val="00FC6A1B"/>
    <w:rsid w:val="00FC6AB8"/>
    <w:rsid w:val="00FC7581"/>
    <w:rsid w:val="00FC77B7"/>
    <w:rsid w:val="00FD137B"/>
    <w:rsid w:val="00FD307A"/>
    <w:rsid w:val="00FD3316"/>
    <w:rsid w:val="00FD5598"/>
    <w:rsid w:val="00FD5B2E"/>
    <w:rsid w:val="00FD62BC"/>
    <w:rsid w:val="00FD7F4C"/>
    <w:rsid w:val="00FE07C1"/>
    <w:rsid w:val="00FE281C"/>
    <w:rsid w:val="00FE2B6E"/>
    <w:rsid w:val="00FE327E"/>
    <w:rsid w:val="00FE616B"/>
    <w:rsid w:val="00FE6D66"/>
    <w:rsid w:val="00FE7A68"/>
    <w:rsid w:val="00FF2A75"/>
    <w:rsid w:val="00FF2B73"/>
    <w:rsid w:val="00FF307B"/>
    <w:rsid w:val="00FF4709"/>
    <w:rsid w:val="00FF47B7"/>
    <w:rsid w:val="00FF4D07"/>
    <w:rsid w:val="00FF4D3D"/>
    <w:rsid w:val="00FF6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A72E505"/>
  <w15:docId w15:val="{9B939C0F-C9B6-45C0-95D6-EB69EB136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F8E"/>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353805"/>
    <w:pPr>
      <w:ind w:left="720" w:hanging="720"/>
    </w:pPr>
    <w:rPr>
      <w:rFonts w:ascii="Batang" w:eastAsia="Batang"/>
      <w:sz w:val="16"/>
    </w:rPr>
  </w:style>
  <w:style w:type="paragraph" w:styleId="BodyTextIndent2">
    <w:name w:val="Body Text Indent 2"/>
    <w:basedOn w:val="Normal"/>
    <w:rsid w:val="00353805"/>
    <w:pPr>
      <w:ind w:left="720"/>
    </w:pPr>
    <w:rPr>
      <w:rFonts w:ascii="Batang" w:eastAsia="Batang"/>
      <w:sz w:val="16"/>
    </w:rPr>
  </w:style>
  <w:style w:type="paragraph" w:styleId="BlockText">
    <w:name w:val="Block Text"/>
    <w:basedOn w:val="Normal"/>
    <w:rsid w:val="00353805"/>
    <w:pPr>
      <w:tabs>
        <w:tab w:val="left" w:pos="360"/>
      </w:tabs>
      <w:overflowPunct/>
      <w:adjustRightInd/>
      <w:ind w:left="540" w:right="360"/>
      <w:jc w:val="both"/>
      <w:textAlignment w:val="auto"/>
    </w:pPr>
    <w:rPr>
      <w:rFonts w:ascii="Arial" w:hAnsi="Arial" w:cs="Arial"/>
      <w:b/>
      <w:bCs/>
      <w:i/>
      <w:iCs/>
      <w:sz w:val="16"/>
      <w:szCs w:val="16"/>
    </w:rPr>
  </w:style>
  <w:style w:type="paragraph" w:styleId="BodyTextIndent3">
    <w:name w:val="Body Text Indent 3"/>
    <w:basedOn w:val="Normal"/>
    <w:link w:val="BodyTextIndent3Char"/>
    <w:rsid w:val="00353805"/>
    <w:pPr>
      <w:ind w:left="1080" w:hanging="360"/>
      <w:jc w:val="both"/>
    </w:pPr>
    <w:rPr>
      <w:rFonts w:ascii="Batang" w:eastAsia="Batang" w:hAnsi="Batang"/>
      <w:sz w:val="16"/>
    </w:rPr>
  </w:style>
  <w:style w:type="paragraph" w:styleId="Title">
    <w:name w:val="Title"/>
    <w:basedOn w:val="Normal"/>
    <w:link w:val="TitleChar"/>
    <w:qFormat/>
    <w:rsid w:val="00353805"/>
    <w:pPr>
      <w:jc w:val="center"/>
    </w:pPr>
    <w:rPr>
      <w:rFonts w:ascii="Batang" w:eastAsia="Batang"/>
      <w:b/>
      <w:sz w:val="18"/>
    </w:rPr>
  </w:style>
  <w:style w:type="character" w:styleId="Emphasis">
    <w:name w:val="Emphasis"/>
    <w:basedOn w:val="DefaultParagraphFont"/>
    <w:qFormat/>
    <w:rsid w:val="00353805"/>
    <w:rPr>
      <w:i/>
      <w:iCs/>
    </w:rPr>
  </w:style>
  <w:style w:type="paragraph" w:styleId="BalloonText">
    <w:name w:val="Balloon Text"/>
    <w:basedOn w:val="Normal"/>
    <w:semiHidden/>
    <w:rsid w:val="00B049B7"/>
    <w:rPr>
      <w:rFonts w:ascii="Tahoma" w:hAnsi="Tahoma" w:cs="Tahoma"/>
      <w:sz w:val="16"/>
      <w:szCs w:val="16"/>
    </w:rPr>
  </w:style>
  <w:style w:type="paragraph" w:styleId="Header">
    <w:name w:val="header"/>
    <w:basedOn w:val="Normal"/>
    <w:rsid w:val="00C01655"/>
    <w:pPr>
      <w:tabs>
        <w:tab w:val="center" w:pos="4320"/>
        <w:tab w:val="right" w:pos="8640"/>
      </w:tabs>
    </w:pPr>
  </w:style>
  <w:style w:type="paragraph" w:styleId="Footer">
    <w:name w:val="footer"/>
    <w:basedOn w:val="Normal"/>
    <w:rsid w:val="00C01655"/>
    <w:pPr>
      <w:tabs>
        <w:tab w:val="center" w:pos="4320"/>
        <w:tab w:val="right" w:pos="8640"/>
      </w:tabs>
    </w:pPr>
  </w:style>
  <w:style w:type="character" w:styleId="PageNumber">
    <w:name w:val="page number"/>
    <w:basedOn w:val="DefaultParagraphFont"/>
    <w:rsid w:val="00C01655"/>
  </w:style>
  <w:style w:type="character" w:styleId="Strong">
    <w:name w:val="Strong"/>
    <w:basedOn w:val="DefaultParagraphFont"/>
    <w:qFormat/>
    <w:rsid w:val="00D246BE"/>
    <w:rPr>
      <w:b/>
      <w:bCs/>
    </w:rPr>
  </w:style>
  <w:style w:type="paragraph" w:styleId="BodyText">
    <w:name w:val="Body Text"/>
    <w:basedOn w:val="Normal"/>
    <w:link w:val="BodyTextChar"/>
    <w:rsid w:val="00695188"/>
    <w:pPr>
      <w:spacing w:after="120"/>
    </w:pPr>
  </w:style>
  <w:style w:type="character" w:customStyle="1" w:styleId="BodyTextIndent3Char">
    <w:name w:val="Body Text Indent 3 Char"/>
    <w:basedOn w:val="DefaultParagraphFont"/>
    <w:link w:val="BodyTextIndent3"/>
    <w:rsid w:val="00DC0BBD"/>
    <w:rPr>
      <w:rFonts w:ascii="Batang" w:eastAsia="Batang" w:hAnsi="Batang"/>
      <w:sz w:val="16"/>
    </w:rPr>
  </w:style>
  <w:style w:type="paragraph" w:styleId="PlainText">
    <w:name w:val="Plain Text"/>
    <w:basedOn w:val="Normal"/>
    <w:link w:val="PlainTextChar"/>
    <w:uiPriority w:val="99"/>
    <w:unhideWhenUsed/>
    <w:rsid w:val="00CA3445"/>
    <w:pPr>
      <w:overflowPunct/>
      <w:autoSpaceDE/>
      <w:autoSpaceDN/>
      <w:adjustRightInd/>
      <w:textAlignment w:val="auto"/>
    </w:pPr>
    <w:rPr>
      <w:rFonts w:ascii="Consolas" w:eastAsia="Calibri" w:hAnsi="Consolas"/>
      <w:color w:val="003572"/>
      <w:sz w:val="21"/>
      <w:szCs w:val="21"/>
    </w:rPr>
  </w:style>
  <w:style w:type="character" w:customStyle="1" w:styleId="PlainTextChar">
    <w:name w:val="Plain Text Char"/>
    <w:basedOn w:val="DefaultParagraphFont"/>
    <w:link w:val="PlainText"/>
    <w:uiPriority w:val="99"/>
    <w:rsid w:val="00CA3445"/>
    <w:rPr>
      <w:rFonts w:ascii="Consolas" w:eastAsia="Calibri" w:hAnsi="Consolas" w:cs="Times New Roman"/>
      <w:color w:val="003572"/>
      <w:sz w:val="21"/>
      <w:szCs w:val="21"/>
    </w:rPr>
  </w:style>
  <w:style w:type="character" w:styleId="FollowedHyperlink">
    <w:name w:val="FollowedHyperlink"/>
    <w:basedOn w:val="DefaultParagraphFont"/>
    <w:uiPriority w:val="99"/>
    <w:semiHidden/>
    <w:unhideWhenUsed/>
    <w:rsid w:val="00F544A7"/>
    <w:rPr>
      <w:color w:val="800080" w:themeColor="followedHyperlink"/>
      <w:u w:val="single"/>
    </w:rPr>
  </w:style>
  <w:style w:type="character" w:styleId="Hyperlink">
    <w:name w:val="Hyperlink"/>
    <w:basedOn w:val="DefaultParagraphFont"/>
    <w:uiPriority w:val="99"/>
    <w:unhideWhenUsed/>
    <w:rsid w:val="000D5B40"/>
    <w:rPr>
      <w:color w:val="0000FF"/>
      <w:u w:val="single"/>
    </w:rPr>
  </w:style>
  <w:style w:type="paragraph" w:styleId="ListParagraph">
    <w:name w:val="List Paragraph"/>
    <w:basedOn w:val="Normal"/>
    <w:uiPriority w:val="34"/>
    <w:qFormat/>
    <w:rsid w:val="00205910"/>
    <w:pPr>
      <w:ind w:left="720"/>
      <w:contextualSpacing/>
    </w:pPr>
  </w:style>
  <w:style w:type="character" w:customStyle="1" w:styleId="BodyTextChar">
    <w:name w:val="Body Text Char"/>
    <w:basedOn w:val="DefaultParagraphFont"/>
    <w:link w:val="BodyText"/>
    <w:rsid w:val="006C7C69"/>
  </w:style>
  <w:style w:type="paragraph" w:styleId="NoSpacing">
    <w:name w:val="No Spacing"/>
    <w:uiPriority w:val="1"/>
    <w:qFormat/>
    <w:rsid w:val="00F05AAE"/>
    <w:rPr>
      <w:rFonts w:asciiTheme="minorHAnsi" w:eastAsiaTheme="minorHAnsi" w:hAnsiTheme="minorHAnsi" w:cstheme="minorBidi"/>
      <w:sz w:val="22"/>
      <w:szCs w:val="22"/>
    </w:rPr>
  </w:style>
  <w:style w:type="character" w:customStyle="1" w:styleId="TitleChar">
    <w:name w:val="Title Char"/>
    <w:basedOn w:val="DefaultParagraphFont"/>
    <w:link w:val="Title"/>
    <w:rsid w:val="005D0DF2"/>
    <w:rPr>
      <w:rFonts w:ascii="Batang" w:eastAsia="Batang"/>
      <w:b/>
      <w:sz w:val="18"/>
    </w:rPr>
  </w:style>
  <w:style w:type="character" w:customStyle="1" w:styleId="UnresolvedMention1">
    <w:name w:val="Unresolved Mention1"/>
    <w:basedOn w:val="DefaultParagraphFont"/>
    <w:uiPriority w:val="99"/>
    <w:semiHidden/>
    <w:unhideWhenUsed/>
    <w:rsid w:val="00274A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883486">
      <w:bodyDiv w:val="1"/>
      <w:marLeft w:val="0"/>
      <w:marRight w:val="0"/>
      <w:marTop w:val="0"/>
      <w:marBottom w:val="0"/>
      <w:divBdr>
        <w:top w:val="none" w:sz="0" w:space="0" w:color="auto"/>
        <w:left w:val="none" w:sz="0" w:space="0" w:color="auto"/>
        <w:bottom w:val="none" w:sz="0" w:space="0" w:color="auto"/>
        <w:right w:val="none" w:sz="0" w:space="0" w:color="auto"/>
      </w:divBdr>
    </w:div>
    <w:div w:id="252663761">
      <w:bodyDiv w:val="1"/>
      <w:marLeft w:val="0"/>
      <w:marRight w:val="0"/>
      <w:marTop w:val="0"/>
      <w:marBottom w:val="0"/>
      <w:divBdr>
        <w:top w:val="none" w:sz="0" w:space="0" w:color="auto"/>
        <w:left w:val="none" w:sz="0" w:space="0" w:color="auto"/>
        <w:bottom w:val="none" w:sz="0" w:space="0" w:color="auto"/>
        <w:right w:val="none" w:sz="0" w:space="0" w:color="auto"/>
      </w:divBdr>
    </w:div>
    <w:div w:id="272439475">
      <w:bodyDiv w:val="1"/>
      <w:marLeft w:val="0"/>
      <w:marRight w:val="0"/>
      <w:marTop w:val="0"/>
      <w:marBottom w:val="0"/>
      <w:divBdr>
        <w:top w:val="none" w:sz="0" w:space="0" w:color="auto"/>
        <w:left w:val="none" w:sz="0" w:space="0" w:color="auto"/>
        <w:bottom w:val="none" w:sz="0" w:space="0" w:color="auto"/>
        <w:right w:val="none" w:sz="0" w:space="0" w:color="auto"/>
      </w:divBdr>
    </w:div>
    <w:div w:id="301622465">
      <w:bodyDiv w:val="1"/>
      <w:marLeft w:val="0"/>
      <w:marRight w:val="0"/>
      <w:marTop w:val="0"/>
      <w:marBottom w:val="0"/>
      <w:divBdr>
        <w:top w:val="none" w:sz="0" w:space="0" w:color="auto"/>
        <w:left w:val="none" w:sz="0" w:space="0" w:color="auto"/>
        <w:bottom w:val="none" w:sz="0" w:space="0" w:color="auto"/>
        <w:right w:val="none" w:sz="0" w:space="0" w:color="auto"/>
      </w:divBdr>
    </w:div>
    <w:div w:id="416682601">
      <w:bodyDiv w:val="1"/>
      <w:marLeft w:val="0"/>
      <w:marRight w:val="0"/>
      <w:marTop w:val="0"/>
      <w:marBottom w:val="0"/>
      <w:divBdr>
        <w:top w:val="none" w:sz="0" w:space="0" w:color="auto"/>
        <w:left w:val="none" w:sz="0" w:space="0" w:color="auto"/>
        <w:bottom w:val="none" w:sz="0" w:space="0" w:color="auto"/>
        <w:right w:val="none" w:sz="0" w:space="0" w:color="auto"/>
      </w:divBdr>
    </w:div>
    <w:div w:id="777409177">
      <w:bodyDiv w:val="1"/>
      <w:marLeft w:val="0"/>
      <w:marRight w:val="0"/>
      <w:marTop w:val="0"/>
      <w:marBottom w:val="0"/>
      <w:divBdr>
        <w:top w:val="none" w:sz="0" w:space="0" w:color="auto"/>
        <w:left w:val="none" w:sz="0" w:space="0" w:color="auto"/>
        <w:bottom w:val="none" w:sz="0" w:space="0" w:color="auto"/>
        <w:right w:val="none" w:sz="0" w:space="0" w:color="auto"/>
      </w:divBdr>
    </w:div>
    <w:div w:id="829448341">
      <w:bodyDiv w:val="1"/>
      <w:marLeft w:val="0"/>
      <w:marRight w:val="0"/>
      <w:marTop w:val="0"/>
      <w:marBottom w:val="0"/>
      <w:divBdr>
        <w:top w:val="none" w:sz="0" w:space="0" w:color="auto"/>
        <w:left w:val="none" w:sz="0" w:space="0" w:color="auto"/>
        <w:bottom w:val="none" w:sz="0" w:space="0" w:color="auto"/>
        <w:right w:val="none" w:sz="0" w:space="0" w:color="auto"/>
      </w:divBdr>
    </w:div>
    <w:div w:id="901719207">
      <w:bodyDiv w:val="1"/>
      <w:marLeft w:val="0"/>
      <w:marRight w:val="0"/>
      <w:marTop w:val="0"/>
      <w:marBottom w:val="0"/>
      <w:divBdr>
        <w:top w:val="none" w:sz="0" w:space="0" w:color="auto"/>
        <w:left w:val="none" w:sz="0" w:space="0" w:color="auto"/>
        <w:bottom w:val="none" w:sz="0" w:space="0" w:color="auto"/>
        <w:right w:val="none" w:sz="0" w:space="0" w:color="auto"/>
      </w:divBdr>
    </w:div>
    <w:div w:id="914239031">
      <w:bodyDiv w:val="1"/>
      <w:marLeft w:val="0"/>
      <w:marRight w:val="0"/>
      <w:marTop w:val="0"/>
      <w:marBottom w:val="0"/>
      <w:divBdr>
        <w:top w:val="none" w:sz="0" w:space="0" w:color="auto"/>
        <w:left w:val="none" w:sz="0" w:space="0" w:color="auto"/>
        <w:bottom w:val="none" w:sz="0" w:space="0" w:color="auto"/>
        <w:right w:val="none" w:sz="0" w:space="0" w:color="auto"/>
      </w:divBdr>
    </w:div>
    <w:div w:id="1075468672">
      <w:bodyDiv w:val="1"/>
      <w:marLeft w:val="0"/>
      <w:marRight w:val="0"/>
      <w:marTop w:val="0"/>
      <w:marBottom w:val="0"/>
      <w:divBdr>
        <w:top w:val="none" w:sz="0" w:space="0" w:color="auto"/>
        <w:left w:val="none" w:sz="0" w:space="0" w:color="auto"/>
        <w:bottom w:val="none" w:sz="0" w:space="0" w:color="auto"/>
        <w:right w:val="none" w:sz="0" w:space="0" w:color="auto"/>
      </w:divBdr>
    </w:div>
    <w:div w:id="1131552937">
      <w:bodyDiv w:val="1"/>
      <w:marLeft w:val="0"/>
      <w:marRight w:val="0"/>
      <w:marTop w:val="0"/>
      <w:marBottom w:val="0"/>
      <w:divBdr>
        <w:top w:val="none" w:sz="0" w:space="0" w:color="auto"/>
        <w:left w:val="none" w:sz="0" w:space="0" w:color="auto"/>
        <w:bottom w:val="none" w:sz="0" w:space="0" w:color="auto"/>
        <w:right w:val="none" w:sz="0" w:space="0" w:color="auto"/>
      </w:divBdr>
    </w:div>
    <w:div w:id="1263953648">
      <w:bodyDiv w:val="1"/>
      <w:marLeft w:val="0"/>
      <w:marRight w:val="0"/>
      <w:marTop w:val="0"/>
      <w:marBottom w:val="0"/>
      <w:divBdr>
        <w:top w:val="none" w:sz="0" w:space="0" w:color="auto"/>
        <w:left w:val="none" w:sz="0" w:space="0" w:color="auto"/>
        <w:bottom w:val="none" w:sz="0" w:space="0" w:color="auto"/>
        <w:right w:val="none" w:sz="0" w:space="0" w:color="auto"/>
      </w:divBdr>
    </w:div>
    <w:div w:id="1382169808">
      <w:bodyDiv w:val="1"/>
      <w:marLeft w:val="0"/>
      <w:marRight w:val="0"/>
      <w:marTop w:val="0"/>
      <w:marBottom w:val="0"/>
      <w:divBdr>
        <w:top w:val="none" w:sz="0" w:space="0" w:color="auto"/>
        <w:left w:val="none" w:sz="0" w:space="0" w:color="auto"/>
        <w:bottom w:val="none" w:sz="0" w:space="0" w:color="auto"/>
        <w:right w:val="none" w:sz="0" w:space="0" w:color="auto"/>
      </w:divBdr>
    </w:div>
    <w:div w:id="1444425474">
      <w:bodyDiv w:val="1"/>
      <w:marLeft w:val="0"/>
      <w:marRight w:val="0"/>
      <w:marTop w:val="0"/>
      <w:marBottom w:val="0"/>
      <w:divBdr>
        <w:top w:val="none" w:sz="0" w:space="0" w:color="auto"/>
        <w:left w:val="none" w:sz="0" w:space="0" w:color="auto"/>
        <w:bottom w:val="none" w:sz="0" w:space="0" w:color="auto"/>
        <w:right w:val="none" w:sz="0" w:space="0" w:color="auto"/>
      </w:divBdr>
    </w:div>
    <w:div w:id="1545754569">
      <w:bodyDiv w:val="1"/>
      <w:marLeft w:val="0"/>
      <w:marRight w:val="0"/>
      <w:marTop w:val="0"/>
      <w:marBottom w:val="0"/>
      <w:divBdr>
        <w:top w:val="none" w:sz="0" w:space="0" w:color="auto"/>
        <w:left w:val="none" w:sz="0" w:space="0" w:color="auto"/>
        <w:bottom w:val="none" w:sz="0" w:space="0" w:color="auto"/>
        <w:right w:val="none" w:sz="0" w:space="0" w:color="auto"/>
      </w:divBdr>
    </w:div>
    <w:div w:id="1638335282">
      <w:bodyDiv w:val="1"/>
      <w:marLeft w:val="0"/>
      <w:marRight w:val="0"/>
      <w:marTop w:val="0"/>
      <w:marBottom w:val="0"/>
      <w:divBdr>
        <w:top w:val="none" w:sz="0" w:space="0" w:color="auto"/>
        <w:left w:val="none" w:sz="0" w:space="0" w:color="auto"/>
        <w:bottom w:val="none" w:sz="0" w:space="0" w:color="auto"/>
        <w:right w:val="none" w:sz="0" w:space="0" w:color="auto"/>
      </w:divBdr>
    </w:div>
    <w:div w:id="2012835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vca:9cbce2ad-7287-4ae1-9627-4b0c5f476ec4@00:01:15" TargetMode="External"/><Relationship Id="rId13" Type="http://schemas.openxmlformats.org/officeDocument/2006/relationships/hyperlink" Target="file:///C:\AVCA%20Backup\2020-11-10\City%20Council_2020-11-10_06-00-11%20PM\H1%2020-1110-01%20Juvenile%20Curfew.pdf" TargetMode="External"/><Relationship Id="rId18" Type="http://schemas.openxmlformats.org/officeDocument/2006/relationships/hyperlink" Target="file:///C:\AVCA%20Backup\2020-11-10\City%20Council_2020-11-10_06-00-11%20PM\H4%20Guiding%20Principles%20for%20Council%20Conduct.pdf"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avca:9cbce2ad-7287-4ae1-9627-4b0c5f476ec4@00:49:26" TargetMode="External"/><Relationship Id="rId7" Type="http://schemas.openxmlformats.org/officeDocument/2006/relationships/endnotes" Target="endnotes.xml"/><Relationship Id="rId12" Type="http://schemas.openxmlformats.org/officeDocument/2006/relationships/hyperlink" Target="avca:9cbce2ad-7287-4ae1-9627-4b0c5f476ec4@00:08:37" TargetMode="External"/><Relationship Id="rId17" Type="http://schemas.openxmlformats.org/officeDocument/2006/relationships/hyperlink" Target="file:///C:\AVCA%20Backup\2020-11-10\City%20Council_2020-11-10_06-00-11%20PM\H3%20Filling%20Council%20Seat%20Vacancy.pdf"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avca:9cbce2ad-7287-4ae1-9627-4b0c5f476ec4@00:14:21" TargetMode="External"/><Relationship Id="rId20" Type="http://schemas.openxmlformats.org/officeDocument/2006/relationships/hyperlink" Target="avca:9cbce2ad-7287-4ae1-9627-4b0c5f476ec4@00:34:5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AVCA%20Backup\2020-11-10\City%20Council_2020-11-10_06-00-11%20PM\G3%202020%20Adjusted%20Tax%20Values.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file:///C:\AVCA%20Backup\2020-11-10\City%20Council_2020-11-10_06-00-11%20PM\H2%2020-1110-02%20Amending%20Ordinance%20MFU%20Regulations.pdf" TargetMode="Externa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file:///C:\AVCA%20Backup\2020-11-10\City%20Council_2020-11-10_06-00-11%20PM\H5%20R20-1110-01%20Personnel%20Policy%20Amendment.pdf" TargetMode="External"/><Relationship Id="rId4" Type="http://schemas.openxmlformats.org/officeDocument/2006/relationships/settings" Target="settings.xml"/><Relationship Id="rId9" Type="http://schemas.openxmlformats.org/officeDocument/2006/relationships/hyperlink" Target="file:///C:\AVCA%20Backup\2020-11-10\City%20Council_2020-11-10_06-00-11%20PM\G2%202020-10-27%20Minutes.pdf" TargetMode="External"/><Relationship Id="rId14" Type="http://schemas.openxmlformats.org/officeDocument/2006/relationships/hyperlink" Target="avca:9cbce2ad-7287-4ae1-9627-4b0c5f476ec4@00:10:52" TargetMode="External"/><Relationship Id="rId22" Type="http://schemas.openxmlformats.org/officeDocument/2006/relationships/image" Target="media/image2.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1DBD49-914F-4961-B29C-833AFFB9E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5</Pages>
  <Words>1386</Words>
  <Characters>10886</Characters>
  <Application>Microsoft Office Word</Application>
  <DocSecurity>0</DocSecurity>
  <Lines>90</Lines>
  <Paragraphs>24</Paragraphs>
  <ScaleCrop>false</ScaleCrop>
  <HeadingPairs>
    <vt:vector size="2" baseType="variant">
      <vt:variant>
        <vt:lpstr>Title</vt:lpstr>
      </vt:variant>
      <vt:variant>
        <vt:i4>1</vt:i4>
      </vt:variant>
    </vt:vector>
  </HeadingPairs>
  <TitlesOfParts>
    <vt:vector size="1" baseType="lpstr">
      <vt:lpstr>REGULAR CITY COUNCIL MEETING AGENDA</vt:lpstr>
    </vt:vector>
  </TitlesOfParts>
  <Company>City of Whitehouse</Company>
  <LinksUpToDate>false</LinksUpToDate>
  <CharactersWithSpaces>12248</CharactersWithSpaces>
  <SharedDoc>false</SharedDoc>
  <HLinks>
    <vt:vector size="180" baseType="variant">
      <vt:variant>
        <vt:i4>131128</vt:i4>
      </vt:variant>
      <vt:variant>
        <vt:i4>87</vt:i4>
      </vt:variant>
      <vt:variant>
        <vt:i4>0</vt:i4>
      </vt:variant>
      <vt:variant>
        <vt:i4>5</vt:i4>
      </vt:variant>
      <vt:variant>
        <vt:lpwstr>avca:9cbce2ad-7287-4ae1-9627-4b0c5f476ec4@00:48:11</vt:lpwstr>
      </vt:variant>
      <vt:variant>
        <vt:lpwstr/>
      </vt:variant>
      <vt:variant>
        <vt:i4>262195</vt:i4>
      </vt:variant>
      <vt:variant>
        <vt:i4>84</vt:i4>
      </vt:variant>
      <vt:variant>
        <vt:i4>0</vt:i4>
      </vt:variant>
      <vt:variant>
        <vt:i4>5</vt:i4>
      </vt:variant>
      <vt:variant>
        <vt:lpwstr>avca:9cbce2ad-7287-4ae1-9627-4b0c5f476ec4@00:47:57</vt:lpwstr>
      </vt:variant>
      <vt:variant>
        <vt:lpwstr/>
      </vt:variant>
      <vt:variant>
        <vt:i4>786480</vt:i4>
      </vt:variant>
      <vt:variant>
        <vt:i4>81</vt:i4>
      </vt:variant>
      <vt:variant>
        <vt:i4>0</vt:i4>
      </vt:variant>
      <vt:variant>
        <vt:i4>5</vt:i4>
      </vt:variant>
      <vt:variant>
        <vt:lpwstr>avca:9cbce2ad-7287-4ae1-9627-4b0c5f476ec4@00:34:58</vt:lpwstr>
      </vt:variant>
      <vt:variant>
        <vt:lpwstr/>
      </vt:variant>
      <vt:variant>
        <vt:i4>393264</vt:i4>
      </vt:variant>
      <vt:variant>
        <vt:i4>78</vt:i4>
      </vt:variant>
      <vt:variant>
        <vt:i4>0</vt:i4>
      </vt:variant>
      <vt:variant>
        <vt:i4>5</vt:i4>
      </vt:variant>
      <vt:variant>
        <vt:lpwstr>avca:9cbce2ad-7287-4ae1-9627-4b0c5f476ec4@00:34:52</vt:lpwstr>
      </vt:variant>
      <vt:variant>
        <vt:lpwstr/>
      </vt:variant>
      <vt:variant>
        <vt:i4>65588</vt:i4>
      </vt:variant>
      <vt:variant>
        <vt:i4>75</vt:i4>
      </vt:variant>
      <vt:variant>
        <vt:i4>0</vt:i4>
      </vt:variant>
      <vt:variant>
        <vt:i4>5</vt:i4>
      </vt:variant>
      <vt:variant>
        <vt:lpwstr>avca:9cbce2ad-7287-4ae1-9627-4b0c5f476ec4@00:30:55</vt:lpwstr>
      </vt:variant>
      <vt:variant>
        <vt:lpwstr/>
      </vt:variant>
      <vt:variant>
        <vt:i4>1114117</vt:i4>
      </vt:variant>
      <vt:variant>
        <vt:i4>72</vt:i4>
      </vt:variant>
      <vt:variant>
        <vt:i4>0</vt:i4>
      </vt:variant>
      <vt:variant>
        <vt:i4>5</vt:i4>
      </vt:variant>
      <vt:variant>
        <vt:lpwstr>H5 R20-1110-01 Personnel Policy Amendment.pdf</vt:lpwstr>
      </vt:variant>
      <vt:variant>
        <vt:lpwstr/>
      </vt:variant>
      <vt:variant>
        <vt:i4>327737</vt:i4>
      </vt:variant>
      <vt:variant>
        <vt:i4>69</vt:i4>
      </vt:variant>
      <vt:variant>
        <vt:i4>0</vt:i4>
      </vt:variant>
      <vt:variant>
        <vt:i4>5</vt:i4>
      </vt:variant>
      <vt:variant>
        <vt:lpwstr>avca:9cbce2ad-7287-4ae1-9627-4b0c5f476ec4@00:18:03</vt:lpwstr>
      </vt:variant>
      <vt:variant>
        <vt:lpwstr/>
      </vt:variant>
      <vt:variant>
        <vt:i4>6160396</vt:i4>
      </vt:variant>
      <vt:variant>
        <vt:i4>66</vt:i4>
      </vt:variant>
      <vt:variant>
        <vt:i4>0</vt:i4>
      </vt:variant>
      <vt:variant>
        <vt:i4>5</vt:i4>
      </vt:variant>
      <vt:variant>
        <vt:lpwstr>H4 Guiding Principles for Council Conduct.pdf</vt:lpwstr>
      </vt:variant>
      <vt:variant>
        <vt:lpwstr/>
      </vt:variant>
      <vt:variant>
        <vt:i4>196663</vt:i4>
      </vt:variant>
      <vt:variant>
        <vt:i4>63</vt:i4>
      </vt:variant>
      <vt:variant>
        <vt:i4>0</vt:i4>
      </vt:variant>
      <vt:variant>
        <vt:i4>5</vt:i4>
      </vt:variant>
      <vt:variant>
        <vt:lpwstr>avca:9cbce2ad-7287-4ae1-9627-4b0c5f476ec4@00:14:25</vt:lpwstr>
      </vt:variant>
      <vt:variant>
        <vt:lpwstr/>
      </vt:variant>
      <vt:variant>
        <vt:i4>3473448</vt:i4>
      </vt:variant>
      <vt:variant>
        <vt:i4>60</vt:i4>
      </vt:variant>
      <vt:variant>
        <vt:i4>0</vt:i4>
      </vt:variant>
      <vt:variant>
        <vt:i4>5</vt:i4>
      </vt:variant>
      <vt:variant>
        <vt:lpwstr>H3 Filling Council Seat Vacancy.pdf</vt:lpwstr>
      </vt:variant>
      <vt:variant>
        <vt:lpwstr/>
      </vt:variant>
      <vt:variant>
        <vt:i4>458807</vt:i4>
      </vt:variant>
      <vt:variant>
        <vt:i4>57</vt:i4>
      </vt:variant>
      <vt:variant>
        <vt:i4>0</vt:i4>
      </vt:variant>
      <vt:variant>
        <vt:i4>5</vt:i4>
      </vt:variant>
      <vt:variant>
        <vt:lpwstr>avca:9cbce2ad-7287-4ae1-9627-4b0c5f476ec4@00:14:21</vt:lpwstr>
      </vt:variant>
      <vt:variant>
        <vt:lpwstr/>
      </vt:variant>
      <vt:variant>
        <vt:i4>458800</vt:i4>
      </vt:variant>
      <vt:variant>
        <vt:i4>54</vt:i4>
      </vt:variant>
      <vt:variant>
        <vt:i4>0</vt:i4>
      </vt:variant>
      <vt:variant>
        <vt:i4>5</vt:i4>
      </vt:variant>
      <vt:variant>
        <vt:lpwstr>avca:9cbce2ad-7287-4ae1-9627-4b0c5f476ec4@00:11:01</vt:lpwstr>
      </vt:variant>
      <vt:variant>
        <vt:lpwstr/>
      </vt:variant>
      <vt:variant>
        <vt:i4>4194314</vt:i4>
      </vt:variant>
      <vt:variant>
        <vt:i4>51</vt:i4>
      </vt:variant>
      <vt:variant>
        <vt:i4>0</vt:i4>
      </vt:variant>
      <vt:variant>
        <vt:i4>5</vt:i4>
      </vt:variant>
      <vt:variant>
        <vt:lpwstr>H2 20-1110-02 Amending Ordinance MFU Regulations.pdf</vt:lpwstr>
      </vt:variant>
      <vt:variant>
        <vt:lpwstr/>
      </vt:variant>
      <vt:variant>
        <vt:i4>262196</vt:i4>
      </vt:variant>
      <vt:variant>
        <vt:i4>48</vt:i4>
      </vt:variant>
      <vt:variant>
        <vt:i4>0</vt:i4>
      </vt:variant>
      <vt:variant>
        <vt:i4>5</vt:i4>
      </vt:variant>
      <vt:variant>
        <vt:lpwstr>avca:9cbce2ad-7287-4ae1-9627-4b0c5f476ec4@00:10:52</vt:lpwstr>
      </vt:variant>
      <vt:variant>
        <vt:lpwstr/>
      </vt:variant>
      <vt:variant>
        <vt:i4>917562</vt:i4>
      </vt:variant>
      <vt:variant>
        <vt:i4>45</vt:i4>
      </vt:variant>
      <vt:variant>
        <vt:i4>0</vt:i4>
      </vt:variant>
      <vt:variant>
        <vt:i4>5</vt:i4>
      </vt:variant>
      <vt:variant>
        <vt:lpwstr>avca:9cbce2ad-7287-4ae1-9627-4b0c5f476ec4@00:09:29</vt:lpwstr>
      </vt:variant>
      <vt:variant>
        <vt:lpwstr/>
      </vt:variant>
      <vt:variant>
        <vt:i4>131129</vt:i4>
      </vt:variant>
      <vt:variant>
        <vt:i4>42</vt:i4>
      </vt:variant>
      <vt:variant>
        <vt:i4>0</vt:i4>
      </vt:variant>
      <vt:variant>
        <vt:i4>5</vt:i4>
      </vt:variant>
      <vt:variant>
        <vt:lpwstr>avca:9cbce2ad-7287-4ae1-9627-4b0c5f476ec4@00:09:15</vt:lpwstr>
      </vt:variant>
      <vt:variant>
        <vt:lpwstr/>
      </vt:variant>
      <vt:variant>
        <vt:i4>60</vt:i4>
      </vt:variant>
      <vt:variant>
        <vt:i4>39</vt:i4>
      </vt:variant>
      <vt:variant>
        <vt:i4>0</vt:i4>
      </vt:variant>
      <vt:variant>
        <vt:i4>5</vt:i4>
      </vt:variant>
      <vt:variant>
        <vt:lpwstr>avca:9cbce2ad-7287-4ae1-9627-4b0c5f476ec4@00:08:57</vt:lpwstr>
      </vt:variant>
      <vt:variant>
        <vt:lpwstr/>
      </vt:variant>
      <vt:variant>
        <vt:i4>327741</vt:i4>
      </vt:variant>
      <vt:variant>
        <vt:i4>36</vt:i4>
      </vt:variant>
      <vt:variant>
        <vt:i4>0</vt:i4>
      </vt:variant>
      <vt:variant>
        <vt:i4>5</vt:i4>
      </vt:variant>
      <vt:variant>
        <vt:lpwstr>avca:9cbce2ad-7287-4ae1-9627-4b0c5f476ec4@00:08:42</vt:lpwstr>
      </vt:variant>
      <vt:variant>
        <vt:lpwstr/>
      </vt:variant>
      <vt:variant>
        <vt:i4>1900622</vt:i4>
      </vt:variant>
      <vt:variant>
        <vt:i4>33</vt:i4>
      </vt:variant>
      <vt:variant>
        <vt:i4>0</vt:i4>
      </vt:variant>
      <vt:variant>
        <vt:i4>5</vt:i4>
      </vt:variant>
      <vt:variant>
        <vt:lpwstr>H1 20-1110-01 Juvenile Curfew.pdf</vt:lpwstr>
      </vt:variant>
      <vt:variant>
        <vt:lpwstr/>
      </vt:variant>
      <vt:variant>
        <vt:i4>58</vt:i4>
      </vt:variant>
      <vt:variant>
        <vt:i4>30</vt:i4>
      </vt:variant>
      <vt:variant>
        <vt:i4>0</vt:i4>
      </vt:variant>
      <vt:variant>
        <vt:i4>5</vt:i4>
      </vt:variant>
      <vt:variant>
        <vt:lpwstr>avca:9cbce2ad-7287-4ae1-9627-4b0c5f476ec4@00:08:37</vt:lpwstr>
      </vt:variant>
      <vt:variant>
        <vt:lpwstr/>
      </vt:variant>
      <vt:variant>
        <vt:i4>56</vt:i4>
      </vt:variant>
      <vt:variant>
        <vt:i4>27</vt:i4>
      </vt:variant>
      <vt:variant>
        <vt:i4>0</vt:i4>
      </vt:variant>
      <vt:variant>
        <vt:i4>5</vt:i4>
      </vt:variant>
      <vt:variant>
        <vt:lpwstr>avca:9cbce2ad-7287-4ae1-9627-4b0c5f476ec4@00:08:17</vt:lpwstr>
      </vt:variant>
      <vt:variant>
        <vt:lpwstr/>
      </vt:variant>
      <vt:variant>
        <vt:i4>2818092</vt:i4>
      </vt:variant>
      <vt:variant>
        <vt:i4>24</vt:i4>
      </vt:variant>
      <vt:variant>
        <vt:i4>0</vt:i4>
      </vt:variant>
      <vt:variant>
        <vt:i4>5</vt:i4>
      </vt:variant>
      <vt:variant>
        <vt:lpwstr>G3 2020 Adjusted Tax Values.pdf</vt:lpwstr>
      </vt:variant>
      <vt:variant>
        <vt:lpwstr/>
      </vt:variant>
      <vt:variant>
        <vt:i4>917528</vt:i4>
      </vt:variant>
      <vt:variant>
        <vt:i4>21</vt:i4>
      </vt:variant>
      <vt:variant>
        <vt:i4>0</vt:i4>
      </vt:variant>
      <vt:variant>
        <vt:i4>5</vt:i4>
      </vt:variant>
      <vt:variant>
        <vt:lpwstr>G2 2020-10-27 Minutes.pdf</vt:lpwstr>
      </vt:variant>
      <vt:variant>
        <vt:lpwstr/>
      </vt:variant>
      <vt:variant>
        <vt:i4>917561</vt:i4>
      </vt:variant>
      <vt:variant>
        <vt:i4>18</vt:i4>
      </vt:variant>
      <vt:variant>
        <vt:i4>0</vt:i4>
      </vt:variant>
      <vt:variant>
        <vt:i4>5</vt:i4>
      </vt:variant>
      <vt:variant>
        <vt:lpwstr>avca:9cbce2ad-7287-4ae1-9627-4b0c5f476ec4@00:08:09</vt:lpwstr>
      </vt:variant>
      <vt:variant>
        <vt:lpwstr/>
      </vt:variant>
      <vt:variant>
        <vt:i4>52</vt:i4>
      </vt:variant>
      <vt:variant>
        <vt:i4>15</vt:i4>
      </vt:variant>
      <vt:variant>
        <vt:i4>0</vt:i4>
      </vt:variant>
      <vt:variant>
        <vt:i4>5</vt:i4>
      </vt:variant>
      <vt:variant>
        <vt:lpwstr>avca:9cbce2ad-7287-4ae1-9627-4b0c5f476ec4@00:04:17</vt:lpwstr>
      </vt:variant>
      <vt:variant>
        <vt:lpwstr/>
      </vt:variant>
      <vt:variant>
        <vt:i4>327729</vt:i4>
      </vt:variant>
      <vt:variant>
        <vt:i4>12</vt:i4>
      </vt:variant>
      <vt:variant>
        <vt:i4>0</vt:i4>
      </vt:variant>
      <vt:variant>
        <vt:i4>5</vt:i4>
      </vt:variant>
      <vt:variant>
        <vt:lpwstr>avca:9cbce2ad-7287-4ae1-9627-4b0c5f476ec4@00:02:22</vt:lpwstr>
      </vt:variant>
      <vt:variant>
        <vt:lpwstr/>
      </vt:variant>
      <vt:variant>
        <vt:i4>917556</vt:i4>
      </vt:variant>
      <vt:variant>
        <vt:i4>9</vt:i4>
      </vt:variant>
      <vt:variant>
        <vt:i4>0</vt:i4>
      </vt:variant>
      <vt:variant>
        <vt:i4>5</vt:i4>
      </vt:variant>
      <vt:variant>
        <vt:lpwstr>avca:9cbce2ad-7287-4ae1-9627-4b0c5f476ec4@00:01:49</vt:lpwstr>
      </vt:variant>
      <vt:variant>
        <vt:lpwstr/>
      </vt:variant>
      <vt:variant>
        <vt:i4>458802</vt:i4>
      </vt:variant>
      <vt:variant>
        <vt:i4>6</vt:i4>
      </vt:variant>
      <vt:variant>
        <vt:i4>0</vt:i4>
      </vt:variant>
      <vt:variant>
        <vt:i4>5</vt:i4>
      </vt:variant>
      <vt:variant>
        <vt:lpwstr>avca:9cbce2ad-7287-4ae1-9627-4b0c5f476ec4@00:01:20</vt:lpwstr>
      </vt:variant>
      <vt:variant>
        <vt:lpwstr/>
      </vt:variant>
      <vt:variant>
        <vt:i4>131121</vt:i4>
      </vt:variant>
      <vt:variant>
        <vt:i4>3</vt:i4>
      </vt:variant>
      <vt:variant>
        <vt:i4>0</vt:i4>
      </vt:variant>
      <vt:variant>
        <vt:i4>5</vt:i4>
      </vt:variant>
      <vt:variant>
        <vt:lpwstr>avca:9cbce2ad-7287-4ae1-9627-4b0c5f476ec4@00:01:15</vt:lpwstr>
      </vt:variant>
      <vt:variant>
        <vt:lpwstr/>
      </vt:variant>
      <vt:variant>
        <vt:i4>393264</vt:i4>
      </vt:variant>
      <vt:variant>
        <vt:i4>0</vt:i4>
      </vt:variant>
      <vt:variant>
        <vt:i4>0</vt:i4>
      </vt:variant>
      <vt:variant>
        <vt:i4>5</vt:i4>
      </vt:variant>
      <vt:variant>
        <vt:lpwstr>avca:9cbce2ad-7287-4ae1-9627-4b0c5f476ec4@00:01: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CITY COUNCIL MEETING AGENDA</dc:title>
  <dc:creator>Susan</dc:creator>
  <cp:lastModifiedBy>Susan Hargis</cp:lastModifiedBy>
  <cp:revision>5</cp:revision>
  <cp:lastPrinted>2020-12-01T20:54:00Z</cp:lastPrinted>
  <dcterms:created xsi:type="dcterms:W3CDTF">2020-11-11T01:34:00Z</dcterms:created>
  <dcterms:modified xsi:type="dcterms:W3CDTF">2020-12-11T22:15:00Z</dcterms:modified>
</cp:coreProperties>
</file>